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D68F1" w14:textId="77777777" w:rsidR="00A62D44" w:rsidRPr="002D4204" w:rsidRDefault="002C5BEB" w:rsidP="00550DD0">
      <w:pPr>
        <w:pStyle w:val="RVtabletext"/>
        <w:spacing w:before="0" w:after="0"/>
        <w:rPr>
          <w:rFonts w:ascii="Arial" w:hAnsi="Arial" w:cs="Arial"/>
          <w:sz w:val="24"/>
          <w:szCs w:val="24"/>
        </w:rPr>
        <w:sectPr w:rsidR="00A62D44" w:rsidRPr="002D4204" w:rsidSect="00A3581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567" w:right="851" w:bottom="1843" w:left="851" w:header="510" w:footer="988" w:gutter="0"/>
          <w:cols w:space="708"/>
          <w:docGrid w:linePitch="360"/>
        </w:sectPr>
      </w:pPr>
      <w:r w:rsidRPr="002D4204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58240" behindDoc="1" locked="0" layoutInCell="1" allowOverlap="1" wp14:anchorId="3A1E391D" wp14:editId="3481D1CC">
            <wp:simplePos x="0" y="0"/>
            <wp:positionH relativeFrom="column">
              <wp:posOffset>-547370</wp:posOffset>
            </wp:positionH>
            <wp:positionV relativeFrom="paragraph">
              <wp:posOffset>-367666</wp:posOffset>
            </wp:positionV>
            <wp:extent cx="7572606" cy="2073487"/>
            <wp:effectExtent l="0" t="0" r="0" b="9525"/>
            <wp:wrapNone/>
            <wp:docPr id="2" name="Picture 2" descr="Respect Victoria Preventing family vio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ect Victoria Factsheet Banner Portrai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606" cy="2073487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:oel="http://schemas.microsoft.com/office/2019/extlst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247" w:type="dxa"/>
        <w:tblLook w:val="04A0" w:firstRow="1" w:lastRow="0" w:firstColumn="1" w:lastColumn="0" w:noHBand="0" w:noVBand="1"/>
      </w:tblPr>
      <w:tblGrid>
        <w:gridCol w:w="10247"/>
      </w:tblGrid>
      <w:tr w:rsidR="00AD784C" w:rsidRPr="002D4204" w14:paraId="7B471713" w14:textId="77777777" w:rsidTr="000A1AF6">
        <w:trPr>
          <w:trHeight w:val="571"/>
        </w:trPr>
        <w:tc>
          <w:tcPr>
            <w:tcW w:w="10247" w:type="dxa"/>
            <w:shd w:val="clear" w:color="auto" w:fill="auto"/>
            <w:vAlign w:val="bottom"/>
          </w:tcPr>
          <w:p w14:paraId="3801A724" w14:textId="12E25CBA" w:rsidR="00FE291F" w:rsidRPr="002D4204" w:rsidRDefault="005C3035" w:rsidP="00E77503">
            <w:pPr>
              <w:pStyle w:val="RVTitle"/>
              <w:rPr>
                <w:rFonts w:cs="Arial"/>
                <w:sz w:val="48"/>
                <w:szCs w:val="48"/>
              </w:rPr>
            </w:pPr>
            <w:r>
              <w:rPr>
                <w:rFonts w:cs="Arial"/>
                <w:sz w:val="48"/>
                <w:szCs w:val="48"/>
              </w:rPr>
              <w:br/>
            </w:r>
            <w:r w:rsidR="000226F1" w:rsidRPr="002D4204">
              <w:rPr>
                <w:rFonts w:cs="Arial"/>
                <w:sz w:val="48"/>
                <w:szCs w:val="48"/>
              </w:rPr>
              <w:t>Respect Women</w:t>
            </w:r>
            <w:r w:rsidR="002D4204">
              <w:rPr>
                <w:rFonts w:cs="Arial"/>
                <w:sz w:val="48"/>
                <w:szCs w:val="48"/>
              </w:rPr>
              <w:t>: ‘Call It Out’ campaign</w:t>
            </w:r>
          </w:p>
          <w:p w14:paraId="0D2FBBDF" w14:textId="11EB8F7C" w:rsidR="00AD784C" w:rsidRPr="002D4204" w:rsidRDefault="00AD784C" w:rsidP="00550DD0">
            <w:pPr>
              <w:pStyle w:val="RVTitle"/>
              <w:rPr>
                <w:rFonts w:cs="Arial"/>
                <w:sz w:val="24"/>
                <w:szCs w:val="24"/>
              </w:rPr>
            </w:pPr>
          </w:p>
        </w:tc>
      </w:tr>
      <w:tr w:rsidR="00AD784C" w:rsidRPr="002D4204" w14:paraId="3A0B5F2C" w14:textId="77777777" w:rsidTr="000A1AF6">
        <w:trPr>
          <w:trHeight w:hRule="exact" w:val="532"/>
        </w:trPr>
        <w:tc>
          <w:tcPr>
            <w:tcW w:w="10247" w:type="dxa"/>
            <w:shd w:val="clear" w:color="auto" w:fill="auto"/>
            <w:tcMar>
              <w:top w:w="170" w:type="dxa"/>
              <w:bottom w:w="510" w:type="dxa"/>
            </w:tcMar>
          </w:tcPr>
          <w:p w14:paraId="714D3587" w14:textId="72085537" w:rsidR="00357B4E" w:rsidRPr="002D4204" w:rsidRDefault="00357B4E" w:rsidP="00550DD0">
            <w:pPr>
              <w:pStyle w:val="RVMainSubheading"/>
              <w:rPr>
                <w:rFonts w:cs="Arial"/>
                <w:sz w:val="24"/>
                <w:szCs w:val="24"/>
              </w:rPr>
            </w:pPr>
          </w:p>
        </w:tc>
      </w:tr>
    </w:tbl>
    <w:p w14:paraId="0C100114" w14:textId="26454AB2" w:rsidR="0097226A" w:rsidRPr="006741AE" w:rsidRDefault="00F30A8B" w:rsidP="006741AE">
      <w:pPr>
        <w:pStyle w:val="Heading1"/>
        <w:rPr>
          <w:rFonts w:cs="Arial"/>
        </w:rPr>
      </w:pPr>
      <w:r>
        <w:rPr>
          <w:rFonts w:cs="Arial"/>
        </w:rPr>
        <w:t>About this campaign</w:t>
      </w:r>
    </w:p>
    <w:p w14:paraId="2AFEB9D4" w14:textId="6452AAA2" w:rsidR="0028560A" w:rsidRPr="002D4204" w:rsidRDefault="00661892" w:rsidP="00B54FBA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Men and women deserve equal rights and opportunities. This campaign </w:t>
      </w:r>
      <w:r w:rsidR="00364F42">
        <w:rPr>
          <w:rFonts w:cs="Arial"/>
          <w:sz w:val="24"/>
          <w:szCs w:val="24"/>
          <w:lang w:val="en-US"/>
        </w:rPr>
        <w:t>focuses on</w:t>
      </w:r>
      <w:r>
        <w:rPr>
          <w:rFonts w:cs="Arial"/>
          <w:sz w:val="24"/>
          <w:szCs w:val="24"/>
          <w:lang w:val="en-US"/>
        </w:rPr>
        <w:t xml:space="preserve"> respect </w:t>
      </w:r>
      <w:r w:rsidR="00364F42">
        <w:rPr>
          <w:rFonts w:cs="Arial"/>
          <w:sz w:val="24"/>
          <w:szCs w:val="24"/>
          <w:lang w:val="en-US"/>
        </w:rPr>
        <w:t xml:space="preserve">– </w:t>
      </w:r>
      <w:r>
        <w:rPr>
          <w:rFonts w:cs="Arial"/>
          <w:sz w:val="24"/>
          <w:szCs w:val="24"/>
          <w:lang w:val="en-US"/>
        </w:rPr>
        <w:t xml:space="preserve">the most important tool we </w:t>
      </w:r>
      <w:r w:rsidR="00F914BA">
        <w:rPr>
          <w:rFonts w:cs="Arial"/>
          <w:sz w:val="24"/>
          <w:szCs w:val="24"/>
          <w:lang w:val="en-US"/>
        </w:rPr>
        <w:t>can use</w:t>
      </w:r>
      <w:r>
        <w:rPr>
          <w:rFonts w:cs="Arial"/>
          <w:sz w:val="24"/>
          <w:szCs w:val="24"/>
          <w:lang w:val="en-US"/>
        </w:rPr>
        <w:t xml:space="preserve"> to take steps towards gender equality. It asks the Victorian community to think about what respect means, what it can look like in famil</w:t>
      </w:r>
      <w:r w:rsidR="008112B3">
        <w:rPr>
          <w:rFonts w:cs="Arial"/>
          <w:sz w:val="24"/>
          <w:szCs w:val="24"/>
          <w:lang w:val="en-US"/>
        </w:rPr>
        <w:t>ies</w:t>
      </w:r>
      <w:r>
        <w:rPr>
          <w:rFonts w:cs="Arial"/>
          <w:sz w:val="24"/>
          <w:szCs w:val="24"/>
          <w:lang w:val="en-US"/>
        </w:rPr>
        <w:t xml:space="preserve"> and relationships, and how to </w:t>
      </w:r>
      <w:r w:rsidR="008112B3">
        <w:rPr>
          <w:rFonts w:cs="Arial"/>
          <w:sz w:val="24"/>
          <w:szCs w:val="24"/>
          <w:lang w:val="en-US"/>
        </w:rPr>
        <w:t>apply it</w:t>
      </w:r>
      <w:r>
        <w:rPr>
          <w:rFonts w:cs="Arial"/>
          <w:sz w:val="24"/>
          <w:szCs w:val="24"/>
          <w:lang w:val="en-US"/>
        </w:rPr>
        <w:t xml:space="preserve">. </w:t>
      </w:r>
    </w:p>
    <w:p w14:paraId="5FA24E1A" w14:textId="1C935737" w:rsidR="00B54FBA" w:rsidRPr="002D4204" w:rsidRDefault="00B54FBA" w:rsidP="00B54FBA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</w:p>
    <w:p w14:paraId="0066B32C" w14:textId="6DD14973" w:rsidR="009A076D" w:rsidRPr="006741AE" w:rsidRDefault="001B247E" w:rsidP="006741AE">
      <w:pPr>
        <w:pStyle w:val="Heading1"/>
        <w:rPr>
          <w:rFonts w:cs="Arial"/>
        </w:rPr>
      </w:pPr>
      <w:r>
        <w:rPr>
          <w:rFonts w:cs="Arial"/>
        </w:rPr>
        <w:t>H</w:t>
      </w:r>
      <w:r w:rsidR="006741AE">
        <w:rPr>
          <w:rFonts w:cs="Arial"/>
        </w:rPr>
        <w:t>o</w:t>
      </w:r>
      <w:r>
        <w:rPr>
          <w:rFonts w:cs="Arial"/>
        </w:rPr>
        <w:t>w disrespect can lead to violence against women</w:t>
      </w:r>
    </w:p>
    <w:p w14:paraId="67B70FFE" w14:textId="316A0CAB" w:rsidR="00D42046" w:rsidRPr="00CD3742" w:rsidRDefault="00B63C8B" w:rsidP="00CD3742">
      <w:pPr>
        <w:pStyle w:val="DHHSbody"/>
        <w:spacing w:after="0" w:line="22" w:lineRule="atLeast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Not all disrespect ends with violence, but all violence against women starts with disrespect. </w:t>
      </w:r>
      <w:r w:rsidR="009A43C5">
        <w:rPr>
          <w:rFonts w:cs="Arial"/>
          <w:sz w:val="24"/>
          <w:szCs w:val="24"/>
          <w:lang w:val="en-US"/>
        </w:rPr>
        <w:t>R</w:t>
      </w:r>
      <w:r>
        <w:rPr>
          <w:rFonts w:cs="Arial"/>
          <w:sz w:val="24"/>
          <w:szCs w:val="24"/>
          <w:lang w:val="en-US"/>
        </w:rPr>
        <w:t xml:space="preserve">esearch </w:t>
      </w:r>
      <w:r w:rsidR="009A43C5">
        <w:rPr>
          <w:rFonts w:cs="Arial"/>
          <w:sz w:val="24"/>
          <w:szCs w:val="24"/>
          <w:lang w:val="en-US"/>
        </w:rPr>
        <w:t>tells</w:t>
      </w:r>
      <w:r>
        <w:rPr>
          <w:rFonts w:cs="Arial"/>
          <w:sz w:val="24"/>
          <w:szCs w:val="24"/>
          <w:lang w:val="en-US"/>
        </w:rPr>
        <w:t xml:space="preserve"> us that </w:t>
      </w:r>
      <w:r w:rsidR="002A0D8E">
        <w:rPr>
          <w:rFonts w:cs="Arial"/>
          <w:sz w:val="24"/>
          <w:szCs w:val="24"/>
          <w:lang w:val="en-US"/>
        </w:rPr>
        <w:t xml:space="preserve">men </w:t>
      </w:r>
      <w:r>
        <w:rPr>
          <w:rFonts w:cs="Arial"/>
          <w:sz w:val="24"/>
          <w:szCs w:val="24"/>
          <w:lang w:val="en-US"/>
        </w:rPr>
        <w:t xml:space="preserve">who hold disrespectful views towards women are more likely to </w:t>
      </w:r>
      <w:r w:rsidR="00296C10">
        <w:rPr>
          <w:rFonts w:cs="Arial"/>
          <w:sz w:val="24"/>
          <w:szCs w:val="24"/>
          <w:lang w:val="en-US"/>
        </w:rPr>
        <w:t xml:space="preserve">commit acts of </w:t>
      </w:r>
      <w:r>
        <w:rPr>
          <w:rFonts w:cs="Arial"/>
          <w:sz w:val="24"/>
          <w:szCs w:val="24"/>
          <w:lang w:val="en-US"/>
        </w:rPr>
        <w:t>violence against women. Challenging disrespect towards women is everyone’s responsibility</w:t>
      </w:r>
      <w:r w:rsidR="0065323C">
        <w:rPr>
          <w:rFonts w:cs="Arial"/>
          <w:sz w:val="24"/>
          <w:szCs w:val="24"/>
          <w:lang w:val="en-US"/>
        </w:rPr>
        <w:t>.</w:t>
      </w:r>
      <w:r w:rsidR="0065323C">
        <w:rPr>
          <w:rFonts w:cs="Arial"/>
          <w:sz w:val="24"/>
          <w:szCs w:val="24"/>
          <w:lang w:val="en-US"/>
        </w:rPr>
        <w:br/>
      </w:r>
      <w:r w:rsidR="002109D8" w:rsidRPr="002D4204">
        <w:rPr>
          <w:rFonts w:cs="Arial"/>
          <w:sz w:val="24"/>
          <w:szCs w:val="24"/>
          <w:lang w:val="en-US"/>
        </w:rPr>
        <w:t xml:space="preserve"> </w:t>
      </w:r>
    </w:p>
    <w:p w14:paraId="1F89887F" w14:textId="07DBF9E3" w:rsidR="00CD59BB" w:rsidRPr="003D73FE" w:rsidRDefault="003D73FE" w:rsidP="003D73FE">
      <w:pPr>
        <w:pStyle w:val="Heading1"/>
        <w:rPr>
          <w:rFonts w:cs="Arial"/>
        </w:rPr>
      </w:pPr>
      <w:r>
        <w:rPr>
          <w:rFonts w:cs="Arial"/>
        </w:rPr>
        <w:t>Examples of</w:t>
      </w:r>
      <w:r w:rsidR="003F1F95" w:rsidRPr="003D73FE">
        <w:rPr>
          <w:rFonts w:cs="Arial"/>
        </w:rPr>
        <w:t xml:space="preserve"> </w:t>
      </w:r>
      <w:r w:rsidR="00CD3742">
        <w:rPr>
          <w:rFonts w:cs="Arial"/>
        </w:rPr>
        <w:t xml:space="preserve">what </w:t>
      </w:r>
      <w:r w:rsidR="003F1F95" w:rsidRPr="003D73FE">
        <w:rPr>
          <w:rFonts w:cs="Arial"/>
        </w:rPr>
        <w:t>disrespect towards women</w:t>
      </w:r>
      <w:r w:rsidR="00CD3742">
        <w:rPr>
          <w:rFonts w:cs="Arial"/>
        </w:rPr>
        <w:t xml:space="preserve"> may look like</w:t>
      </w:r>
    </w:p>
    <w:p w14:paraId="7C770ACD" w14:textId="21D53809" w:rsidR="00B5121E" w:rsidRPr="002D4204" w:rsidRDefault="007F4A32" w:rsidP="00CD59BB">
      <w:pPr>
        <w:rPr>
          <w:rFonts w:cs="Arial"/>
          <w:sz w:val="24"/>
          <w:szCs w:val="24"/>
        </w:rPr>
      </w:pPr>
      <w:r w:rsidRPr="002D4204">
        <w:rPr>
          <w:rFonts w:cs="Arial"/>
          <w:sz w:val="24"/>
          <w:szCs w:val="24"/>
        </w:rPr>
        <w:t>Here are some examples of disrespect towards women</w:t>
      </w:r>
      <w:r w:rsidR="00CC591B">
        <w:rPr>
          <w:rFonts w:cs="Arial"/>
          <w:sz w:val="24"/>
          <w:szCs w:val="24"/>
        </w:rPr>
        <w:t>:</w:t>
      </w:r>
      <w:r w:rsidR="003D73FE">
        <w:rPr>
          <w:rFonts w:cs="Arial"/>
          <w:sz w:val="24"/>
          <w:szCs w:val="24"/>
        </w:rPr>
        <w:t xml:space="preserve"> </w:t>
      </w:r>
    </w:p>
    <w:p w14:paraId="11B6D0D3" w14:textId="77777777" w:rsidR="007F4A32" w:rsidRPr="002D4204" w:rsidRDefault="007F4A32" w:rsidP="00CD59BB">
      <w:pPr>
        <w:rPr>
          <w:rFonts w:cs="Arial"/>
          <w:b/>
          <w:bCs/>
          <w:sz w:val="24"/>
          <w:szCs w:val="24"/>
        </w:rPr>
      </w:pPr>
    </w:p>
    <w:p w14:paraId="6FEB68FA" w14:textId="17B98FD7" w:rsidR="007F4A32" w:rsidRPr="002D4204" w:rsidRDefault="007F4A32" w:rsidP="007F4A32">
      <w:pPr>
        <w:rPr>
          <w:rFonts w:cs="Arial"/>
          <w:b/>
          <w:bCs/>
          <w:sz w:val="24"/>
          <w:szCs w:val="24"/>
        </w:rPr>
      </w:pPr>
      <w:r w:rsidRPr="002D4204">
        <w:rPr>
          <w:rFonts w:cs="Arial"/>
          <w:b/>
          <w:bCs/>
          <w:sz w:val="24"/>
          <w:szCs w:val="24"/>
        </w:rPr>
        <w:t>In the community</w:t>
      </w:r>
    </w:p>
    <w:p w14:paraId="7541AFCF" w14:textId="040E1CD3" w:rsidR="007F4A32" w:rsidRPr="002D4204" w:rsidRDefault="007F4A32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 w:rsidRPr="002D4204">
        <w:rPr>
          <w:rFonts w:cs="Arial"/>
          <w:sz w:val="24"/>
          <w:szCs w:val="24"/>
        </w:rPr>
        <w:t xml:space="preserve">Using gender as an insult </w:t>
      </w:r>
      <w:r w:rsidR="004552DA" w:rsidRPr="002D4204">
        <w:rPr>
          <w:rFonts w:cs="Arial"/>
          <w:sz w:val="24"/>
          <w:szCs w:val="24"/>
        </w:rPr>
        <w:t>(</w:t>
      </w:r>
      <w:r w:rsidR="0028560A" w:rsidRPr="002D4204">
        <w:rPr>
          <w:rFonts w:cs="Arial"/>
          <w:sz w:val="24"/>
          <w:szCs w:val="24"/>
        </w:rPr>
        <w:t>e.g.,</w:t>
      </w:r>
      <w:r w:rsidR="00265467" w:rsidRPr="002D4204">
        <w:rPr>
          <w:rFonts w:cs="Arial"/>
          <w:sz w:val="24"/>
          <w:szCs w:val="24"/>
        </w:rPr>
        <w:t xml:space="preserve"> ‘</w:t>
      </w:r>
      <w:r w:rsidR="003D73FE">
        <w:rPr>
          <w:rFonts w:cs="Arial"/>
          <w:sz w:val="24"/>
          <w:szCs w:val="24"/>
        </w:rPr>
        <w:t xml:space="preserve">you </w:t>
      </w:r>
      <w:r w:rsidR="00313A99">
        <w:rPr>
          <w:rFonts w:cs="Arial"/>
          <w:sz w:val="24"/>
          <w:szCs w:val="24"/>
        </w:rPr>
        <w:t>cry like a girl’</w:t>
      </w:r>
      <w:r w:rsidR="00265467" w:rsidRPr="002D4204">
        <w:rPr>
          <w:rFonts w:cs="Arial"/>
          <w:sz w:val="24"/>
          <w:szCs w:val="24"/>
        </w:rPr>
        <w:t>)</w:t>
      </w:r>
    </w:p>
    <w:p w14:paraId="037A73E1" w14:textId="57CD5496" w:rsidR="00265467" w:rsidRPr="002D4204" w:rsidRDefault="00B63C8B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Staring at a woman or making comments that might make her uncomfortable</w:t>
      </w:r>
    </w:p>
    <w:p w14:paraId="6CDC58F6" w14:textId="6BCCBD44" w:rsidR="00265467" w:rsidRPr="002D4204" w:rsidRDefault="003D73FE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When</w:t>
      </w:r>
      <w:r w:rsidR="00B63C8B">
        <w:rPr>
          <w:rFonts w:cs="Arial"/>
          <w:sz w:val="24"/>
          <w:szCs w:val="24"/>
        </w:rPr>
        <w:t xml:space="preserve"> your friend speaks disrespectfully to or about his partner</w:t>
      </w:r>
    </w:p>
    <w:p w14:paraId="6D2F5A3E" w14:textId="2885DC01" w:rsidR="00265467" w:rsidRPr="002D4204" w:rsidRDefault="00265467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 w:rsidRPr="002D4204">
        <w:rPr>
          <w:rFonts w:cs="Arial"/>
          <w:sz w:val="24"/>
          <w:szCs w:val="24"/>
        </w:rPr>
        <w:t xml:space="preserve">Comments about women </w:t>
      </w:r>
      <w:r w:rsidR="00B63C8B">
        <w:rPr>
          <w:rFonts w:cs="Arial"/>
          <w:sz w:val="24"/>
          <w:szCs w:val="24"/>
        </w:rPr>
        <w:t xml:space="preserve">not being good at sport or other traditionally ‘male’ activities </w:t>
      </w:r>
    </w:p>
    <w:p w14:paraId="1DBD8A38" w14:textId="77777777" w:rsidR="00850D47" w:rsidRPr="002D4204" w:rsidRDefault="00850D47" w:rsidP="00850D47">
      <w:pPr>
        <w:rPr>
          <w:rFonts w:cs="Arial"/>
          <w:b/>
          <w:bCs/>
          <w:sz w:val="24"/>
          <w:szCs w:val="24"/>
        </w:rPr>
      </w:pPr>
    </w:p>
    <w:p w14:paraId="6F2BB349" w14:textId="668FD637" w:rsidR="00850D47" w:rsidRPr="002D4204" w:rsidRDefault="00850D47" w:rsidP="00850D47">
      <w:pPr>
        <w:rPr>
          <w:rFonts w:cs="Arial"/>
          <w:b/>
          <w:bCs/>
          <w:sz w:val="24"/>
          <w:szCs w:val="24"/>
        </w:rPr>
      </w:pPr>
      <w:r w:rsidRPr="002D4204">
        <w:rPr>
          <w:rFonts w:cs="Arial"/>
          <w:b/>
          <w:bCs/>
          <w:sz w:val="24"/>
          <w:szCs w:val="24"/>
        </w:rPr>
        <w:t>In workplaces</w:t>
      </w:r>
    </w:p>
    <w:p w14:paraId="787F84AD" w14:textId="3255E768" w:rsidR="00850D47" w:rsidRPr="002D4204" w:rsidRDefault="003D73FE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 xml:space="preserve">Assuming a woman </w:t>
      </w:r>
      <w:r w:rsidR="00B63C8B">
        <w:rPr>
          <w:rFonts w:cs="Arial"/>
          <w:sz w:val="24"/>
          <w:szCs w:val="24"/>
        </w:rPr>
        <w:t xml:space="preserve">does or doesn’t have </w:t>
      </w:r>
      <w:r>
        <w:rPr>
          <w:rFonts w:cs="Arial"/>
          <w:sz w:val="24"/>
          <w:szCs w:val="24"/>
        </w:rPr>
        <w:t>certain skills because she is a woman</w:t>
      </w:r>
    </w:p>
    <w:p w14:paraId="03F60B0E" w14:textId="3DB8FA09" w:rsidR="006E78BF" w:rsidRPr="002D4204" w:rsidRDefault="006E78BF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 w:rsidRPr="002D4204">
        <w:rPr>
          <w:rFonts w:cs="Arial"/>
          <w:sz w:val="24"/>
          <w:szCs w:val="24"/>
        </w:rPr>
        <w:t>Sharing inappropriate images with colleagues</w:t>
      </w:r>
    </w:p>
    <w:p w14:paraId="14DC7467" w14:textId="77DEECB2" w:rsidR="006E78BF" w:rsidRPr="002D4204" w:rsidRDefault="00661892" w:rsidP="004A00D3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Making comments or jokes that are s</w:t>
      </w:r>
      <w:r w:rsidR="00D26B62" w:rsidRPr="002D4204">
        <w:rPr>
          <w:rFonts w:cs="Arial"/>
          <w:sz w:val="24"/>
          <w:szCs w:val="24"/>
        </w:rPr>
        <w:t>exual</w:t>
      </w:r>
    </w:p>
    <w:p w14:paraId="04B30B1B" w14:textId="20639A36" w:rsidR="00EA60F3" w:rsidRPr="00CD3742" w:rsidRDefault="003D57A2" w:rsidP="00CD3742">
      <w:pPr>
        <w:pStyle w:val="ListParagraph"/>
        <w:numPr>
          <w:ilvl w:val="0"/>
          <w:numId w:val="18"/>
        </w:numPr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>Expecting</w:t>
      </w:r>
      <w:r w:rsidR="00EA60F3" w:rsidRPr="002D4204">
        <w:rPr>
          <w:rFonts w:cs="Arial"/>
          <w:sz w:val="24"/>
          <w:szCs w:val="24"/>
        </w:rPr>
        <w:t xml:space="preserve"> female colleagues </w:t>
      </w:r>
      <w:r w:rsidR="003D73FE">
        <w:rPr>
          <w:rFonts w:cs="Arial"/>
          <w:sz w:val="24"/>
          <w:szCs w:val="24"/>
        </w:rPr>
        <w:t xml:space="preserve">to </w:t>
      </w:r>
      <w:r w:rsidR="00EA60F3" w:rsidRPr="002D4204">
        <w:rPr>
          <w:rFonts w:cs="Arial"/>
          <w:sz w:val="24"/>
          <w:szCs w:val="24"/>
        </w:rPr>
        <w:t xml:space="preserve">clean the work kitchen or get </w:t>
      </w:r>
      <w:r w:rsidR="003D73FE">
        <w:rPr>
          <w:rFonts w:cs="Arial"/>
          <w:sz w:val="24"/>
          <w:szCs w:val="24"/>
        </w:rPr>
        <w:t>tea/coffees if it is not their role to do that</w:t>
      </w:r>
    </w:p>
    <w:p w14:paraId="23BF91F0" w14:textId="77777777" w:rsidR="00EA60F3" w:rsidRPr="002D4204" w:rsidRDefault="00EA60F3" w:rsidP="00EA60F3">
      <w:pPr>
        <w:rPr>
          <w:rFonts w:cs="Arial"/>
          <w:b/>
          <w:bCs/>
          <w:sz w:val="24"/>
          <w:szCs w:val="24"/>
        </w:rPr>
      </w:pPr>
    </w:p>
    <w:p w14:paraId="43FBF218" w14:textId="1F8C8666" w:rsidR="003F40B9" w:rsidRPr="002D4204" w:rsidRDefault="00964325" w:rsidP="003D73FE">
      <w:pPr>
        <w:pStyle w:val="Heading1"/>
        <w:rPr>
          <w:rFonts w:cs="Arial"/>
          <w:b w:val="0"/>
          <w:bCs/>
          <w:sz w:val="24"/>
          <w:szCs w:val="24"/>
        </w:rPr>
      </w:pPr>
      <w:r w:rsidRPr="003D73FE">
        <w:rPr>
          <w:rFonts w:cs="Arial"/>
        </w:rPr>
        <w:t>How to call out disrespect towards women</w:t>
      </w:r>
    </w:p>
    <w:p w14:paraId="54D83167" w14:textId="7B437D82" w:rsidR="001C514D" w:rsidRPr="002D4204" w:rsidRDefault="001C514D" w:rsidP="00EA60F3">
      <w:pPr>
        <w:rPr>
          <w:rFonts w:cs="Arial"/>
          <w:sz w:val="24"/>
          <w:szCs w:val="24"/>
        </w:rPr>
      </w:pPr>
      <w:r w:rsidRPr="002D4204">
        <w:rPr>
          <w:rFonts w:cs="Arial"/>
          <w:sz w:val="24"/>
          <w:szCs w:val="24"/>
        </w:rPr>
        <w:t>By calling out disrespect towards women, we can prevent violence before it starts.</w:t>
      </w:r>
      <w:r w:rsidR="00AF166C" w:rsidRPr="002D4204">
        <w:rPr>
          <w:rFonts w:cs="Arial"/>
          <w:sz w:val="24"/>
          <w:szCs w:val="24"/>
        </w:rPr>
        <w:t xml:space="preserve"> Here are </w:t>
      </w:r>
      <w:r w:rsidR="005A0AF0" w:rsidRPr="002D4204">
        <w:rPr>
          <w:rFonts w:cs="Arial"/>
          <w:sz w:val="24"/>
          <w:szCs w:val="24"/>
        </w:rPr>
        <w:t xml:space="preserve">a few </w:t>
      </w:r>
      <w:r w:rsidR="00083777" w:rsidRPr="002D4204">
        <w:rPr>
          <w:rFonts w:cs="Arial"/>
          <w:sz w:val="24"/>
          <w:szCs w:val="24"/>
        </w:rPr>
        <w:t>things you may like to try</w:t>
      </w:r>
      <w:r w:rsidR="003D73FE">
        <w:rPr>
          <w:rFonts w:cs="Arial"/>
          <w:sz w:val="24"/>
          <w:szCs w:val="24"/>
        </w:rPr>
        <w:t xml:space="preserve"> if safe to do so</w:t>
      </w:r>
      <w:r w:rsidR="00C82A68">
        <w:rPr>
          <w:rFonts w:cs="Arial"/>
          <w:sz w:val="24"/>
          <w:szCs w:val="24"/>
        </w:rPr>
        <w:t xml:space="preserve"> and </w:t>
      </w:r>
      <w:r w:rsidR="003362FC">
        <w:rPr>
          <w:rFonts w:cs="Arial"/>
          <w:sz w:val="24"/>
          <w:szCs w:val="24"/>
        </w:rPr>
        <w:t>you witness disrespect</w:t>
      </w:r>
      <w:r w:rsidR="00715CC6">
        <w:rPr>
          <w:rFonts w:cs="Arial"/>
          <w:sz w:val="24"/>
          <w:szCs w:val="24"/>
        </w:rPr>
        <w:t>:</w:t>
      </w:r>
      <w:r w:rsidR="003362FC">
        <w:rPr>
          <w:rFonts w:cs="Arial"/>
          <w:sz w:val="24"/>
          <w:szCs w:val="24"/>
        </w:rPr>
        <w:t xml:space="preserve"> </w:t>
      </w:r>
      <w:r w:rsidR="00C82A68">
        <w:rPr>
          <w:rFonts w:cs="Arial"/>
          <w:sz w:val="24"/>
          <w:szCs w:val="24"/>
        </w:rPr>
        <w:t xml:space="preserve"> </w:t>
      </w:r>
    </w:p>
    <w:p w14:paraId="79852E63" w14:textId="77777777" w:rsidR="00083777" w:rsidRPr="002D4204" w:rsidRDefault="00083777" w:rsidP="00EA60F3">
      <w:pPr>
        <w:rPr>
          <w:rFonts w:cs="Arial"/>
          <w:sz w:val="24"/>
          <w:szCs w:val="24"/>
        </w:rPr>
      </w:pPr>
    </w:p>
    <w:p w14:paraId="2327EEA1" w14:textId="6732E4F4" w:rsidR="00083777" w:rsidRPr="002D4204" w:rsidRDefault="00083777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cs="Arial"/>
          <w:sz w:val="24"/>
          <w:szCs w:val="24"/>
        </w:rPr>
        <w:t>Don’t laugh at jokes that</w:t>
      </w:r>
      <w:r w:rsidR="00661892">
        <w:rPr>
          <w:rFonts w:cs="Arial"/>
          <w:sz w:val="24"/>
          <w:szCs w:val="24"/>
        </w:rPr>
        <w:t xml:space="preserve"> disrespect or shame women. </w:t>
      </w:r>
    </w:p>
    <w:p w14:paraId="7E616093" w14:textId="50AFCC4D" w:rsidR="00083777" w:rsidRPr="002D4204" w:rsidRDefault="00083777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cs="Arial"/>
          <w:sz w:val="24"/>
          <w:szCs w:val="24"/>
        </w:rPr>
        <w:lastRenderedPageBreak/>
        <w:t xml:space="preserve">Give a disapproving look to show that a behaviour or statement </w:t>
      </w:r>
      <w:r w:rsidR="00C82A68">
        <w:rPr>
          <w:rFonts w:cs="Arial"/>
          <w:sz w:val="24"/>
          <w:szCs w:val="24"/>
        </w:rPr>
        <w:t xml:space="preserve">by someone else </w:t>
      </w:r>
      <w:r w:rsidRPr="002D4204">
        <w:rPr>
          <w:rFonts w:cs="Arial"/>
          <w:sz w:val="24"/>
          <w:szCs w:val="24"/>
        </w:rPr>
        <w:t>is</w:t>
      </w:r>
      <w:r w:rsidR="00C82A68">
        <w:rPr>
          <w:rFonts w:cs="Arial"/>
          <w:sz w:val="24"/>
          <w:szCs w:val="24"/>
        </w:rPr>
        <w:t xml:space="preserve"> not </w:t>
      </w:r>
      <w:r w:rsidRPr="002D4204">
        <w:rPr>
          <w:rFonts w:cs="Arial"/>
          <w:sz w:val="24"/>
          <w:szCs w:val="24"/>
        </w:rPr>
        <w:t>okay.</w:t>
      </w:r>
    </w:p>
    <w:p w14:paraId="3F61DA0C" w14:textId="7E672934" w:rsidR="00083777" w:rsidRPr="002D4204" w:rsidRDefault="00083777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cs="Arial"/>
          <w:sz w:val="24"/>
          <w:szCs w:val="24"/>
        </w:rPr>
        <w:t xml:space="preserve">Leave </w:t>
      </w:r>
      <w:r w:rsidR="000E196A" w:rsidRPr="002D4204">
        <w:rPr>
          <w:rFonts w:cs="Arial"/>
          <w:sz w:val="24"/>
          <w:szCs w:val="24"/>
        </w:rPr>
        <w:t>an</w:t>
      </w:r>
      <w:r w:rsidRPr="002D4204">
        <w:rPr>
          <w:rFonts w:cs="Arial"/>
          <w:sz w:val="24"/>
          <w:szCs w:val="24"/>
        </w:rPr>
        <w:t xml:space="preserve"> uncomfortable </w:t>
      </w:r>
      <w:r w:rsidR="00D739CA" w:rsidRPr="002D4204">
        <w:rPr>
          <w:rFonts w:cs="Arial"/>
          <w:sz w:val="24"/>
          <w:szCs w:val="24"/>
        </w:rPr>
        <w:t>silence.</w:t>
      </w:r>
    </w:p>
    <w:p w14:paraId="443E1504" w14:textId="2345C753" w:rsidR="0077140F" w:rsidRPr="002D4204" w:rsidRDefault="0077140F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cs="Arial"/>
          <w:sz w:val="24"/>
          <w:szCs w:val="24"/>
        </w:rPr>
        <w:t xml:space="preserve">Calmly disagree </w:t>
      </w:r>
      <w:r w:rsidR="00B63C8B">
        <w:rPr>
          <w:rFonts w:cs="Arial"/>
          <w:sz w:val="24"/>
          <w:szCs w:val="24"/>
        </w:rPr>
        <w:t xml:space="preserve">with their comment. </w:t>
      </w:r>
    </w:p>
    <w:p w14:paraId="78826D46" w14:textId="72460CE7" w:rsidR="00C01B61" w:rsidRPr="002D4204" w:rsidRDefault="00C01B61" w:rsidP="004A00D3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2D4204">
        <w:rPr>
          <w:rFonts w:cs="Arial"/>
          <w:sz w:val="24"/>
          <w:szCs w:val="24"/>
        </w:rPr>
        <w:t xml:space="preserve">Privately let them know their behaviour is not okay: ‘That joke you made in </w:t>
      </w:r>
      <w:r w:rsidR="009643D1" w:rsidRPr="002D4204">
        <w:rPr>
          <w:rFonts w:cs="Arial"/>
          <w:sz w:val="24"/>
          <w:szCs w:val="24"/>
        </w:rPr>
        <w:t>yesterday’s meeting was not funny, and not okay.”</w:t>
      </w:r>
    </w:p>
    <w:p w14:paraId="21DCF4E6" w14:textId="77777777" w:rsidR="006741AE" w:rsidRDefault="006741AE" w:rsidP="00E77503">
      <w:pPr>
        <w:pStyle w:val="Heading1"/>
        <w:rPr>
          <w:rFonts w:cs="Arial"/>
        </w:rPr>
      </w:pPr>
    </w:p>
    <w:p w14:paraId="2F110B5B" w14:textId="10FBAB07" w:rsidR="000226F1" w:rsidRPr="002D4204" w:rsidRDefault="00C92ED8" w:rsidP="00E77503">
      <w:pPr>
        <w:pStyle w:val="Heading1"/>
        <w:rPr>
          <w:rFonts w:cs="Arial"/>
        </w:rPr>
      </w:pPr>
      <w:r w:rsidRPr="002D4204">
        <w:rPr>
          <w:rFonts w:cs="Arial"/>
        </w:rPr>
        <w:t>How to seek help</w:t>
      </w:r>
      <w:r w:rsidR="002F044F" w:rsidRPr="002D4204">
        <w:rPr>
          <w:rFonts w:cs="Arial"/>
        </w:rPr>
        <w:t xml:space="preserve"> </w:t>
      </w:r>
    </w:p>
    <w:p w14:paraId="3E6F61BD" w14:textId="0773C239" w:rsidR="00F527BB" w:rsidRPr="002D4204" w:rsidRDefault="00F527BB" w:rsidP="00F527BB">
      <w:pPr>
        <w:pStyle w:val="Heading3"/>
        <w:rPr>
          <w:rFonts w:cs="Arial"/>
          <w:b w:val="0"/>
          <w:bCs w:val="0"/>
          <w:sz w:val="24"/>
          <w:szCs w:val="28"/>
        </w:rPr>
      </w:pPr>
      <w:r w:rsidRPr="002D4204">
        <w:rPr>
          <w:rFonts w:cs="Arial"/>
          <w:b w:val="0"/>
          <w:bCs w:val="0"/>
          <w:sz w:val="24"/>
          <w:szCs w:val="28"/>
        </w:rPr>
        <w:t xml:space="preserve">If you believe someone is in immediate danger call </w:t>
      </w:r>
      <w:r w:rsidR="00715CC6">
        <w:rPr>
          <w:rFonts w:cs="Arial"/>
          <w:sz w:val="24"/>
          <w:szCs w:val="28"/>
        </w:rPr>
        <w:t>t</w:t>
      </w:r>
      <w:r w:rsidRPr="002D4204">
        <w:rPr>
          <w:rFonts w:cs="Arial"/>
          <w:sz w:val="24"/>
          <w:szCs w:val="28"/>
        </w:rPr>
        <w:t xml:space="preserve">riple </w:t>
      </w:r>
      <w:r w:rsidR="00715CC6">
        <w:rPr>
          <w:rFonts w:cs="Arial"/>
          <w:sz w:val="24"/>
          <w:szCs w:val="28"/>
        </w:rPr>
        <w:t>z</w:t>
      </w:r>
      <w:r w:rsidRPr="002D4204">
        <w:rPr>
          <w:rFonts w:cs="Arial"/>
          <w:sz w:val="24"/>
          <w:szCs w:val="28"/>
        </w:rPr>
        <w:t>ero (000)</w:t>
      </w:r>
      <w:r w:rsidRPr="002D4204">
        <w:rPr>
          <w:rFonts w:cs="Arial"/>
          <w:b w:val="0"/>
          <w:bCs w:val="0"/>
          <w:sz w:val="24"/>
          <w:szCs w:val="28"/>
        </w:rPr>
        <w:t xml:space="preserve"> and ask for the police. </w:t>
      </w:r>
    </w:p>
    <w:p w14:paraId="6DB3CDF1" w14:textId="6B338D2A" w:rsidR="008D3022" w:rsidRPr="002D4204" w:rsidRDefault="009C0435" w:rsidP="004A00D3">
      <w:pPr>
        <w:pStyle w:val="Heading3"/>
        <w:numPr>
          <w:ilvl w:val="0"/>
          <w:numId w:val="20"/>
        </w:numPr>
        <w:rPr>
          <w:rFonts w:cs="Arial"/>
          <w:b w:val="0"/>
          <w:bCs w:val="0"/>
          <w:sz w:val="24"/>
          <w:szCs w:val="28"/>
        </w:rPr>
      </w:pPr>
      <w:hyperlink r:id="rId19" w:history="1">
        <w:r w:rsidR="00F527BB" w:rsidRPr="009C0435">
          <w:rPr>
            <w:rStyle w:val="Hyperlink"/>
            <w:rFonts w:cs="Arial"/>
            <w:b w:val="0"/>
            <w:bCs w:val="0"/>
            <w:sz w:val="24"/>
            <w:szCs w:val="28"/>
          </w:rPr>
          <w:t>Safe Steps</w:t>
        </w:r>
      </w:hyperlink>
      <w:r w:rsidR="00F527BB" w:rsidRPr="002D4204">
        <w:rPr>
          <w:rFonts w:cs="Arial"/>
          <w:b w:val="0"/>
          <w:bCs w:val="0"/>
          <w:sz w:val="24"/>
          <w:szCs w:val="28"/>
        </w:rPr>
        <w:t xml:space="preserve"> is Victoria’s family violence support service</w:t>
      </w:r>
      <w:r w:rsidR="001E1E49">
        <w:rPr>
          <w:rFonts w:cs="Arial"/>
          <w:b w:val="0"/>
          <w:bCs w:val="0"/>
          <w:sz w:val="24"/>
          <w:szCs w:val="28"/>
        </w:rPr>
        <w:t xml:space="preserve"> with translators available for non-English speaking backgrounds</w:t>
      </w:r>
      <w:r w:rsidR="00622495">
        <w:rPr>
          <w:rFonts w:cs="Arial"/>
          <w:b w:val="0"/>
          <w:bCs w:val="0"/>
          <w:sz w:val="24"/>
          <w:szCs w:val="28"/>
        </w:rPr>
        <w:t>, available 24 hours a day, 7 days a week</w:t>
      </w:r>
      <w:r w:rsidR="001E1E49">
        <w:rPr>
          <w:rFonts w:cs="Arial"/>
          <w:b w:val="0"/>
          <w:bCs w:val="0"/>
          <w:sz w:val="24"/>
          <w:szCs w:val="28"/>
        </w:rPr>
        <w:t xml:space="preserve">. </w:t>
      </w:r>
      <w:r w:rsidR="00FE00E0">
        <w:rPr>
          <w:rFonts w:cs="Arial"/>
          <w:b w:val="0"/>
          <w:bCs w:val="0"/>
          <w:sz w:val="24"/>
          <w:szCs w:val="28"/>
        </w:rPr>
        <w:t xml:space="preserve">Call </w:t>
      </w:r>
      <w:r w:rsidR="00FE00E0" w:rsidRPr="001E1E49">
        <w:rPr>
          <w:rFonts w:cs="Arial"/>
          <w:b w:val="0"/>
          <w:bCs w:val="0"/>
          <w:sz w:val="24"/>
          <w:szCs w:val="28"/>
        </w:rPr>
        <w:t>1800 015 188</w:t>
      </w:r>
      <w:r w:rsidR="00FE00E0">
        <w:rPr>
          <w:rFonts w:cs="Arial"/>
          <w:b w:val="0"/>
          <w:bCs w:val="0"/>
          <w:sz w:val="24"/>
          <w:szCs w:val="28"/>
        </w:rPr>
        <w:t xml:space="preserve"> or </w:t>
      </w:r>
      <w:hyperlink r:id="rId20" w:history="1">
        <w:r w:rsidR="00FE00E0" w:rsidRPr="00AC4199">
          <w:rPr>
            <w:rStyle w:val="Hyperlink"/>
            <w:rFonts w:cs="Arial"/>
            <w:b w:val="0"/>
            <w:bCs w:val="0"/>
            <w:sz w:val="24"/>
            <w:szCs w:val="28"/>
          </w:rPr>
          <w:t xml:space="preserve">visit </w:t>
        </w:r>
        <w:r w:rsidR="00AC4199" w:rsidRPr="00AC4199">
          <w:rPr>
            <w:rStyle w:val="Hyperlink"/>
            <w:rFonts w:cs="Arial"/>
            <w:b w:val="0"/>
            <w:bCs w:val="0"/>
            <w:sz w:val="24"/>
            <w:szCs w:val="28"/>
          </w:rPr>
          <w:t>the Safe Steps website</w:t>
        </w:r>
      </w:hyperlink>
    </w:p>
    <w:p w14:paraId="5D9A7663" w14:textId="76318499" w:rsidR="006148FF" w:rsidRPr="002D4204" w:rsidRDefault="00DB23E4" w:rsidP="004A00D3">
      <w:pPr>
        <w:pStyle w:val="RVBullet1"/>
        <w:numPr>
          <w:ilvl w:val="0"/>
          <w:numId w:val="20"/>
        </w:numPr>
        <w:rPr>
          <w:rFonts w:cs="Arial"/>
          <w:sz w:val="24"/>
          <w:szCs w:val="24"/>
          <w:lang w:eastAsia="en-AU"/>
        </w:rPr>
      </w:pPr>
      <w:hyperlink r:id="rId21" w:history="1">
        <w:r w:rsidR="008D3022" w:rsidRPr="002D4204">
          <w:rPr>
            <w:rStyle w:val="Hyperlink"/>
            <w:rFonts w:cs="Arial"/>
            <w:sz w:val="24"/>
            <w:szCs w:val="24"/>
            <w:lang w:eastAsia="en-AU"/>
          </w:rPr>
          <w:t>InTouch Multicultural Centre Against Family Violence</w:t>
        </w:r>
      </w:hyperlink>
      <w:r w:rsidR="008D3022" w:rsidRPr="002D4204">
        <w:rPr>
          <w:rFonts w:cs="Arial"/>
          <w:sz w:val="24"/>
          <w:szCs w:val="24"/>
          <w:lang w:eastAsia="en-AU"/>
        </w:rPr>
        <w:t xml:space="preserve"> is a specialist family violence service that works with multicultural women, their families and their </w:t>
      </w:r>
      <w:r w:rsidR="00F30A8B" w:rsidRPr="002D4204">
        <w:rPr>
          <w:rFonts w:cs="Arial"/>
          <w:sz w:val="24"/>
          <w:szCs w:val="24"/>
          <w:lang w:eastAsia="en-AU"/>
        </w:rPr>
        <w:t>communities</w:t>
      </w:r>
      <w:r w:rsidR="00F30A8B">
        <w:rPr>
          <w:rFonts w:cs="Arial"/>
          <w:sz w:val="24"/>
          <w:szCs w:val="24"/>
          <w:lang w:eastAsia="en-AU"/>
        </w:rPr>
        <w:t>.</w:t>
      </w:r>
      <w:r w:rsidR="00F30A8B" w:rsidRPr="002D4204">
        <w:rPr>
          <w:rFonts w:cs="Arial"/>
          <w:sz w:val="24"/>
          <w:szCs w:val="24"/>
          <w:lang w:eastAsia="en-AU"/>
        </w:rPr>
        <w:t xml:space="preserve"> Call</w:t>
      </w:r>
      <w:r w:rsidR="008D3022" w:rsidRPr="002D4204">
        <w:rPr>
          <w:rFonts w:cs="Arial"/>
          <w:sz w:val="24"/>
          <w:szCs w:val="24"/>
          <w:lang w:eastAsia="en-AU"/>
        </w:rPr>
        <w:t xml:space="preserve"> 1800 755 988 or </w:t>
      </w:r>
      <w:hyperlink r:id="rId22" w:tgtFrame="_blank" w:history="1">
        <w:r w:rsidR="008D3022" w:rsidRPr="002D4204">
          <w:rPr>
            <w:rFonts w:cs="Arial"/>
            <w:color w:val="E57200"/>
            <w:sz w:val="24"/>
            <w:szCs w:val="24"/>
            <w:u w:val="single"/>
            <w:lang w:eastAsia="en-AU"/>
          </w:rPr>
          <w:t>visit the InTouch website.</w:t>
        </w:r>
      </w:hyperlink>
      <w:r w:rsidR="008D3022" w:rsidRPr="002D4204">
        <w:rPr>
          <w:rFonts w:cs="Arial"/>
          <w:sz w:val="24"/>
          <w:szCs w:val="24"/>
          <w:lang w:eastAsia="en-AU"/>
        </w:rPr>
        <w:t> </w:t>
      </w:r>
    </w:p>
    <w:p w14:paraId="48F088F0" w14:textId="000BB9EE" w:rsidR="006609B7" w:rsidRPr="002D4204" w:rsidRDefault="006609B7" w:rsidP="004A00D3">
      <w:pPr>
        <w:pStyle w:val="RVBullet1"/>
        <w:numPr>
          <w:ilvl w:val="0"/>
          <w:numId w:val="20"/>
        </w:numPr>
        <w:rPr>
          <w:rFonts w:cs="Arial"/>
          <w:sz w:val="24"/>
          <w:szCs w:val="24"/>
          <w:lang w:eastAsia="en-AU"/>
        </w:rPr>
      </w:pPr>
      <w:r w:rsidRPr="002D4204">
        <w:rPr>
          <w:rFonts w:cs="Arial"/>
          <w:sz w:val="24"/>
          <w:szCs w:val="24"/>
        </w:rPr>
        <w:t>Men’s Referral Service</w:t>
      </w:r>
      <w:r w:rsidR="00800CF8" w:rsidRPr="002D4204">
        <w:rPr>
          <w:rFonts w:cs="Arial"/>
          <w:sz w:val="24"/>
          <w:szCs w:val="24"/>
        </w:rPr>
        <w:t xml:space="preserve"> – </w:t>
      </w:r>
      <w:hyperlink r:id="rId23" w:history="1">
        <w:r w:rsidR="00800CF8" w:rsidRPr="002D4204">
          <w:rPr>
            <w:rStyle w:val="Hyperlink"/>
            <w:rFonts w:cs="Arial"/>
            <w:sz w:val="24"/>
            <w:szCs w:val="24"/>
          </w:rPr>
          <w:t>No to Violence</w:t>
        </w:r>
      </w:hyperlink>
      <w:r w:rsidR="00800CF8" w:rsidRPr="002D4204">
        <w:rPr>
          <w:rFonts w:cs="Arial"/>
          <w:sz w:val="24"/>
          <w:szCs w:val="24"/>
        </w:rPr>
        <w:t xml:space="preserve"> is a c</w:t>
      </w:r>
      <w:r w:rsidRPr="002D4204">
        <w:rPr>
          <w:rFonts w:cs="Arial"/>
          <w:sz w:val="24"/>
          <w:szCs w:val="24"/>
        </w:rPr>
        <w:t>onfidential support for men at risk of using family violence</w:t>
      </w:r>
      <w:r w:rsidR="001E1E49">
        <w:rPr>
          <w:rFonts w:cs="Arial"/>
          <w:sz w:val="24"/>
          <w:szCs w:val="24"/>
        </w:rPr>
        <w:t xml:space="preserve"> </w:t>
      </w:r>
      <w:r w:rsidR="001E1E49" w:rsidRPr="001E1E49">
        <w:rPr>
          <w:rFonts w:cs="Arial"/>
          <w:sz w:val="24"/>
          <w:szCs w:val="28"/>
        </w:rPr>
        <w:t>with translators available for non-English speak</w:t>
      </w:r>
      <w:r w:rsidR="00F44280">
        <w:rPr>
          <w:rFonts w:cs="Arial"/>
          <w:sz w:val="24"/>
          <w:szCs w:val="28"/>
        </w:rPr>
        <w:t>ers</w:t>
      </w:r>
      <w:r w:rsidR="001E1E49" w:rsidRPr="001E1E49">
        <w:rPr>
          <w:rFonts w:cs="Arial"/>
          <w:sz w:val="24"/>
          <w:szCs w:val="28"/>
        </w:rPr>
        <w:t>.</w:t>
      </w:r>
      <w:r w:rsidRPr="002D4204">
        <w:rPr>
          <w:rFonts w:cs="Arial"/>
          <w:sz w:val="24"/>
          <w:szCs w:val="24"/>
        </w:rPr>
        <w:t xml:space="preserve"> </w:t>
      </w:r>
      <w:r w:rsidR="001E1E49">
        <w:rPr>
          <w:rFonts w:cs="Arial"/>
          <w:sz w:val="24"/>
          <w:szCs w:val="24"/>
        </w:rPr>
        <w:t>Call</w:t>
      </w:r>
      <w:r w:rsidRPr="002D4204">
        <w:rPr>
          <w:rFonts w:cs="Arial"/>
          <w:sz w:val="24"/>
          <w:szCs w:val="24"/>
        </w:rPr>
        <w:t xml:space="preserve"> 1300 766 491 (7 days</w:t>
      </w:r>
      <w:r w:rsidR="001E1E49">
        <w:rPr>
          <w:rFonts w:cs="Arial"/>
          <w:sz w:val="24"/>
          <w:szCs w:val="24"/>
        </w:rPr>
        <w:t xml:space="preserve"> a week</w:t>
      </w:r>
      <w:r w:rsidRPr="002D4204">
        <w:rPr>
          <w:rFonts w:cs="Arial"/>
          <w:sz w:val="24"/>
          <w:szCs w:val="24"/>
        </w:rPr>
        <w:t xml:space="preserve">, </w:t>
      </w:r>
      <w:r w:rsidR="001E1E49">
        <w:rPr>
          <w:rFonts w:cs="Arial"/>
          <w:sz w:val="24"/>
          <w:szCs w:val="24"/>
        </w:rPr>
        <w:t>check website for times of day</w:t>
      </w:r>
      <w:r w:rsidRPr="002D4204">
        <w:rPr>
          <w:rFonts w:cs="Arial"/>
          <w:sz w:val="24"/>
          <w:szCs w:val="24"/>
        </w:rPr>
        <w:t>)</w:t>
      </w:r>
      <w:r w:rsidR="001E1E49">
        <w:rPr>
          <w:rFonts w:cs="Arial"/>
          <w:sz w:val="24"/>
          <w:szCs w:val="24"/>
        </w:rPr>
        <w:t xml:space="preserve"> or </w:t>
      </w:r>
      <w:hyperlink r:id="rId24" w:history="1">
        <w:r w:rsidR="001E1E49" w:rsidRPr="001E1E49">
          <w:rPr>
            <w:rStyle w:val="Hyperlink"/>
            <w:rFonts w:cs="Arial"/>
            <w:sz w:val="24"/>
            <w:szCs w:val="24"/>
          </w:rPr>
          <w:t>visit the No to Violence website</w:t>
        </w:r>
      </w:hyperlink>
      <w:r w:rsidR="00F44280">
        <w:rPr>
          <w:rStyle w:val="Hyperlink"/>
          <w:rFonts w:cs="Arial"/>
          <w:sz w:val="24"/>
          <w:szCs w:val="24"/>
        </w:rPr>
        <w:t>.</w:t>
      </w:r>
      <w:r w:rsidRPr="002D4204">
        <w:rPr>
          <w:rFonts w:cs="Arial"/>
          <w:sz w:val="24"/>
          <w:szCs w:val="24"/>
        </w:rPr>
        <w:t xml:space="preserve"> </w:t>
      </w:r>
    </w:p>
    <w:p w14:paraId="2D67CDE3" w14:textId="77777777" w:rsidR="00841945" w:rsidRPr="002D4204" w:rsidRDefault="00841945" w:rsidP="00841945">
      <w:pPr>
        <w:pStyle w:val="RVBullet1"/>
        <w:numPr>
          <w:ilvl w:val="0"/>
          <w:numId w:val="0"/>
        </w:numPr>
        <w:rPr>
          <w:rFonts w:cs="Arial"/>
          <w:sz w:val="24"/>
          <w:szCs w:val="24"/>
          <w:lang w:eastAsia="en-AU"/>
        </w:rPr>
      </w:pPr>
    </w:p>
    <w:p w14:paraId="2CB9DBFA" w14:textId="0DD06B9E" w:rsidR="00841945" w:rsidRPr="002D4204" w:rsidRDefault="00841945" w:rsidP="00673357">
      <w:pPr>
        <w:pStyle w:val="RVBullet1"/>
        <w:numPr>
          <w:ilvl w:val="0"/>
          <w:numId w:val="0"/>
        </w:numPr>
        <w:ind w:left="357"/>
        <w:rPr>
          <w:rFonts w:cs="Arial"/>
          <w:sz w:val="24"/>
          <w:szCs w:val="24"/>
          <w:lang w:eastAsia="en-AU"/>
        </w:rPr>
      </w:pPr>
    </w:p>
    <w:p w14:paraId="3D753981" w14:textId="77777777" w:rsidR="000B0329" w:rsidRPr="002D4204" w:rsidRDefault="000B0329" w:rsidP="000B0329">
      <w:pPr>
        <w:rPr>
          <w:rFonts w:cs="Arial"/>
          <w:sz w:val="24"/>
          <w:szCs w:val="24"/>
        </w:rPr>
      </w:pPr>
    </w:p>
    <w:sectPr w:rsidR="000B0329" w:rsidRPr="002D4204" w:rsidSect="00BA3BE8">
      <w:headerReference w:type="default" r:id="rId25"/>
      <w:footerReference w:type="default" r:id="rId26"/>
      <w:type w:val="continuous"/>
      <w:pgSz w:w="11906" w:h="16838" w:code="9"/>
      <w:pgMar w:top="993" w:right="851" w:bottom="1843" w:left="851" w:header="0" w:footer="787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A55E4" w14:textId="77777777" w:rsidR="008F7A35" w:rsidRDefault="008F7A35">
      <w:r>
        <w:separator/>
      </w:r>
    </w:p>
    <w:p w14:paraId="0C5DC1A1" w14:textId="77777777" w:rsidR="008F7A35" w:rsidRDefault="008F7A35"/>
    <w:p w14:paraId="03DA0101" w14:textId="77777777" w:rsidR="008F7A35" w:rsidRDefault="008F7A35"/>
    <w:p w14:paraId="5D6529BA" w14:textId="77777777" w:rsidR="008F7A35" w:rsidRDefault="008F7A35"/>
  </w:endnote>
  <w:endnote w:type="continuationSeparator" w:id="0">
    <w:p w14:paraId="1F0FF3D2" w14:textId="77777777" w:rsidR="008F7A35" w:rsidRDefault="008F7A35">
      <w:r>
        <w:continuationSeparator/>
      </w:r>
    </w:p>
    <w:p w14:paraId="42097251" w14:textId="77777777" w:rsidR="008F7A35" w:rsidRDefault="008F7A35"/>
    <w:p w14:paraId="7F735BA6" w14:textId="77777777" w:rsidR="008F7A35" w:rsidRDefault="008F7A35"/>
    <w:p w14:paraId="078FE16D" w14:textId="77777777" w:rsidR="008F7A35" w:rsidRDefault="008F7A35"/>
  </w:endnote>
  <w:endnote w:type="continuationNotice" w:id="1">
    <w:p w14:paraId="49F5B05F" w14:textId="77777777" w:rsidR="008F7A35" w:rsidRDefault="008F7A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ular Std Book">
    <w:altName w:val="Calibri"/>
    <w:panose1 w:val="00000000000000000000"/>
    <w:charset w:val="4D"/>
    <w:family w:val="swiss"/>
    <w:notTrueType/>
    <w:pitch w:val="variable"/>
    <w:sig w:usb0="8000002F" w:usb1="5000E47B" w:usb2="00000008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altName w:val="Arial"/>
    <w:charset w:val="00"/>
    <w:family w:val="auto"/>
    <w:pitch w:val="variable"/>
    <w:sig w:usb0="A0000A6F" w:usb1="4000205B" w:usb2="00000000" w:usb3="00000000" w:csb0="000000B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Ebrima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2E637" w14:textId="77777777" w:rsidR="00DB23E4" w:rsidRDefault="00DB23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81EF0" w14:textId="2E5D2ED8" w:rsidR="009D70A4" w:rsidRPr="00F65AA9" w:rsidRDefault="00925CE6" w:rsidP="00785523">
    <w:pPr>
      <w:pStyle w:val="RVFooter"/>
    </w:pPr>
    <w:r>
      <w:rPr>
        <w:noProof/>
        <w:lang w:eastAsia="en-AU"/>
      </w:rPr>
      <w:t>Respect Victoria</w:t>
    </w:r>
    <w:r w:rsidR="00785523">
      <w:tab/>
    </w:r>
    <w:r w:rsidR="00785523" w:rsidRPr="00BA3BE8">
      <w:fldChar w:fldCharType="begin"/>
    </w:r>
    <w:r w:rsidR="00785523" w:rsidRPr="00BA3BE8">
      <w:instrText xml:space="preserve"> PAGE </w:instrText>
    </w:r>
    <w:r w:rsidR="00785523" w:rsidRPr="00BA3BE8">
      <w:fldChar w:fldCharType="separate"/>
    </w:r>
    <w:r w:rsidR="2B2138EC" w:rsidRPr="00BA3BE8">
      <w:rPr>
        <w:noProof/>
      </w:rPr>
      <w:t>1</w:t>
    </w:r>
    <w:r w:rsidR="00785523" w:rsidRPr="00BA3BE8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DDAA" w14:textId="77777777" w:rsidR="00DB23E4" w:rsidRDefault="00DB23E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D5B2" w14:textId="123837E5" w:rsidR="009D70A4" w:rsidRPr="00692D0B" w:rsidRDefault="00A32E2B" w:rsidP="00BA3BE8">
    <w:r>
      <w:tab/>
    </w:r>
    <w:r>
      <w:tab/>
    </w:r>
    <w:r>
      <w:tab/>
    </w:r>
    <w:r>
      <w:tab/>
    </w:r>
    <w:r>
      <w:tab/>
    </w:r>
    <w:r>
      <w:tab/>
      <w:t xml:space="preserve">           </w:t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</w:r>
    <w:r w:rsidR="007F328A">
      <w:tab/>
      <w:t xml:space="preserve">  </w:t>
    </w:r>
    <w:r w:rsidR="00DB23E4">
      <w:rPr>
        <w:noProof/>
        <w:lang w:eastAsia="en-AU"/>
      </w:rPr>
      <w:t>Respect Victoria</w:t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DB23E4">
      <w:rPr>
        <w:noProof/>
        <w:lang w:eastAsia="en-AU"/>
      </w:rPr>
      <w:tab/>
    </w:r>
    <w:r w:rsidR="007F328A">
      <w:t xml:space="preserve">        </w:t>
    </w:r>
    <w:r>
      <w:t xml:space="preserve"> </w:t>
    </w:r>
    <w:r w:rsidR="00692D0B" w:rsidRPr="00692D0B">
      <w:fldChar w:fldCharType="begin"/>
    </w:r>
    <w:r w:rsidR="00692D0B" w:rsidRPr="00692D0B">
      <w:instrText xml:space="preserve"> PAGE </w:instrText>
    </w:r>
    <w:r w:rsidR="00692D0B" w:rsidRPr="00692D0B">
      <w:fldChar w:fldCharType="separate"/>
    </w:r>
    <w:r w:rsidR="00D31BBB">
      <w:rPr>
        <w:noProof/>
      </w:rPr>
      <w:t>2</w:t>
    </w:r>
    <w:r w:rsidR="00692D0B" w:rsidRPr="00692D0B"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4DF1D" w14:textId="77777777" w:rsidR="008F7A35" w:rsidRDefault="008F7A35" w:rsidP="002862F1">
      <w:pPr>
        <w:spacing w:before="120"/>
      </w:pPr>
      <w:r>
        <w:separator/>
      </w:r>
    </w:p>
    <w:p w14:paraId="32A02F62" w14:textId="77777777" w:rsidR="008F7A35" w:rsidRDefault="008F7A35"/>
  </w:footnote>
  <w:footnote w:type="continuationSeparator" w:id="0">
    <w:p w14:paraId="19A53E00" w14:textId="77777777" w:rsidR="008F7A35" w:rsidRDefault="008F7A35">
      <w:r>
        <w:continuationSeparator/>
      </w:r>
    </w:p>
    <w:p w14:paraId="73483640" w14:textId="77777777" w:rsidR="008F7A35" w:rsidRDefault="008F7A35"/>
    <w:p w14:paraId="3456348E" w14:textId="77777777" w:rsidR="008F7A35" w:rsidRDefault="008F7A35"/>
    <w:p w14:paraId="6A2AF670" w14:textId="77777777" w:rsidR="008F7A35" w:rsidRDefault="008F7A35"/>
  </w:footnote>
  <w:footnote w:type="continuationNotice" w:id="1">
    <w:p w14:paraId="7AED8E52" w14:textId="77777777" w:rsidR="008F7A35" w:rsidRDefault="008F7A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81D77" w14:textId="77777777" w:rsidR="00DB23E4" w:rsidRDefault="00DB23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5F855" w14:textId="77777777" w:rsidR="00DB23E4" w:rsidRDefault="00DB23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99507" w14:textId="77777777" w:rsidR="00DB23E4" w:rsidRDefault="00DB23E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CD48F" w14:textId="77777777" w:rsidR="009D70A4" w:rsidRPr="0051568D" w:rsidRDefault="009D70A4" w:rsidP="0051568D">
    <w:pPr>
      <w:pStyle w:val="RV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00D8A1EA"/>
    <w:lvl w:ilvl="0">
      <w:start w:val="1"/>
      <w:numFmt w:val="bullet"/>
      <w:pStyle w:val="RVBullet1"/>
      <w:lvlText w:val="&gt;"/>
      <w:lvlJc w:val="left"/>
      <w:pPr>
        <w:ind w:left="360" w:hanging="360"/>
      </w:pPr>
      <w:rPr>
        <w:rFonts w:ascii="Circular Std Book" w:hAnsi="Circular Std Boo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356B64"/>
    <w:multiLevelType w:val="hybridMultilevel"/>
    <w:tmpl w:val="A51CBB46"/>
    <w:lvl w:ilvl="0" w:tplc="B6E0544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B1EE20A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21E6BBD8">
      <w:start w:val="1"/>
      <w:numFmt w:val="lowerLetter"/>
      <w:lvlRestart w:val="0"/>
      <w:pStyle w:val="RV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 w:tplc="E7F0980A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 w:tplc="3A9E27FE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 w:tplc="A79EC11E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 w:tplc="3C8892E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136D4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3AE8984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 w15:restartNumberingAfterBreak="0">
    <w:nsid w:val="03A50056"/>
    <w:multiLevelType w:val="hybridMultilevel"/>
    <w:tmpl w:val="1AA6A584"/>
    <w:numStyleLink w:val="ZZNumbersloweralpha"/>
  </w:abstractNum>
  <w:abstractNum w:abstractNumId="3" w15:restartNumberingAfterBreak="0">
    <w:nsid w:val="0BAD2E30"/>
    <w:multiLevelType w:val="hybridMultilevel"/>
    <w:tmpl w:val="1AA6A584"/>
    <w:styleLink w:val="ZZNumbersloweralpha"/>
    <w:lvl w:ilvl="0" w:tplc="D7AEBCF2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03C1A3A">
      <w:start w:val="1"/>
      <w:numFmt w:val="lowerLetter"/>
      <w:pStyle w:val="RV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E84230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E410EF5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6F655E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658748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AF8326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0A1C4A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45FC609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5D94E3C"/>
    <w:multiLevelType w:val="hybridMultilevel"/>
    <w:tmpl w:val="F7B453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62162"/>
    <w:multiLevelType w:val="hybridMultilevel"/>
    <w:tmpl w:val="334E8382"/>
    <w:lvl w:ilvl="0" w:tplc="A2EEEB7E">
      <w:start w:val="1"/>
      <w:numFmt w:val="bullet"/>
      <w:pStyle w:val="RVbulletafternumbers1"/>
      <w:lvlText w:val="&gt;"/>
      <w:lvlJc w:val="left"/>
      <w:pPr>
        <w:ind w:left="1117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" w15:restartNumberingAfterBreak="0">
    <w:nsid w:val="2B8B1DBB"/>
    <w:multiLevelType w:val="hybridMultilevel"/>
    <w:tmpl w:val="9FDC6780"/>
    <w:lvl w:ilvl="0" w:tplc="F4D63CE0">
      <w:start w:val="1"/>
      <w:numFmt w:val="decimal"/>
      <w:pStyle w:val="RVBodyNumbered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B96CDA"/>
    <w:multiLevelType w:val="hybridMultilevel"/>
    <w:tmpl w:val="4B22D9D0"/>
    <w:lvl w:ilvl="0" w:tplc="75B0608E">
      <w:start w:val="1"/>
      <w:numFmt w:val="decimal"/>
      <w:pStyle w:val="RVNumberDigit"/>
      <w:lvlText w:val="%1."/>
      <w:lvlJc w:val="left"/>
      <w:pPr>
        <w:tabs>
          <w:tab w:val="num" w:pos="397"/>
        </w:tabs>
        <w:ind w:left="397" w:hanging="397"/>
      </w:pPr>
      <w:rPr>
        <w:rFonts w:ascii="Circular Std Book" w:hAnsi="Circular Std Book" w:cs="Circular Std Book" w:hint="default"/>
        <w:sz w:val="20"/>
        <w:szCs w:val="20"/>
      </w:rPr>
    </w:lvl>
    <w:lvl w:ilvl="1" w:tplc="B5CE53B8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3F20190C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 w:tplc="6220ED9E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 w:tplc="7DA4685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A2AA55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00AFA7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7F321EA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7D9AEF70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8" w15:restartNumberingAfterBreak="0">
    <w:nsid w:val="3E6C68D4"/>
    <w:multiLevelType w:val="hybridMultilevel"/>
    <w:tmpl w:val="BC0A7A40"/>
    <w:styleLink w:val="ZZNumbersdigit"/>
    <w:lvl w:ilvl="0" w:tplc="DDC0B8C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DBB08720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786E928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 w:tplc="01461148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 w:tplc="7ABAB8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82D0E2EE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 w:tplc="87A2F4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F3049C4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5C5CBBF6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3EC54A41"/>
    <w:multiLevelType w:val="hybridMultilevel"/>
    <w:tmpl w:val="3ADC7278"/>
    <w:styleLink w:val="ZZNumberslowerroman"/>
    <w:lvl w:ilvl="0" w:tplc="2AF2FF0E">
      <w:start w:val="1"/>
      <w:numFmt w:val="lowerRoman"/>
      <w:pStyle w:val="RV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6590E504">
      <w:start w:val="1"/>
      <w:numFmt w:val="lowerRoman"/>
      <w:pStyle w:val="RV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 w:tplc="4C6884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A06616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994679A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466C1C6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1F20F5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C3869A8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CEB46AF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0221DB2"/>
    <w:multiLevelType w:val="hybridMultilevel"/>
    <w:tmpl w:val="164CD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611C2"/>
    <w:multiLevelType w:val="hybridMultilevel"/>
    <w:tmpl w:val="261674EC"/>
    <w:styleLink w:val="ZZTablebullets"/>
    <w:lvl w:ilvl="0" w:tplc="D82A61A6">
      <w:start w:val="1"/>
      <w:numFmt w:val="bullet"/>
      <w:pStyle w:val="RVtablebullet1"/>
      <w:lvlText w:val="&gt;"/>
      <w:lvlJc w:val="left"/>
      <w:pPr>
        <w:ind w:left="227" w:hanging="227"/>
      </w:pPr>
      <w:rPr>
        <w:rFonts w:ascii="Circular Std Book" w:hAnsi="Circular Std Book" w:hint="default"/>
      </w:rPr>
    </w:lvl>
    <w:lvl w:ilvl="1" w:tplc="7F5C8116">
      <w:numFmt w:val="bullet"/>
      <w:pStyle w:val="RVTableBullet2"/>
      <w:lvlText w:val="—"/>
      <w:lvlJc w:val="left"/>
      <w:pPr>
        <w:tabs>
          <w:tab w:val="num" w:pos="227"/>
        </w:tabs>
        <w:ind w:left="454" w:hanging="227"/>
      </w:pPr>
      <w:rPr>
        <w:rFonts w:ascii="Circular Std Book" w:eastAsia="Times" w:hAnsi="Circular Std Book" w:hint="default"/>
      </w:rPr>
    </w:lvl>
    <w:lvl w:ilvl="2" w:tplc="9B628F8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9BE4096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64F455F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B70F89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FFE4898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3D89D4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62E43CE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4BA1E5A"/>
    <w:multiLevelType w:val="hybridMultilevel"/>
    <w:tmpl w:val="54604F26"/>
    <w:styleLink w:val="ZZBullets"/>
    <w:lvl w:ilvl="0" w:tplc="603AED9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 w:tplc="4C968C56">
      <w:start w:val="1"/>
      <w:numFmt w:val="bullet"/>
      <w:lvlRestart w:val="0"/>
      <w:pStyle w:val="RV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 w:tplc="4836CA5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514E910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43BA85D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1714BD1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8DAF80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18ACFE2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E4AF6F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5FD208E"/>
    <w:multiLevelType w:val="hybridMultilevel"/>
    <w:tmpl w:val="62D604A0"/>
    <w:lvl w:ilvl="0" w:tplc="3FC03354">
      <w:numFmt w:val="bullet"/>
      <w:pStyle w:val="RVbulletafternumbers2"/>
      <w:lvlText w:val="—"/>
      <w:lvlJc w:val="left"/>
      <w:pPr>
        <w:ind w:left="1514" w:hanging="360"/>
      </w:pPr>
      <w:rPr>
        <w:rFonts w:ascii="Circular Std Book" w:eastAsia="Times" w:hAnsi="Circular Std Book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4" w15:restartNumberingAfterBreak="0">
    <w:nsid w:val="62E11260"/>
    <w:multiLevelType w:val="hybridMultilevel"/>
    <w:tmpl w:val="F492335A"/>
    <w:lvl w:ilvl="0" w:tplc="F858EF9A">
      <w:start w:val="1"/>
      <w:numFmt w:val="bullet"/>
      <w:lvlText w:val="&gt;"/>
      <w:lvlJc w:val="left"/>
      <w:pPr>
        <w:ind w:left="284" w:hanging="284"/>
      </w:pPr>
      <w:rPr>
        <w:rFonts w:ascii="Circular Std Book" w:hAnsi="Circular Std Book" w:hint="default"/>
      </w:rPr>
    </w:lvl>
    <w:lvl w:ilvl="1" w:tplc="6722123C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E46EFBD4">
      <w:numFmt w:val="bullet"/>
      <w:pStyle w:val="RVBullet20"/>
      <w:lvlText w:val="—"/>
      <w:lvlJc w:val="left"/>
      <w:pPr>
        <w:ind w:left="567" w:hanging="283"/>
      </w:pPr>
      <w:rPr>
        <w:rFonts w:ascii="Circular Std Book" w:eastAsia="Times" w:hAnsi="Circular Std Book" w:hint="default"/>
      </w:rPr>
    </w:lvl>
    <w:lvl w:ilvl="3" w:tplc="C1FC79DE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 w:tplc="BD169CD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 w:tplc="E49CEC6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 w:tplc="627CC61E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 w:tplc="17B6E54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F324522A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309259F"/>
    <w:multiLevelType w:val="hybridMultilevel"/>
    <w:tmpl w:val="866C5A8E"/>
    <w:styleLink w:val="ZZQuotebullets"/>
    <w:lvl w:ilvl="0" w:tplc="FD1E2124">
      <w:start w:val="1"/>
      <w:numFmt w:val="bullet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 w:tplc="E6BA2348">
      <w:start w:val="1"/>
      <w:numFmt w:val="bullet"/>
      <w:lvlRestart w:val="0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 w:tplc="0A84C330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 w:tplc="82D813A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 w:tplc="D1D0D27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 w:tplc="F1BC682C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 w:tplc="BC3AA3CE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 w:tplc="87009FD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 w:tplc="A7AA983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FB535BD"/>
    <w:multiLevelType w:val="hybridMultilevel"/>
    <w:tmpl w:val="8CA07BFE"/>
    <w:lvl w:ilvl="0" w:tplc="6C4ACDD8">
      <w:start w:val="16"/>
      <w:numFmt w:val="bullet"/>
      <w:lvlText w:val="-"/>
      <w:lvlJc w:val="left"/>
      <w:pPr>
        <w:ind w:left="720" w:hanging="360"/>
      </w:pPr>
      <w:rPr>
        <w:rFonts w:ascii="Montserrat Light" w:eastAsia="Times New Roman" w:hAnsi="Montserra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1"/>
  </w:num>
  <w:num w:numId="4">
    <w:abstractNumId w:val="15"/>
  </w:num>
  <w:num w:numId="5">
    <w:abstractNumId w:val="9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4"/>
  </w:num>
  <w:num w:numId="10">
    <w:abstractNumId w:val="5"/>
  </w:num>
  <w:num w:numId="11">
    <w:abstractNumId w:val="13"/>
  </w:num>
  <w:num w:numId="12">
    <w:abstractNumId w:val="7"/>
  </w:num>
  <w:num w:numId="13">
    <w:abstractNumId w:val="1"/>
  </w:num>
  <w:num w:numId="14">
    <w:abstractNumId w:val="12"/>
  </w:num>
  <w:num w:numId="15">
    <w:abstractNumId w:val="9"/>
  </w:num>
  <w:num w:numId="16">
    <w:abstractNumId w:val="1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AxImxmamxiZm5ko6SsGpxcWZ+XkgBZa1AATSqlssAAAA"/>
  </w:docVars>
  <w:rsids>
    <w:rsidRoot w:val="002C5BEB"/>
    <w:rsid w:val="00005151"/>
    <w:rsid w:val="000072B6"/>
    <w:rsid w:val="0001021B"/>
    <w:rsid w:val="0001073D"/>
    <w:rsid w:val="00011AEC"/>
    <w:rsid w:val="00011D89"/>
    <w:rsid w:val="00012499"/>
    <w:rsid w:val="0001356C"/>
    <w:rsid w:val="000138E3"/>
    <w:rsid w:val="000150B7"/>
    <w:rsid w:val="000154FD"/>
    <w:rsid w:val="00015C25"/>
    <w:rsid w:val="00020CF9"/>
    <w:rsid w:val="000226F1"/>
    <w:rsid w:val="000236FF"/>
    <w:rsid w:val="0002482F"/>
    <w:rsid w:val="00024D89"/>
    <w:rsid w:val="000250B6"/>
    <w:rsid w:val="000301E7"/>
    <w:rsid w:val="00030898"/>
    <w:rsid w:val="000321E8"/>
    <w:rsid w:val="00033D81"/>
    <w:rsid w:val="00035677"/>
    <w:rsid w:val="00035ED0"/>
    <w:rsid w:val="00041BF0"/>
    <w:rsid w:val="00043B59"/>
    <w:rsid w:val="0004536B"/>
    <w:rsid w:val="00046B68"/>
    <w:rsid w:val="00047CD6"/>
    <w:rsid w:val="000500B0"/>
    <w:rsid w:val="000527DD"/>
    <w:rsid w:val="0005308B"/>
    <w:rsid w:val="000530B2"/>
    <w:rsid w:val="00053CC5"/>
    <w:rsid w:val="0005744C"/>
    <w:rsid w:val="000578AA"/>
    <w:rsid w:val="000578B2"/>
    <w:rsid w:val="00060959"/>
    <w:rsid w:val="000663CD"/>
    <w:rsid w:val="00067662"/>
    <w:rsid w:val="00070A48"/>
    <w:rsid w:val="00071554"/>
    <w:rsid w:val="00071DFC"/>
    <w:rsid w:val="000733FE"/>
    <w:rsid w:val="00073408"/>
    <w:rsid w:val="00074219"/>
    <w:rsid w:val="0007440F"/>
    <w:rsid w:val="00074ED5"/>
    <w:rsid w:val="00075DDF"/>
    <w:rsid w:val="00077E5F"/>
    <w:rsid w:val="00081377"/>
    <w:rsid w:val="00082D53"/>
    <w:rsid w:val="00083777"/>
    <w:rsid w:val="0008508E"/>
    <w:rsid w:val="0009113B"/>
    <w:rsid w:val="0009175E"/>
    <w:rsid w:val="00093402"/>
    <w:rsid w:val="00094DA3"/>
    <w:rsid w:val="000964ED"/>
    <w:rsid w:val="00096CD1"/>
    <w:rsid w:val="000A012C"/>
    <w:rsid w:val="000A0834"/>
    <w:rsid w:val="000A0EB9"/>
    <w:rsid w:val="000A186C"/>
    <w:rsid w:val="000A1AF6"/>
    <w:rsid w:val="000A1EA4"/>
    <w:rsid w:val="000A3A9B"/>
    <w:rsid w:val="000A6593"/>
    <w:rsid w:val="000A67D3"/>
    <w:rsid w:val="000B0329"/>
    <w:rsid w:val="000B081F"/>
    <w:rsid w:val="000B3EDB"/>
    <w:rsid w:val="000B543D"/>
    <w:rsid w:val="000B5BF7"/>
    <w:rsid w:val="000B6BC8"/>
    <w:rsid w:val="000C0303"/>
    <w:rsid w:val="000C3221"/>
    <w:rsid w:val="000C42EA"/>
    <w:rsid w:val="000C4546"/>
    <w:rsid w:val="000C4C1D"/>
    <w:rsid w:val="000C5802"/>
    <w:rsid w:val="000D1242"/>
    <w:rsid w:val="000D1E23"/>
    <w:rsid w:val="000D5831"/>
    <w:rsid w:val="000D5A6E"/>
    <w:rsid w:val="000D61B0"/>
    <w:rsid w:val="000E0970"/>
    <w:rsid w:val="000E196A"/>
    <w:rsid w:val="000E20DA"/>
    <w:rsid w:val="000E3CC7"/>
    <w:rsid w:val="000E3DBE"/>
    <w:rsid w:val="000E6BD4"/>
    <w:rsid w:val="000F092F"/>
    <w:rsid w:val="000F1F1E"/>
    <w:rsid w:val="000F2259"/>
    <w:rsid w:val="000F2B45"/>
    <w:rsid w:val="0010106B"/>
    <w:rsid w:val="0010392D"/>
    <w:rsid w:val="0010447F"/>
    <w:rsid w:val="001044E4"/>
    <w:rsid w:val="00104FE3"/>
    <w:rsid w:val="00105881"/>
    <w:rsid w:val="001120F7"/>
    <w:rsid w:val="00114D16"/>
    <w:rsid w:val="00120BD3"/>
    <w:rsid w:val="00120E2E"/>
    <w:rsid w:val="00121C65"/>
    <w:rsid w:val="00122FEA"/>
    <w:rsid w:val="001232BD"/>
    <w:rsid w:val="00124ED5"/>
    <w:rsid w:val="00125918"/>
    <w:rsid w:val="00125A1C"/>
    <w:rsid w:val="0012664C"/>
    <w:rsid w:val="001269B0"/>
    <w:rsid w:val="001276FA"/>
    <w:rsid w:val="00127CA3"/>
    <w:rsid w:val="00131867"/>
    <w:rsid w:val="001334F9"/>
    <w:rsid w:val="001353C8"/>
    <w:rsid w:val="00137F9F"/>
    <w:rsid w:val="00140ADF"/>
    <w:rsid w:val="00140FC5"/>
    <w:rsid w:val="00141DA0"/>
    <w:rsid w:val="00142C78"/>
    <w:rsid w:val="00143A0B"/>
    <w:rsid w:val="001447B3"/>
    <w:rsid w:val="00145735"/>
    <w:rsid w:val="001459F6"/>
    <w:rsid w:val="00152073"/>
    <w:rsid w:val="00152B34"/>
    <w:rsid w:val="00153A95"/>
    <w:rsid w:val="001544F7"/>
    <w:rsid w:val="00156598"/>
    <w:rsid w:val="00160128"/>
    <w:rsid w:val="00160167"/>
    <w:rsid w:val="001617F9"/>
    <w:rsid w:val="00161939"/>
    <w:rsid w:val="00161AA0"/>
    <w:rsid w:val="00162093"/>
    <w:rsid w:val="0016360C"/>
    <w:rsid w:val="001660E5"/>
    <w:rsid w:val="0017172F"/>
    <w:rsid w:val="00171F8E"/>
    <w:rsid w:val="0017237B"/>
    <w:rsid w:val="00172BAF"/>
    <w:rsid w:val="00175A4F"/>
    <w:rsid w:val="001771DD"/>
    <w:rsid w:val="00177259"/>
    <w:rsid w:val="00177995"/>
    <w:rsid w:val="00177A8C"/>
    <w:rsid w:val="00182CC1"/>
    <w:rsid w:val="00186B33"/>
    <w:rsid w:val="00192F9D"/>
    <w:rsid w:val="00196EB8"/>
    <w:rsid w:val="00196EFB"/>
    <w:rsid w:val="0019729D"/>
    <w:rsid w:val="001975BC"/>
    <w:rsid w:val="001979FF"/>
    <w:rsid w:val="00197B17"/>
    <w:rsid w:val="001A06EB"/>
    <w:rsid w:val="001A076E"/>
    <w:rsid w:val="001A1C54"/>
    <w:rsid w:val="001A2BED"/>
    <w:rsid w:val="001A3858"/>
    <w:rsid w:val="001A3ACE"/>
    <w:rsid w:val="001A77A3"/>
    <w:rsid w:val="001A7D07"/>
    <w:rsid w:val="001B0177"/>
    <w:rsid w:val="001B19BC"/>
    <w:rsid w:val="001B247E"/>
    <w:rsid w:val="001B546C"/>
    <w:rsid w:val="001C16B3"/>
    <w:rsid w:val="001C277E"/>
    <w:rsid w:val="001C2A72"/>
    <w:rsid w:val="001C2DCA"/>
    <w:rsid w:val="001C514D"/>
    <w:rsid w:val="001D0780"/>
    <w:rsid w:val="001D099C"/>
    <w:rsid w:val="001D0B75"/>
    <w:rsid w:val="001D0FE5"/>
    <w:rsid w:val="001D2C11"/>
    <w:rsid w:val="001D39C1"/>
    <w:rsid w:val="001D3C09"/>
    <w:rsid w:val="001D44E8"/>
    <w:rsid w:val="001D60EC"/>
    <w:rsid w:val="001E1E49"/>
    <w:rsid w:val="001E44DF"/>
    <w:rsid w:val="001E6695"/>
    <w:rsid w:val="001E68A5"/>
    <w:rsid w:val="001E6BB0"/>
    <w:rsid w:val="001F256B"/>
    <w:rsid w:val="001F32C4"/>
    <w:rsid w:val="001F3826"/>
    <w:rsid w:val="001F3CD2"/>
    <w:rsid w:val="001F6E46"/>
    <w:rsid w:val="001F7C91"/>
    <w:rsid w:val="00200078"/>
    <w:rsid w:val="0020126F"/>
    <w:rsid w:val="002034D2"/>
    <w:rsid w:val="00204EFE"/>
    <w:rsid w:val="00205EFA"/>
    <w:rsid w:val="00205FE8"/>
    <w:rsid w:val="00206463"/>
    <w:rsid w:val="00206F2F"/>
    <w:rsid w:val="0021053D"/>
    <w:rsid w:val="002109D8"/>
    <w:rsid w:val="00210A92"/>
    <w:rsid w:val="002130A4"/>
    <w:rsid w:val="00216C03"/>
    <w:rsid w:val="002206CA"/>
    <w:rsid w:val="00220C04"/>
    <w:rsid w:val="0022278D"/>
    <w:rsid w:val="00226253"/>
    <w:rsid w:val="002268CC"/>
    <w:rsid w:val="0022701F"/>
    <w:rsid w:val="002333F5"/>
    <w:rsid w:val="00233724"/>
    <w:rsid w:val="002346BE"/>
    <w:rsid w:val="002352E2"/>
    <w:rsid w:val="00236E66"/>
    <w:rsid w:val="00240FC9"/>
    <w:rsid w:val="0024122B"/>
    <w:rsid w:val="00241F9C"/>
    <w:rsid w:val="002432E1"/>
    <w:rsid w:val="00244493"/>
    <w:rsid w:val="0024563A"/>
    <w:rsid w:val="00246207"/>
    <w:rsid w:val="00246A50"/>
    <w:rsid w:val="00246C5E"/>
    <w:rsid w:val="00247111"/>
    <w:rsid w:val="00250D78"/>
    <w:rsid w:val="00251343"/>
    <w:rsid w:val="002536A4"/>
    <w:rsid w:val="00253926"/>
    <w:rsid w:val="00254F58"/>
    <w:rsid w:val="0025752E"/>
    <w:rsid w:val="002620BC"/>
    <w:rsid w:val="00262802"/>
    <w:rsid w:val="0026313B"/>
    <w:rsid w:val="00263A90"/>
    <w:rsid w:val="00263E87"/>
    <w:rsid w:val="0026408B"/>
    <w:rsid w:val="00265467"/>
    <w:rsid w:val="00266C7B"/>
    <w:rsid w:val="00267C3E"/>
    <w:rsid w:val="002709BB"/>
    <w:rsid w:val="0027224A"/>
    <w:rsid w:val="0027241B"/>
    <w:rsid w:val="00273BAC"/>
    <w:rsid w:val="00274186"/>
    <w:rsid w:val="00275721"/>
    <w:rsid w:val="002763B3"/>
    <w:rsid w:val="002772A2"/>
    <w:rsid w:val="00277874"/>
    <w:rsid w:val="002802E3"/>
    <w:rsid w:val="00281F9A"/>
    <w:rsid w:val="0028213D"/>
    <w:rsid w:val="00282533"/>
    <w:rsid w:val="0028332F"/>
    <w:rsid w:val="00285273"/>
    <w:rsid w:val="0028560A"/>
    <w:rsid w:val="0028573C"/>
    <w:rsid w:val="002862F1"/>
    <w:rsid w:val="00286802"/>
    <w:rsid w:val="00291373"/>
    <w:rsid w:val="00291D27"/>
    <w:rsid w:val="00295856"/>
    <w:rsid w:val="0029597D"/>
    <w:rsid w:val="002962C3"/>
    <w:rsid w:val="00296C10"/>
    <w:rsid w:val="0029752B"/>
    <w:rsid w:val="002A0D8E"/>
    <w:rsid w:val="002A132E"/>
    <w:rsid w:val="002A2AAC"/>
    <w:rsid w:val="002A2F1E"/>
    <w:rsid w:val="002A483C"/>
    <w:rsid w:val="002A4E6A"/>
    <w:rsid w:val="002B0C7C"/>
    <w:rsid w:val="002B1729"/>
    <w:rsid w:val="002B2D87"/>
    <w:rsid w:val="002B3353"/>
    <w:rsid w:val="002B36A2"/>
    <w:rsid w:val="002B36C7"/>
    <w:rsid w:val="002B4266"/>
    <w:rsid w:val="002B4DD4"/>
    <w:rsid w:val="002B5277"/>
    <w:rsid w:val="002B5375"/>
    <w:rsid w:val="002B6FFC"/>
    <w:rsid w:val="002B77C1"/>
    <w:rsid w:val="002B7AFB"/>
    <w:rsid w:val="002C03AC"/>
    <w:rsid w:val="002C2728"/>
    <w:rsid w:val="002C3415"/>
    <w:rsid w:val="002C5BEB"/>
    <w:rsid w:val="002C69DC"/>
    <w:rsid w:val="002D4204"/>
    <w:rsid w:val="002D4FD2"/>
    <w:rsid w:val="002D5006"/>
    <w:rsid w:val="002D6B80"/>
    <w:rsid w:val="002E01D0"/>
    <w:rsid w:val="002E051E"/>
    <w:rsid w:val="002E161D"/>
    <w:rsid w:val="002E3100"/>
    <w:rsid w:val="002E3D65"/>
    <w:rsid w:val="002E4224"/>
    <w:rsid w:val="002E6C95"/>
    <w:rsid w:val="002E75D3"/>
    <w:rsid w:val="002E7C36"/>
    <w:rsid w:val="002F044F"/>
    <w:rsid w:val="002F1C02"/>
    <w:rsid w:val="002F5F31"/>
    <w:rsid w:val="002F5F46"/>
    <w:rsid w:val="00301CB9"/>
    <w:rsid w:val="00302216"/>
    <w:rsid w:val="00303E53"/>
    <w:rsid w:val="00303E6B"/>
    <w:rsid w:val="00306E5F"/>
    <w:rsid w:val="0030771C"/>
    <w:rsid w:val="00307AC8"/>
    <w:rsid w:val="00307E14"/>
    <w:rsid w:val="0031091D"/>
    <w:rsid w:val="0031136B"/>
    <w:rsid w:val="00313A99"/>
    <w:rsid w:val="00314054"/>
    <w:rsid w:val="00316F27"/>
    <w:rsid w:val="0032017B"/>
    <w:rsid w:val="00321001"/>
    <w:rsid w:val="00322E4B"/>
    <w:rsid w:val="003259CD"/>
    <w:rsid w:val="00326C8B"/>
    <w:rsid w:val="00327870"/>
    <w:rsid w:val="0033238B"/>
    <w:rsid w:val="0033259D"/>
    <w:rsid w:val="003333D2"/>
    <w:rsid w:val="003337F9"/>
    <w:rsid w:val="003362FC"/>
    <w:rsid w:val="003406C6"/>
    <w:rsid w:val="003418CC"/>
    <w:rsid w:val="00343436"/>
    <w:rsid w:val="003459BD"/>
    <w:rsid w:val="0034682F"/>
    <w:rsid w:val="003504D6"/>
    <w:rsid w:val="00350D38"/>
    <w:rsid w:val="00351B36"/>
    <w:rsid w:val="0035207B"/>
    <w:rsid w:val="003573DE"/>
    <w:rsid w:val="00357B4E"/>
    <w:rsid w:val="0036063B"/>
    <w:rsid w:val="003609BB"/>
    <w:rsid w:val="00360A4B"/>
    <w:rsid w:val="00361513"/>
    <w:rsid w:val="003617BF"/>
    <w:rsid w:val="003633B5"/>
    <w:rsid w:val="00363F1F"/>
    <w:rsid w:val="00364F42"/>
    <w:rsid w:val="003716FD"/>
    <w:rsid w:val="0037204B"/>
    <w:rsid w:val="00373036"/>
    <w:rsid w:val="00373196"/>
    <w:rsid w:val="0037365D"/>
    <w:rsid w:val="003742CD"/>
    <w:rsid w:val="003744CF"/>
    <w:rsid w:val="00374717"/>
    <w:rsid w:val="0037676C"/>
    <w:rsid w:val="00380AEA"/>
    <w:rsid w:val="00381043"/>
    <w:rsid w:val="00382751"/>
    <w:rsid w:val="003829E5"/>
    <w:rsid w:val="003852AE"/>
    <w:rsid w:val="00387DC4"/>
    <w:rsid w:val="003956CC"/>
    <w:rsid w:val="00395C9A"/>
    <w:rsid w:val="003A28BB"/>
    <w:rsid w:val="003A2BFE"/>
    <w:rsid w:val="003A4943"/>
    <w:rsid w:val="003A51B8"/>
    <w:rsid w:val="003A6B67"/>
    <w:rsid w:val="003A7943"/>
    <w:rsid w:val="003B13B6"/>
    <w:rsid w:val="003B15E6"/>
    <w:rsid w:val="003B266C"/>
    <w:rsid w:val="003B4500"/>
    <w:rsid w:val="003B7BD6"/>
    <w:rsid w:val="003C08A2"/>
    <w:rsid w:val="003C2045"/>
    <w:rsid w:val="003C28E8"/>
    <w:rsid w:val="003C43A1"/>
    <w:rsid w:val="003C4FC0"/>
    <w:rsid w:val="003C4FCF"/>
    <w:rsid w:val="003C537F"/>
    <w:rsid w:val="003C55F4"/>
    <w:rsid w:val="003C7897"/>
    <w:rsid w:val="003C7A3F"/>
    <w:rsid w:val="003D0367"/>
    <w:rsid w:val="003D2766"/>
    <w:rsid w:val="003D3C23"/>
    <w:rsid w:val="003D3E8F"/>
    <w:rsid w:val="003D3FA8"/>
    <w:rsid w:val="003D57A2"/>
    <w:rsid w:val="003D6475"/>
    <w:rsid w:val="003D73FE"/>
    <w:rsid w:val="003E375C"/>
    <w:rsid w:val="003E4086"/>
    <w:rsid w:val="003E4564"/>
    <w:rsid w:val="003F0445"/>
    <w:rsid w:val="003F0CF0"/>
    <w:rsid w:val="003F14B1"/>
    <w:rsid w:val="003F1F95"/>
    <w:rsid w:val="003F2D99"/>
    <w:rsid w:val="003F3289"/>
    <w:rsid w:val="003F40B9"/>
    <w:rsid w:val="003F4DA2"/>
    <w:rsid w:val="004013C7"/>
    <w:rsid w:val="00401FA5"/>
    <w:rsid w:val="00401FCF"/>
    <w:rsid w:val="00402364"/>
    <w:rsid w:val="0040570E"/>
    <w:rsid w:val="00406285"/>
    <w:rsid w:val="0040628A"/>
    <w:rsid w:val="004071B2"/>
    <w:rsid w:val="00410C98"/>
    <w:rsid w:val="00413364"/>
    <w:rsid w:val="004148F9"/>
    <w:rsid w:val="00415B84"/>
    <w:rsid w:val="0042084E"/>
    <w:rsid w:val="00421717"/>
    <w:rsid w:val="00421781"/>
    <w:rsid w:val="00421EEF"/>
    <w:rsid w:val="00424B77"/>
    <w:rsid w:val="00424D65"/>
    <w:rsid w:val="0042702E"/>
    <w:rsid w:val="00427180"/>
    <w:rsid w:val="004303F8"/>
    <w:rsid w:val="00432A9D"/>
    <w:rsid w:val="004362EC"/>
    <w:rsid w:val="004402CC"/>
    <w:rsid w:val="00440749"/>
    <w:rsid w:val="00442C6C"/>
    <w:rsid w:val="00443768"/>
    <w:rsid w:val="00443CBE"/>
    <w:rsid w:val="00443E8A"/>
    <w:rsid w:val="004441BC"/>
    <w:rsid w:val="004468B4"/>
    <w:rsid w:val="00447BB2"/>
    <w:rsid w:val="0045230A"/>
    <w:rsid w:val="00453141"/>
    <w:rsid w:val="0045319D"/>
    <w:rsid w:val="004533C2"/>
    <w:rsid w:val="004544F1"/>
    <w:rsid w:val="004552DA"/>
    <w:rsid w:val="00457337"/>
    <w:rsid w:val="004574B6"/>
    <w:rsid w:val="00462E4F"/>
    <w:rsid w:val="00464368"/>
    <w:rsid w:val="004714C2"/>
    <w:rsid w:val="004718E9"/>
    <w:rsid w:val="0047372D"/>
    <w:rsid w:val="00473BA3"/>
    <w:rsid w:val="004743DD"/>
    <w:rsid w:val="00474CEA"/>
    <w:rsid w:val="004765E9"/>
    <w:rsid w:val="00476EF0"/>
    <w:rsid w:val="00480ACB"/>
    <w:rsid w:val="004821FF"/>
    <w:rsid w:val="00482671"/>
    <w:rsid w:val="0048343A"/>
    <w:rsid w:val="00483968"/>
    <w:rsid w:val="004848C3"/>
    <w:rsid w:val="00484F86"/>
    <w:rsid w:val="0048758D"/>
    <w:rsid w:val="004876BF"/>
    <w:rsid w:val="00490746"/>
    <w:rsid w:val="00490852"/>
    <w:rsid w:val="004918FC"/>
    <w:rsid w:val="00492F30"/>
    <w:rsid w:val="004946F4"/>
    <w:rsid w:val="0049487E"/>
    <w:rsid w:val="00497BF2"/>
    <w:rsid w:val="004A00D3"/>
    <w:rsid w:val="004A160D"/>
    <w:rsid w:val="004A20ED"/>
    <w:rsid w:val="004A3E81"/>
    <w:rsid w:val="004A5C62"/>
    <w:rsid w:val="004A707D"/>
    <w:rsid w:val="004A7346"/>
    <w:rsid w:val="004B194E"/>
    <w:rsid w:val="004B437D"/>
    <w:rsid w:val="004C1310"/>
    <w:rsid w:val="004C308C"/>
    <w:rsid w:val="004C6EEE"/>
    <w:rsid w:val="004C702B"/>
    <w:rsid w:val="004D0033"/>
    <w:rsid w:val="004D016B"/>
    <w:rsid w:val="004D1B22"/>
    <w:rsid w:val="004D36F2"/>
    <w:rsid w:val="004E04CE"/>
    <w:rsid w:val="004E0797"/>
    <w:rsid w:val="004E1106"/>
    <w:rsid w:val="004E1139"/>
    <w:rsid w:val="004E138F"/>
    <w:rsid w:val="004E2E24"/>
    <w:rsid w:val="004E4649"/>
    <w:rsid w:val="004E489D"/>
    <w:rsid w:val="004E5C2B"/>
    <w:rsid w:val="004E7BF1"/>
    <w:rsid w:val="004F00DD"/>
    <w:rsid w:val="004F1F05"/>
    <w:rsid w:val="004F2133"/>
    <w:rsid w:val="004F55F1"/>
    <w:rsid w:val="004F584C"/>
    <w:rsid w:val="004F6936"/>
    <w:rsid w:val="005038A4"/>
    <w:rsid w:val="00503BE6"/>
    <w:rsid w:val="00503DC6"/>
    <w:rsid w:val="005043C8"/>
    <w:rsid w:val="00504852"/>
    <w:rsid w:val="00506F5D"/>
    <w:rsid w:val="00510D8E"/>
    <w:rsid w:val="0051172F"/>
    <w:rsid w:val="00511FFD"/>
    <w:rsid w:val="005126D0"/>
    <w:rsid w:val="00513E9E"/>
    <w:rsid w:val="0051568D"/>
    <w:rsid w:val="00517419"/>
    <w:rsid w:val="005216AD"/>
    <w:rsid w:val="00524D2F"/>
    <w:rsid w:val="00525F04"/>
    <w:rsid w:val="00526A40"/>
    <w:rsid w:val="00526C15"/>
    <w:rsid w:val="00527860"/>
    <w:rsid w:val="0053428C"/>
    <w:rsid w:val="0053543E"/>
    <w:rsid w:val="0053636C"/>
    <w:rsid w:val="00536499"/>
    <w:rsid w:val="005374FC"/>
    <w:rsid w:val="005406C2"/>
    <w:rsid w:val="00542CBD"/>
    <w:rsid w:val="00543903"/>
    <w:rsid w:val="00543F11"/>
    <w:rsid w:val="005449EC"/>
    <w:rsid w:val="0054527E"/>
    <w:rsid w:val="00545EEC"/>
    <w:rsid w:val="00547A95"/>
    <w:rsid w:val="00547EB4"/>
    <w:rsid w:val="0055063F"/>
    <w:rsid w:val="00550DD0"/>
    <w:rsid w:val="00551D81"/>
    <w:rsid w:val="0055249C"/>
    <w:rsid w:val="0055272E"/>
    <w:rsid w:val="0055534F"/>
    <w:rsid w:val="00562B22"/>
    <w:rsid w:val="0056496C"/>
    <w:rsid w:val="00567BB6"/>
    <w:rsid w:val="00572031"/>
    <w:rsid w:val="00572282"/>
    <w:rsid w:val="00572A30"/>
    <w:rsid w:val="0057419B"/>
    <w:rsid w:val="00574E65"/>
    <w:rsid w:val="00576E84"/>
    <w:rsid w:val="005772D0"/>
    <w:rsid w:val="005772E8"/>
    <w:rsid w:val="00581994"/>
    <w:rsid w:val="00582B8C"/>
    <w:rsid w:val="005853F2"/>
    <w:rsid w:val="005863D2"/>
    <w:rsid w:val="0058757E"/>
    <w:rsid w:val="00587A56"/>
    <w:rsid w:val="005906D5"/>
    <w:rsid w:val="00594266"/>
    <w:rsid w:val="00596A4B"/>
    <w:rsid w:val="00597507"/>
    <w:rsid w:val="005A0AF0"/>
    <w:rsid w:val="005A5144"/>
    <w:rsid w:val="005A5784"/>
    <w:rsid w:val="005B1883"/>
    <w:rsid w:val="005B1C6D"/>
    <w:rsid w:val="005B1EBC"/>
    <w:rsid w:val="005B21B6"/>
    <w:rsid w:val="005B3A08"/>
    <w:rsid w:val="005B777D"/>
    <w:rsid w:val="005B7A63"/>
    <w:rsid w:val="005C0955"/>
    <w:rsid w:val="005C13B5"/>
    <w:rsid w:val="005C26EA"/>
    <w:rsid w:val="005C3035"/>
    <w:rsid w:val="005C49DA"/>
    <w:rsid w:val="005C50F3"/>
    <w:rsid w:val="005C5274"/>
    <w:rsid w:val="005C54B5"/>
    <w:rsid w:val="005C5D80"/>
    <w:rsid w:val="005C5D91"/>
    <w:rsid w:val="005D07B8"/>
    <w:rsid w:val="005D4A0F"/>
    <w:rsid w:val="005D4E56"/>
    <w:rsid w:val="005D51E8"/>
    <w:rsid w:val="005D6597"/>
    <w:rsid w:val="005E14E7"/>
    <w:rsid w:val="005E26A3"/>
    <w:rsid w:val="005E42DC"/>
    <w:rsid w:val="005E447E"/>
    <w:rsid w:val="005E5F51"/>
    <w:rsid w:val="005E61FD"/>
    <w:rsid w:val="005E6565"/>
    <w:rsid w:val="005F0775"/>
    <w:rsid w:val="005F0CF5"/>
    <w:rsid w:val="005F1797"/>
    <w:rsid w:val="005F21EB"/>
    <w:rsid w:val="005F6454"/>
    <w:rsid w:val="005F6DB3"/>
    <w:rsid w:val="0060440C"/>
    <w:rsid w:val="00604CD7"/>
    <w:rsid w:val="0060541F"/>
    <w:rsid w:val="00605604"/>
    <w:rsid w:val="00605908"/>
    <w:rsid w:val="00607D76"/>
    <w:rsid w:val="006102C8"/>
    <w:rsid w:val="00610D7C"/>
    <w:rsid w:val="00610F40"/>
    <w:rsid w:val="00611B28"/>
    <w:rsid w:val="00612BAC"/>
    <w:rsid w:val="00613414"/>
    <w:rsid w:val="006148FF"/>
    <w:rsid w:val="00614D40"/>
    <w:rsid w:val="006158FA"/>
    <w:rsid w:val="00620154"/>
    <w:rsid w:val="00620214"/>
    <w:rsid w:val="00622495"/>
    <w:rsid w:val="0062408D"/>
    <w:rsid w:val="006240CC"/>
    <w:rsid w:val="00624946"/>
    <w:rsid w:val="006254F8"/>
    <w:rsid w:val="00627DA7"/>
    <w:rsid w:val="00631925"/>
    <w:rsid w:val="006346AF"/>
    <w:rsid w:val="006358B4"/>
    <w:rsid w:val="006419AA"/>
    <w:rsid w:val="006428CC"/>
    <w:rsid w:val="00644B1F"/>
    <w:rsid w:val="00644B7E"/>
    <w:rsid w:val="006454E6"/>
    <w:rsid w:val="00646235"/>
    <w:rsid w:val="00646A68"/>
    <w:rsid w:val="0065092E"/>
    <w:rsid w:val="0065323C"/>
    <w:rsid w:val="006532F8"/>
    <w:rsid w:val="006557A7"/>
    <w:rsid w:val="00656290"/>
    <w:rsid w:val="00657C79"/>
    <w:rsid w:val="006609B7"/>
    <w:rsid w:val="006609F9"/>
    <w:rsid w:val="00661892"/>
    <w:rsid w:val="006621D7"/>
    <w:rsid w:val="0066302A"/>
    <w:rsid w:val="00666702"/>
    <w:rsid w:val="00666CF0"/>
    <w:rsid w:val="00670597"/>
    <w:rsid w:val="006706D0"/>
    <w:rsid w:val="00671F63"/>
    <w:rsid w:val="00673357"/>
    <w:rsid w:val="006741AE"/>
    <w:rsid w:val="00677574"/>
    <w:rsid w:val="00677B41"/>
    <w:rsid w:val="00681270"/>
    <w:rsid w:val="0068454C"/>
    <w:rsid w:val="006875C6"/>
    <w:rsid w:val="00691B62"/>
    <w:rsid w:val="00692D0B"/>
    <w:rsid w:val="006933B5"/>
    <w:rsid w:val="00693BE7"/>
    <w:rsid w:val="00693D14"/>
    <w:rsid w:val="0069539B"/>
    <w:rsid w:val="006A18C2"/>
    <w:rsid w:val="006A2FD1"/>
    <w:rsid w:val="006A39F6"/>
    <w:rsid w:val="006A4DF4"/>
    <w:rsid w:val="006A7DD7"/>
    <w:rsid w:val="006B077C"/>
    <w:rsid w:val="006B0BDE"/>
    <w:rsid w:val="006B1D67"/>
    <w:rsid w:val="006B4A92"/>
    <w:rsid w:val="006B4F31"/>
    <w:rsid w:val="006B57E0"/>
    <w:rsid w:val="006B64B5"/>
    <w:rsid w:val="006B654C"/>
    <w:rsid w:val="006B6803"/>
    <w:rsid w:val="006B6B71"/>
    <w:rsid w:val="006C16E3"/>
    <w:rsid w:val="006C38F0"/>
    <w:rsid w:val="006C70A4"/>
    <w:rsid w:val="006C7F22"/>
    <w:rsid w:val="006D0F16"/>
    <w:rsid w:val="006D1582"/>
    <w:rsid w:val="006D2A3F"/>
    <w:rsid w:val="006D2FBC"/>
    <w:rsid w:val="006D5DA4"/>
    <w:rsid w:val="006D67BE"/>
    <w:rsid w:val="006E138B"/>
    <w:rsid w:val="006E2457"/>
    <w:rsid w:val="006E2905"/>
    <w:rsid w:val="006E31E0"/>
    <w:rsid w:val="006E696E"/>
    <w:rsid w:val="006E78BF"/>
    <w:rsid w:val="006F0888"/>
    <w:rsid w:val="006F0B43"/>
    <w:rsid w:val="006F1FDC"/>
    <w:rsid w:val="006F2514"/>
    <w:rsid w:val="006F2CB4"/>
    <w:rsid w:val="006F6B8C"/>
    <w:rsid w:val="00700127"/>
    <w:rsid w:val="007001AD"/>
    <w:rsid w:val="007006C8"/>
    <w:rsid w:val="007013EF"/>
    <w:rsid w:val="00705858"/>
    <w:rsid w:val="00705EEB"/>
    <w:rsid w:val="00706409"/>
    <w:rsid w:val="00707B28"/>
    <w:rsid w:val="007155F1"/>
    <w:rsid w:val="00715CC6"/>
    <w:rsid w:val="007173CA"/>
    <w:rsid w:val="007177D0"/>
    <w:rsid w:val="007216AA"/>
    <w:rsid w:val="00721AB5"/>
    <w:rsid w:val="00721CFB"/>
    <w:rsid w:val="00721DEF"/>
    <w:rsid w:val="00723C55"/>
    <w:rsid w:val="0072426F"/>
    <w:rsid w:val="00724A43"/>
    <w:rsid w:val="00725807"/>
    <w:rsid w:val="007346E4"/>
    <w:rsid w:val="00736AA8"/>
    <w:rsid w:val="00737D8A"/>
    <w:rsid w:val="0074001C"/>
    <w:rsid w:val="00740F22"/>
    <w:rsid w:val="00741C7F"/>
    <w:rsid w:val="00741F1A"/>
    <w:rsid w:val="007436C6"/>
    <w:rsid w:val="00743740"/>
    <w:rsid w:val="007450F8"/>
    <w:rsid w:val="00745D66"/>
    <w:rsid w:val="007461F0"/>
    <w:rsid w:val="0074696E"/>
    <w:rsid w:val="00750135"/>
    <w:rsid w:val="00750EC2"/>
    <w:rsid w:val="00752B28"/>
    <w:rsid w:val="00754B7F"/>
    <w:rsid w:val="00754E36"/>
    <w:rsid w:val="0075633D"/>
    <w:rsid w:val="00761389"/>
    <w:rsid w:val="00761F12"/>
    <w:rsid w:val="00761F1D"/>
    <w:rsid w:val="00763139"/>
    <w:rsid w:val="00764C76"/>
    <w:rsid w:val="00765DC6"/>
    <w:rsid w:val="00770081"/>
    <w:rsid w:val="00770F37"/>
    <w:rsid w:val="007711A0"/>
    <w:rsid w:val="00771404"/>
    <w:rsid w:val="0077140F"/>
    <w:rsid w:val="0077289E"/>
    <w:rsid w:val="00772D5E"/>
    <w:rsid w:val="00773CCA"/>
    <w:rsid w:val="00776928"/>
    <w:rsid w:val="00776A70"/>
    <w:rsid w:val="00783C19"/>
    <w:rsid w:val="00783DC6"/>
    <w:rsid w:val="00785523"/>
    <w:rsid w:val="00785677"/>
    <w:rsid w:val="00785857"/>
    <w:rsid w:val="00786F16"/>
    <w:rsid w:val="00790569"/>
    <w:rsid w:val="00790FB5"/>
    <w:rsid w:val="00791BD7"/>
    <w:rsid w:val="007933F7"/>
    <w:rsid w:val="00793B1E"/>
    <w:rsid w:val="00794B6C"/>
    <w:rsid w:val="00796E20"/>
    <w:rsid w:val="00796F5D"/>
    <w:rsid w:val="00797C32"/>
    <w:rsid w:val="007A11E8"/>
    <w:rsid w:val="007A1D76"/>
    <w:rsid w:val="007B0914"/>
    <w:rsid w:val="007B0C67"/>
    <w:rsid w:val="007B1374"/>
    <w:rsid w:val="007B589F"/>
    <w:rsid w:val="007B6186"/>
    <w:rsid w:val="007B73BC"/>
    <w:rsid w:val="007C20B9"/>
    <w:rsid w:val="007C7301"/>
    <w:rsid w:val="007C7859"/>
    <w:rsid w:val="007D1F1B"/>
    <w:rsid w:val="007D2BDE"/>
    <w:rsid w:val="007D2FB6"/>
    <w:rsid w:val="007D3EE8"/>
    <w:rsid w:val="007D49EB"/>
    <w:rsid w:val="007E0A0C"/>
    <w:rsid w:val="007E0DE2"/>
    <w:rsid w:val="007E13D0"/>
    <w:rsid w:val="007E3B98"/>
    <w:rsid w:val="007E417A"/>
    <w:rsid w:val="007E7A13"/>
    <w:rsid w:val="007E7A47"/>
    <w:rsid w:val="007F0430"/>
    <w:rsid w:val="007F1074"/>
    <w:rsid w:val="007F31B6"/>
    <w:rsid w:val="007F328A"/>
    <w:rsid w:val="007F34F3"/>
    <w:rsid w:val="007F3D2E"/>
    <w:rsid w:val="007F4A32"/>
    <w:rsid w:val="007F546C"/>
    <w:rsid w:val="007F625F"/>
    <w:rsid w:val="007F665E"/>
    <w:rsid w:val="007F7204"/>
    <w:rsid w:val="007F7CE6"/>
    <w:rsid w:val="00800412"/>
    <w:rsid w:val="00800CF8"/>
    <w:rsid w:val="0080487B"/>
    <w:rsid w:val="00804C73"/>
    <w:rsid w:val="0080587B"/>
    <w:rsid w:val="00805F04"/>
    <w:rsid w:val="00806468"/>
    <w:rsid w:val="00810DCF"/>
    <w:rsid w:val="008112B3"/>
    <w:rsid w:val="0081371A"/>
    <w:rsid w:val="008138FE"/>
    <w:rsid w:val="008155F0"/>
    <w:rsid w:val="00816735"/>
    <w:rsid w:val="00820141"/>
    <w:rsid w:val="00820E0C"/>
    <w:rsid w:val="008224EC"/>
    <w:rsid w:val="0082366F"/>
    <w:rsid w:val="008252FA"/>
    <w:rsid w:val="008336EC"/>
    <w:rsid w:val="008338A2"/>
    <w:rsid w:val="00833A9F"/>
    <w:rsid w:val="00834121"/>
    <w:rsid w:val="008347B4"/>
    <w:rsid w:val="00834969"/>
    <w:rsid w:val="008379D3"/>
    <w:rsid w:val="00841945"/>
    <w:rsid w:val="00841AA9"/>
    <w:rsid w:val="00844FB4"/>
    <w:rsid w:val="00845EFD"/>
    <w:rsid w:val="00847064"/>
    <w:rsid w:val="00847682"/>
    <w:rsid w:val="00847871"/>
    <w:rsid w:val="0085080D"/>
    <w:rsid w:val="00850B3E"/>
    <w:rsid w:val="00850D47"/>
    <w:rsid w:val="00853EE4"/>
    <w:rsid w:val="00855535"/>
    <w:rsid w:val="0085687A"/>
    <w:rsid w:val="00857C5A"/>
    <w:rsid w:val="0086243C"/>
    <w:rsid w:val="00862500"/>
    <w:rsid w:val="0086255E"/>
    <w:rsid w:val="008633F0"/>
    <w:rsid w:val="00867D9D"/>
    <w:rsid w:val="008712E9"/>
    <w:rsid w:val="00872337"/>
    <w:rsid w:val="00872E0A"/>
    <w:rsid w:val="00872FB2"/>
    <w:rsid w:val="008736D7"/>
    <w:rsid w:val="00875285"/>
    <w:rsid w:val="0087624D"/>
    <w:rsid w:val="008801CD"/>
    <w:rsid w:val="00882663"/>
    <w:rsid w:val="0088474E"/>
    <w:rsid w:val="00884B62"/>
    <w:rsid w:val="008851BD"/>
    <w:rsid w:val="0088529C"/>
    <w:rsid w:val="008870BA"/>
    <w:rsid w:val="00887903"/>
    <w:rsid w:val="00887F07"/>
    <w:rsid w:val="00890AD2"/>
    <w:rsid w:val="0089270A"/>
    <w:rsid w:val="008927A1"/>
    <w:rsid w:val="0089304B"/>
    <w:rsid w:val="008933D6"/>
    <w:rsid w:val="00893AF6"/>
    <w:rsid w:val="00894BC4"/>
    <w:rsid w:val="008976C4"/>
    <w:rsid w:val="008A0CB2"/>
    <w:rsid w:val="008A10BA"/>
    <w:rsid w:val="008A305C"/>
    <w:rsid w:val="008A5ABB"/>
    <w:rsid w:val="008A5B32"/>
    <w:rsid w:val="008A6AE3"/>
    <w:rsid w:val="008A6F1B"/>
    <w:rsid w:val="008B08C2"/>
    <w:rsid w:val="008B1AE8"/>
    <w:rsid w:val="008B2EE4"/>
    <w:rsid w:val="008B4D3D"/>
    <w:rsid w:val="008B57C7"/>
    <w:rsid w:val="008B59A0"/>
    <w:rsid w:val="008B63E1"/>
    <w:rsid w:val="008B764D"/>
    <w:rsid w:val="008C2F92"/>
    <w:rsid w:val="008C4381"/>
    <w:rsid w:val="008C7E3B"/>
    <w:rsid w:val="008D2846"/>
    <w:rsid w:val="008D3022"/>
    <w:rsid w:val="008D4236"/>
    <w:rsid w:val="008D462F"/>
    <w:rsid w:val="008D6DCF"/>
    <w:rsid w:val="008D7326"/>
    <w:rsid w:val="008E4376"/>
    <w:rsid w:val="008E4890"/>
    <w:rsid w:val="008E5A64"/>
    <w:rsid w:val="008E7A0A"/>
    <w:rsid w:val="008E7B49"/>
    <w:rsid w:val="008F0C15"/>
    <w:rsid w:val="008F59F6"/>
    <w:rsid w:val="008F5C1D"/>
    <w:rsid w:val="008F69DB"/>
    <w:rsid w:val="008F7A35"/>
    <w:rsid w:val="00900060"/>
    <w:rsid w:val="00900719"/>
    <w:rsid w:val="009017AC"/>
    <w:rsid w:val="00903EB9"/>
    <w:rsid w:val="00904A1C"/>
    <w:rsid w:val="00905030"/>
    <w:rsid w:val="00905890"/>
    <w:rsid w:val="00905F48"/>
    <w:rsid w:val="00906490"/>
    <w:rsid w:val="00910671"/>
    <w:rsid w:val="009111B2"/>
    <w:rsid w:val="00911924"/>
    <w:rsid w:val="009128EF"/>
    <w:rsid w:val="0091461D"/>
    <w:rsid w:val="00916F4E"/>
    <w:rsid w:val="009248BA"/>
    <w:rsid w:val="00924AE1"/>
    <w:rsid w:val="00925CE6"/>
    <w:rsid w:val="009269B1"/>
    <w:rsid w:val="0092724D"/>
    <w:rsid w:val="0093338F"/>
    <w:rsid w:val="00933949"/>
    <w:rsid w:val="00933A21"/>
    <w:rsid w:val="009376F7"/>
    <w:rsid w:val="00937BD9"/>
    <w:rsid w:val="00942D13"/>
    <w:rsid w:val="009435AA"/>
    <w:rsid w:val="00950E2C"/>
    <w:rsid w:val="00951D50"/>
    <w:rsid w:val="009525EB"/>
    <w:rsid w:val="00954874"/>
    <w:rsid w:val="00956275"/>
    <w:rsid w:val="00957761"/>
    <w:rsid w:val="00961400"/>
    <w:rsid w:val="00961F51"/>
    <w:rsid w:val="00963646"/>
    <w:rsid w:val="00964325"/>
    <w:rsid w:val="009643D1"/>
    <w:rsid w:val="0096632D"/>
    <w:rsid w:val="009666C3"/>
    <w:rsid w:val="009669FB"/>
    <w:rsid w:val="00966B9C"/>
    <w:rsid w:val="00970AF2"/>
    <w:rsid w:val="0097226A"/>
    <w:rsid w:val="0097236C"/>
    <w:rsid w:val="00972B46"/>
    <w:rsid w:val="00973CBF"/>
    <w:rsid w:val="0097559F"/>
    <w:rsid w:val="0097603E"/>
    <w:rsid w:val="0098131A"/>
    <w:rsid w:val="00981963"/>
    <w:rsid w:val="009823C0"/>
    <w:rsid w:val="00983A66"/>
    <w:rsid w:val="009853E1"/>
    <w:rsid w:val="009862A8"/>
    <w:rsid w:val="009862CB"/>
    <w:rsid w:val="00986E6B"/>
    <w:rsid w:val="00990187"/>
    <w:rsid w:val="00990E9D"/>
    <w:rsid w:val="009916E1"/>
    <w:rsid w:val="00991769"/>
    <w:rsid w:val="00991E9D"/>
    <w:rsid w:val="00994386"/>
    <w:rsid w:val="009943D4"/>
    <w:rsid w:val="00996B24"/>
    <w:rsid w:val="009A076D"/>
    <w:rsid w:val="009A13D8"/>
    <w:rsid w:val="009A279E"/>
    <w:rsid w:val="009A43C5"/>
    <w:rsid w:val="009A71C4"/>
    <w:rsid w:val="009B0A6F"/>
    <w:rsid w:val="009B0A94"/>
    <w:rsid w:val="009B3BA5"/>
    <w:rsid w:val="009B3FBD"/>
    <w:rsid w:val="009B4917"/>
    <w:rsid w:val="009B53E2"/>
    <w:rsid w:val="009B59E9"/>
    <w:rsid w:val="009B5C59"/>
    <w:rsid w:val="009B70AA"/>
    <w:rsid w:val="009C0435"/>
    <w:rsid w:val="009C10D2"/>
    <w:rsid w:val="009C5E77"/>
    <w:rsid w:val="009C6226"/>
    <w:rsid w:val="009C72FF"/>
    <w:rsid w:val="009C7995"/>
    <w:rsid w:val="009C7A7E"/>
    <w:rsid w:val="009D02E8"/>
    <w:rsid w:val="009D15B5"/>
    <w:rsid w:val="009D2B37"/>
    <w:rsid w:val="009D51D0"/>
    <w:rsid w:val="009D553E"/>
    <w:rsid w:val="009D66FA"/>
    <w:rsid w:val="009D70A4"/>
    <w:rsid w:val="009D7C49"/>
    <w:rsid w:val="009E08D1"/>
    <w:rsid w:val="009E11C7"/>
    <w:rsid w:val="009E1B95"/>
    <w:rsid w:val="009E3373"/>
    <w:rsid w:val="009E496F"/>
    <w:rsid w:val="009E4B0D"/>
    <w:rsid w:val="009E5A47"/>
    <w:rsid w:val="009E7F92"/>
    <w:rsid w:val="009F02A3"/>
    <w:rsid w:val="009F0681"/>
    <w:rsid w:val="009F2F27"/>
    <w:rsid w:val="009F34AA"/>
    <w:rsid w:val="009F4016"/>
    <w:rsid w:val="009F4A6A"/>
    <w:rsid w:val="009F56F3"/>
    <w:rsid w:val="009F5EA2"/>
    <w:rsid w:val="009F6BCB"/>
    <w:rsid w:val="009F7B78"/>
    <w:rsid w:val="00A00389"/>
    <w:rsid w:val="00A0057A"/>
    <w:rsid w:val="00A01178"/>
    <w:rsid w:val="00A0269A"/>
    <w:rsid w:val="00A067E3"/>
    <w:rsid w:val="00A0776B"/>
    <w:rsid w:val="00A11421"/>
    <w:rsid w:val="00A14817"/>
    <w:rsid w:val="00A157B1"/>
    <w:rsid w:val="00A22229"/>
    <w:rsid w:val="00A233DA"/>
    <w:rsid w:val="00A23853"/>
    <w:rsid w:val="00A23E5F"/>
    <w:rsid w:val="00A260AD"/>
    <w:rsid w:val="00A2646D"/>
    <w:rsid w:val="00A2658E"/>
    <w:rsid w:val="00A2749A"/>
    <w:rsid w:val="00A31AA3"/>
    <w:rsid w:val="00A32E2B"/>
    <w:rsid w:val="00A32F72"/>
    <w:rsid w:val="00A330BB"/>
    <w:rsid w:val="00A34434"/>
    <w:rsid w:val="00A3581C"/>
    <w:rsid w:val="00A37CFA"/>
    <w:rsid w:val="00A4134B"/>
    <w:rsid w:val="00A41C8E"/>
    <w:rsid w:val="00A44882"/>
    <w:rsid w:val="00A47DA9"/>
    <w:rsid w:val="00A51045"/>
    <w:rsid w:val="00A52852"/>
    <w:rsid w:val="00A54715"/>
    <w:rsid w:val="00A55F62"/>
    <w:rsid w:val="00A562AC"/>
    <w:rsid w:val="00A6061C"/>
    <w:rsid w:val="00A62D44"/>
    <w:rsid w:val="00A658FE"/>
    <w:rsid w:val="00A659AE"/>
    <w:rsid w:val="00A660FE"/>
    <w:rsid w:val="00A66DC1"/>
    <w:rsid w:val="00A67263"/>
    <w:rsid w:val="00A676B6"/>
    <w:rsid w:val="00A7161C"/>
    <w:rsid w:val="00A77AA3"/>
    <w:rsid w:val="00A81F82"/>
    <w:rsid w:val="00A84949"/>
    <w:rsid w:val="00A854EB"/>
    <w:rsid w:val="00A872E5"/>
    <w:rsid w:val="00A87559"/>
    <w:rsid w:val="00A87FF1"/>
    <w:rsid w:val="00A91406"/>
    <w:rsid w:val="00A92C1F"/>
    <w:rsid w:val="00A96D14"/>
    <w:rsid w:val="00A96E65"/>
    <w:rsid w:val="00A97C72"/>
    <w:rsid w:val="00AA63D4"/>
    <w:rsid w:val="00AB06E8"/>
    <w:rsid w:val="00AB1CD3"/>
    <w:rsid w:val="00AB352F"/>
    <w:rsid w:val="00AB7D86"/>
    <w:rsid w:val="00AC0CC5"/>
    <w:rsid w:val="00AC274B"/>
    <w:rsid w:val="00AC29F7"/>
    <w:rsid w:val="00AC2F00"/>
    <w:rsid w:val="00AC3542"/>
    <w:rsid w:val="00AC4199"/>
    <w:rsid w:val="00AC4764"/>
    <w:rsid w:val="00AC6220"/>
    <w:rsid w:val="00AC62BE"/>
    <w:rsid w:val="00AC6D36"/>
    <w:rsid w:val="00AD0CBA"/>
    <w:rsid w:val="00AD26E2"/>
    <w:rsid w:val="00AD5D16"/>
    <w:rsid w:val="00AD784C"/>
    <w:rsid w:val="00AE126A"/>
    <w:rsid w:val="00AE21A0"/>
    <w:rsid w:val="00AE3005"/>
    <w:rsid w:val="00AE3BD5"/>
    <w:rsid w:val="00AE59A0"/>
    <w:rsid w:val="00AE6EC0"/>
    <w:rsid w:val="00AF0C57"/>
    <w:rsid w:val="00AF166C"/>
    <w:rsid w:val="00AF1AF9"/>
    <w:rsid w:val="00AF26F3"/>
    <w:rsid w:val="00AF5F04"/>
    <w:rsid w:val="00B00672"/>
    <w:rsid w:val="00B01B4D"/>
    <w:rsid w:val="00B0362E"/>
    <w:rsid w:val="00B038C8"/>
    <w:rsid w:val="00B06571"/>
    <w:rsid w:val="00B068BA"/>
    <w:rsid w:val="00B13851"/>
    <w:rsid w:val="00B13B1C"/>
    <w:rsid w:val="00B15913"/>
    <w:rsid w:val="00B2160A"/>
    <w:rsid w:val="00B22291"/>
    <w:rsid w:val="00B23F9A"/>
    <w:rsid w:val="00B2417B"/>
    <w:rsid w:val="00B24E6F"/>
    <w:rsid w:val="00B2517C"/>
    <w:rsid w:val="00B26CB5"/>
    <w:rsid w:val="00B2752E"/>
    <w:rsid w:val="00B307CC"/>
    <w:rsid w:val="00B3266E"/>
    <w:rsid w:val="00B326B7"/>
    <w:rsid w:val="00B41E57"/>
    <w:rsid w:val="00B431E8"/>
    <w:rsid w:val="00B437B7"/>
    <w:rsid w:val="00B45141"/>
    <w:rsid w:val="00B45F25"/>
    <w:rsid w:val="00B46ACC"/>
    <w:rsid w:val="00B5121E"/>
    <w:rsid w:val="00B5273A"/>
    <w:rsid w:val="00B54FBA"/>
    <w:rsid w:val="00B56ECA"/>
    <w:rsid w:val="00B57329"/>
    <w:rsid w:val="00B60267"/>
    <w:rsid w:val="00B609C8"/>
    <w:rsid w:val="00B60E61"/>
    <w:rsid w:val="00B616E8"/>
    <w:rsid w:val="00B621A3"/>
    <w:rsid w:val="00B62B50"/>
    <w:rsid w:val="00B635B7"/>
    <w:rsid w:val="00B63AE8"/>
    <w:rsid w:val="00B63C8B"/>
    <w:rsid w:val="00B64A93"/>
    <w:rsid w:val="00B65950"/>
    <w:rsid w:val="00B66D83"/>
    <w:rsid w:val="00B672C0"/>
    <w:rsid w:val="00B70A39"/>
    <w:rsid w:val="00B73FC9"/>
    <w:rsid w:val="00B75646"/>
    <w:rsid w:val="00B81AF5"/>
    <w:rsid w:val="00B835D3"/>
    <w:rsid w:val="00B83977"/>
    <w:rsid w:val="00B847A7"/>
    <w:rsid w:val="00B90729"/>
    <w:rsid w:val="00B907DA"/>
    <w:rsid w:val="00B950BC"/>
    <w:rsid w:val="00B95E9B"/>
    <w:rsid w:val="00B96ABD"/>
    <w:rsid w:val="00B96D81"/>
    <w:rsid w:val="00B9714C"/>
    <w:rsid w:val="00B9783C"/>
    <w:rsid w:val="00BA29AD"/>
    <w:rsid w:val="00BA3BE8"/>
    <w:rsid w:val="00BA3F8D"/>
    <w:rsid w:val="00BA5218"/>
    <w:rsid w:val="00BA712D"/>
    <w:rsid w:val="00BA763F"/>
    <w:rsid w:val="00BB0106"/>
    <w:rsid w:val="00BB749A"/>
    <w:rsid w:val="00BB7A10"/>
    <w:rsid w:val="00BB7D61"/>
    <w:rsid w:val="00BB7E73"/>
    <w:rsid w:val="00BC02E1"/>
    <w:rsid w:val="00BC3C4E"/>
    <w:rsid w:val="00BC6EB4"/>
    <w:rsid w:val="00BC7468"/>
    <w:rsid w:val="00BC7D4F"/>
    <w:rsid w:val="00BC7ED7"/>
    <w:rsid w:val="00BD2181"/>
    <w:rsid w:val="00BD2488"/>
    <w:rsid w:val="00BD2850"/>
    <w:rsid w:val="00BD42CE"/>
    <w:rsid w:val="00BD5D3A"/>
    <w:rsid w:val="00BE287E"/>
    <w:rsid w:val="00BE28D2"/>
    <w:rsid w:val="00BE2C86"/>
    <w:rsid w:val="00BE4A64"/>
    <w:rsid w:val="00BE791E"/>
    <w:rsid w:val="00BF4AE8"/>
    <w:rsid w:val="00BF557D"/>
    <w:rsid w:val="00BF57D1"/>
    <w:rsid w:val="00BF7F58"/>
    <w:rsid w:val="00C0021B"/>
    <w:rsid w:val="00C01381"/>
    <w:rsid w:val="00C01881"/>
    <w:rsid w:val="00C01AB1"/>
    <w:rsid w:val="00C01B61"/>
    <w:rsid w:val="00C03F2F"/>
    <w:rsid w:val="00C05A2B"/>
    <w:rsid w:val="00C06F17"/>
    <w:rsid w:val="00C07287"/>
    <w:rsid w:val="00C079B8"/>
    <w:rsid w:val="00C07A67"/>
    <w:rsid w:val="00C10037"/>
    <w:rsid w:val="00C10D77"/>
    <w:rsid w:val="00C123EA"/>
    <w:rsid w:val="00C12A49"/>
    <w:rsid w:val="00C133EE"/>
    <w:rsid w:val="00C149D0"/>
    <w:rsid w:val="00C17918"/>
    <w:rsid w:val="00C20C51"/>
    <w:rsid w:val="00C20D55"/>
    <w:rsid w:val="00C23FA3"/>
    <w:rsid w:val="00C240EA"/>
    <w:rsid w:val="00C25545"/>
    <w:rsid w:val="00C26588"/>
    <w:rsid w:val="00C27DE9"/>
    <w:rsid w:val="00C32579"/>
    <w:rsid w:val="00C33388"/>
    <w:rsid w:val="00C35484"/>
    <w:rsid w:val="00C36F5E"/>
    <w:rsid w:val="00C4173A"/>
    <w:rsid w:val="00C42A3E"/>
    <w:rsid w:val="00C45BB9"/>
    <w:rsid w:val="00C4629D"/>
    <w:rsid w:val="00C474B2"/>
    <w:rsid w:val="00C51D36"/>
    <w:rsid w:val="00C520F3"/>
    <w:rsid w:val="00C53C17"/>
    <w:rsid w:val="00C56548"/>
    <w:rsid w:val="00C601C2"/>
    <w:rsid w:val="00C602FF"/>
    <w:rsid w:val="00C60D18"/>
    <w:rsid w:val="00C61174"/>
    <w:rsid w:val="00C6148F"/>
    <w:rsid w:val="00C6167D"/>
    <w:rsid w:val="00C61F11"/>
    <w:rsid w:val="00C62F7A"/>
    <w:rsid w:val="00C63B9C"/>
    <w:rsid w:val="00C64036"/>
    <w:rsid w:val="00C6557A"/>
    <w:rsid w:val="00C6682F"/>
    <w:rsid w:val="00C67AC2"/>
    <w:rsid w:val="00C702B6"/>
    <w:rsid w:val="00C7275E"/>
    <w:rsid w:val="00C74C5D"/>
    <w:rsid w:val="00C77137"/>
    <w:rsid w:val="00C777D9"/>
    <w:rsid w:val="00C80B5E"/>
    <w:rsid w:val="00C82A68"/>
    <w:rsid w:val="00C863C4"/>
    <w:rsid w:val="00C86507"/>
    <w:rsid w:val="00C920EA"/>
    <w:rsid w:val="00C92ED8"/>
    <w:rsid w:val="00C93C3E"/>
    <w:rsid w:val="00C9433C"/>
    <w:rsid w:val="00C944D0"/>
    <w:rsid w:val="00C964F5"/>
    <w:rsid w:val="00C96E9D"/>
    <w:rsid w:val="00C97D21"/>
    <w:rsid w:val="00CA069E"/>
    <w:rsid w:val="00CA12E3"/>
    <w:rsid w:val="00CA6611"/>
    <w:rsid w:val="00CA6AE6"/>
    <w:rsid w:val="00CA782F"/>
    <w:rsid w:val="00CB3285"/>
    <w:rsid w:val="00CB328F"/>
    <w:rsid w:val="00CB7340"/>
    <w:rsid w:val="00CC0C72"/>
    <w:rsid w:val="00CC11EC"/>
    <w:rsid w:val="00CC2BFD"/>
    <w:rsid w:val="00CC591B"/>
    <w:rsid w:val="00CC735D"/>
    <w:rsid w:val="00CD3476"/>
    <w:rsid w:val="00CD3742"/>
    <w:rsid w:val="00CD59BB"/>
    <w:rsid w:val="00CD64DA"/>
    <w:rsid w:val="00CD64DF"/>
    <w:rsid w:val="00CE1FE0"/>
    <w:rsid w:val="00CE21EF"/>
    <w:rsid w:val="00CE702C"/>
    <w:rsid w:val="00CF194F"/>
    <w:rsid w:val="00CF1F05"/>
    <w:rsid w:val="00CF2F50"/>
    <w:rsid w:val="00CF311C"/>
    <w:rsid w:val="00CF4BB2"/>
    <w:rsid w:val="00CF6198"/>
    <w:rsid w:val="00D0184E"/>
    <w:rsid w:val="00D02919"/>
    <w:rsid w:val="00D0347D"/>
    <w:rsid w:val="00D04C61"/>
    <w:rsid w:val="00D05B8D"/>
    <w:rsid w:val="00D065A2"/>
    <w:rsid w:val="00D07F00"/>
    <w:rsid w:val="00D10FF3"/>
    <w:rsid w:val="00D114C9"/>
    <w:rsid w:val="00D132BE"/>
    <w:rsid w:val="00D146B0"/>
    <w:rsid w:val="00D17B72"/>
    <w:rsid w:val="00D17CA6"/>
    <w:rsid w:val="00D211F8"/>
    <w:rsid w:val="00D26B62"/>
    <w:rsid w:val="00D3185C"/>
    <w:rsid w:val="00D31BBB"/>
    <w:rsid w:val="00D31F92"/>
    <w:rsid w:val="00D321BB"/>
    <w:rsid w:val="00D3318E"/>
    <w:rsid w:val="00D335D0"/>
    <w:rsid w:val="00D33E72"/>
    <w:rsid w:val="00D35405"/>
    <w:rsid w:val="00D35BD6"/>
    <w:rsid w:val="00D35FC7"/>
    <w:rsid w:val="00D361B5"/>
    <w:rsid w:val="00D36FE6"/>
    <w:rsid w:val="00D4075C"/>
    <w:rsid w:val="00D411A2"/>
    <w:rsid w:val="00D41707"/>
    <w:rsid w:val="00D42046"/>
    <w:rsid w:val="00D456DF"/>
    <w:rsid w:val="00D4606D"/>
    <w:rsid w:val="00D50B9C"/>
    <w:rsid w:val="00D52D73"/>
    <w:rsid w:val="00D52E58"/>
    <w:rsid w:val="00D53991"/>
    <w:rsid w:val="00D53B9D"/>
    <w:rsid w:val="00D56B20"/>
    <w:rsid w:val="00D60A01"/>
    <w:rsid w:val="00D6133A"/>
    <w:rsid w:val="00D63280"/>
    <w:rsid w:val="00D66D83"/>
    <w:rsid w:val="00D67E07"/>
    <w:rsid w:val="00D709AF"/>
    <w:rsid w:val="00D714CC"/>
    <w:rsid w:val="00D715CC"/>
    <w:rsid w:val="00D71B3D"/>
    <w:rsid w:val="00D739CA"/>
    <w:rsid w:val="00D75EA7"/>
    <w:rsid w:val="00D8015D"/>
    <w:rsid w:val="00D81F21"/>
    <w:rsid w:val="00D82404"/>
    <w:rsid w:val="00D840BB"/>
    <w:rsid w:val="00D87E23"/>
    <w:rsid w:val="00D920A2"/>
    <w:rsid w:val="00D95470"/>
    <w:rsid w:val="00D97862"/>
    <w:rsid w:val="00DA2619"/>
    <w:rsid w:val="00DA4239"/>
    <w:rsid w:val="00DB009F"/>
    <w:rsid w:val="00DB0B61"/>
    <w:rsid w:val="00DB23E4"/>
    <w:rsid w:val="00DB36DF"/>
    <w:rsid w:val="00DB52FB"/>
    <w:rsid w:val="00DB5BED"/>
    <w:rsid w:val="00DC090B"/>
    <w:rsid w:val="00DC1679"/>
    <w:rsid w:val="00DC2CF1"/>
    <w:rsid w:val="00DC3FB8"/>
    <w:rsid w:val="00DC4FCF"/>
    <w:rsid w:val="00DC50E0"/>
    <w:rsid w:val="00DC55FD"/>
    <w:rsid w:val="00DC6386"/>
    <w:rsid w:val="00DD1130"/>
    <w:rsid w:val="00DD1951"/>
    <w:rsid w:val="00DD1C61"/>
    <w:rsid w:val="00DD4FFE"/>
    <w:rsid w:val="00DD5D2D"/>
    <w:rsid w:val="00DD6628"/>
    <w:rsid w:val="00DD6945"/>
    <w:rsid w:val="00DE0162"/>
    <w:rsid w:val="00DE3250"/>
    <w:rsid w:val="00DE4B8B"/>
    <w:rsid w:val="00DE5934"/>
    <w:rsid w:val="00DE5F8E"/>
    <w:rsid w:val="00DE6028"/>
    <w:rsid w:val="00DE641C"/>
    <w:rsid w:val="00DE78A3"/>
    <w:rsid w:val="00DF1A71"/>
    <w:rsid w:val="00DF1FF2"/>
    <w:rsid w:val="00DF2AF7"/>
    <w:rsid w:val="00DF41F9"/>
    <w:rsid w:val="00DF5841"/>
    <w:rsid w:val="00DF68C7"/>
    <w:rsid w:val="00DF731A"/>
    <w:rsid w:val="00E036C1"/>
    <w:rsid w:val="00E059C7"/>
    <w:rsid w:val="00E110CA"/>
    <w:rsid w:val="00E11332"/>
    <w:rsid w:val="00E11352"/>
    <w:rsid w:val="00E167AA"/>
    <w:rsid w:val="00E170DC"/>
    <w:rsid w:val="00E200FA"/>
    <w:rsid w:val="00E205D0"/>
    <w:rsid w:val="00E20F8A"/>
    <w:rsid w:val="00E21FC4"/>
    <w:rsid w:val="00E24D0D"/>
    <w:rsid w:val="00E26818"/>
    <w:rsid w:val="00E27FFC"/>
    <w:rsid w:val="00E3069F"/>
    <w:rsid w:val="00E30B15"/>
    <w:rsid w:val="00E30F64"/>
    <w:rsid w:val="00E32C98"/>
    <w:rsid w:val="00E335B5"/>
    <w:rsid w:val="00E33AFD"/>
    <w:rsid w:val="00E35F84"/>
    <w:rsid w:val="00E40181"/>
    <w:rsid w:val="00E427ED"/>
    <w:rsid w:val="00E45A22"/>
    <w:rsid w:val="00E462F5"/>
    <w:rsid w:val="00E47164"/>
    <w:rsid w:val="00E473A7"/>
    <w:rsid w:val="00E5686E"/>
    <w:rsid w:val="00E56A01"/>
    <w:rsid w:val="00E572B5"/>
    <w:rsid w:val="00E60C3B"/>
    <w:rsid w:val="00E610FE"/>
    <w:rsid w:val="00E629A1"/>
    <w:rsid w:val="00E6334C"/>
    <w:rsid w:val="00E6794C"/>
    <w:rsid w:val="00E71591"/>
    <w:rsid w:val="00E72C07"/>
    <w:rsid w:val="00E74BD0"/>
    <w:rsid w:val="00E75E28"/>
    <w:rsid w:val="00E77503"/>
    <w:rsid w:val="00E80DE3"/>
    <w:rsid w:val="00E82C55"/>
    <w:rsid w:val="00E83B60"/>
    <w:rsid w:val="00E83C96"/>
    <w:rsid w:val="00E8509F"/>
    <w:rsid w:val="00E856B8"/>
    <w:rsid w:val="00E86B6B"/>
    <w:rsid w:val="00E91391"/>
    <w:rsid w:val="00E92AC3"/>
    <w:rsid w:val="00E94121"/>
    <w:rsid w:val="00E95938"/>
    <w:rsid w:val="00E979D9"/>
    <w:rsid w:val="00EA2283"/>
    <w:rsid w:val="00EA2A55"/>
    <w:rsid w:val="00EA3EEF"/>
    <w:rsid w:val="00EA60F3"/>
    <w:rsid w:val="00EA761A"/>
    <w:rsid w:val="00EB00E0"/>
    <w:rsid w:val="00EB4AAC"/>
    <w:rsid w:val="00EB5D58"/>
    <w:rsid w:val="00EB607C"/>
    <w:rsid w:val="00EB7AE9"/>
    <w:rsid w:val="00EC059F"/>
    <w:rsid w:val="00EC1997"/>
    <w:rsid w:val="00EC1F24"/>
    <w:rsid w:val="00EC22F6"/>
    <w:rsid w:val="00EC6446"/>
    <w:rsid w:val="00EC6699"/>
    <w:rsid w:val="00ED2C97"/>
    <w:rsid w:val="00ED3587"/>
    <w:rsid w:val="00ED5B9B"/>
    <w:rsid w:val="00ED6BAD"/>
    <w:rsid w:val="00ED7447"/>
    <w:rsid w:val="00EE01ED"/>
    <w:rsid w:val="00EE1488"/>
    <w:rsid w:val="00EE32F5"/>
    <w:rsid w:val="00EE3B07"/>
    <w:rsid w:val="00EE3E24"/>
    <w:rsid w:val="00EE4D5D"/>
    <w:rsid w:val="00EE5131"/>
    <w:rsid w:val="00EF0460"/>
    <w:rsid w:val="00EF08F4"/>
    <w:rsid w:val="00EF109B"/>
    <w:rsid w:val="00EF1E73"/>
    <w:rsid w:val="00EF2911"/>
    <w:rsid w:val="00EF30AF"/>
    <w:rsid w:val="00EF36AF"/>
    <w:rsid w:val="00EF4EBD"/>
    <w:rsid w:val="00EF7543"/>
    <w:rsid w:val="00F00F9C"/>
    <w:rsid w:val="00F01921"/>
    <w:rsid w:val="00F01E5F"/>
    <w:rsid w:val="00F02ABA"/>
    <w:rsid w:val="00F03C3B"/>
    <w:rsid w:val="00F03C5E"/>
    <w:rsid w:val="00F0437A"/>
    <w:rsid w:val="00F10BED"/>
    <w:rsid w:val="00F11037"/>
    <w:rsid w:val="00F11241"/>
    <w:rsid w:val="00F14EA1"/>
    <w:rsid w:val="00F16F1B"/>
    <w:rsid w:val="00F250A9"/>
    <w:rsid w:val="00F26EBD"/>
    <w:rsid w:val="00F30A8B"/>
    <w:rsid w:val="00F30FF4"/>
    <w:rsid w:val="00F3122E"/>
    <w:rsid w:val="00F31AC6"/>
    <w:rsid w:val="00F331AD"/>
    <w:rsid w:val="00F35287"/>
    <w:rsid w:val="00F37293"/>
    <w:rsid w:val="00F40F77"/>
    <w:rsid w:val="00F439A8"/>
    <w:rsid w:val="00F43A37"/>
    <w:rsid w:val="00F43A43"/>
    <w:rsid w:val="00F44280"/>
    <w:rsid w:val="00F4641B"/>
    <w:rsid w:val="00F46EB8"/>
    <w:rsid w:val="00F50602"/>
    <w:rsid w:val="00F50CD1"/>
    <w:rsid w:val="00F51110"/>
    <w:rsid w:val="00F511E4"/>
    <w:rsid w:val="00F527BB"/>
    <w:rsid w:val="00F52D09"/>
    <w:rsid w:val="00F52E08"/>
    <w:rsid w:val="00F53677"/>
    <w:rsid w:val="00F550D6"/>
    <w:rsid w:val="00F55B21"/>
    <w:rsid w:val="00F56586"/>
    <w:rsid w:val="00F56EF6"/>
    <w:rsid w:val="00F6031F"/>
    <w:rsid w:val="00F61A5F"/>
    <w:rsid w:val="00F61A9F"/>
    <w:rsid w:val="00F61F64"/>
    <w:rsid w:val="00F64696"/>
    <w:rsid w:val="00F65AA9"/>
    <w:rsid w:val="00F6634B"/>
    <w:rsid w:val="00F6768F"/>
    <w:rsid w:val="00F67BBC"/>
    <w:rsid w:val="00F7016A"/>
    <w:rsid w:val="00F7204B"/>
    <w:rsid w:val="00F72C2C"/>
    <w:rsid w:val="00F747EC"/>
    <w:rsid w:val="00F761BB"/>
    <w:rsid w:val="00F76CAB"/>
    <w:rsid w:val="00F772C6"/>
    <w:rsid w:val="00F815B5"/>
    <w:rsid w:val="00F8503C"/>
    <w:rsid w:val="00F85195"/>
    <w:rsid w:val="00F853A0"/>
    <w:rsid w:val="00F85DEB"/>
    <w:rsid w:val="00F863C8"/>
    <w:rsid w:val="00F914BA"/>
    <w:rsid w:val="00F91EBB"/>
    <w:rsid w:val="00F926FA"/>
    <w:rsid w:val="00F938BA"/>
    <w:rsid w:val="00F97C8A"/>
    <w:rsid w:val="00FA2C46"/>
    <w:rsid w:val="00FA30D6"/>
    <w:rsid w:val="00FA3525"/>
    <w:rsid w:val="00FA5A53"/>
    <w:rsid w:val="00FB2034"/>
    <w:rsid w:val="00FB3F9B"/>
    <w:rsid w:val="00FB4120"/>
    <w:rsid w:val="00FB4769"/>
    <w:rsid w:val="00FB4CDA"/>
    <w:rsid w:val="00FC0F81"/>
    <w:rsid w:val="00FC23FF"/>
    <w:rsid w:val="00FC395C"/>
    <w:rsid w:val="00FC6375"/>
    <w:rsid w:val="00FC6DB1"/>
    <w:rsid w:val="00FD3766"/>
    <w:rsid w:val="00FD47C4"/>
    <w:rsid w:val="00FD698B"/>
    <w:rsid w:val="00FD793A"/>
    <w:rsid w:val="00FE00E0"/>
    <w:rsid w:val="00FE0901"/>
    <w:rsid w:val="00FE0AAE"/>
    <w:rsid w:val="00FE187C"/>
    <w:rsid w:val="00FE291F"/>
    <w:rsid w:val="00FE2DCF"/>
    <w:rsid w:val="00FE3CF9"/>
    <w:rsid w:val="00FE3FA7"/>
    <w:rsid w:val="00FF0222"/>
    <w:rsid w:val="00FF088F"/>
    <w:rsid w:val="00FF0B23"/>
    <w:rsid w:val="00FF1B99"/>
    <w:rsid w:val="00FF2CCC"/>
    <w:rsid w:val="00FF2F87"/>
    <w:rsid w:val="00FF2FCE"/>
    <w:rsid w:val="00FF4F7D"/>
    <w:rsid w:val="00FF509F"/>
    <w:rsid w:val="00FF6D9D"/>
    <w:rsid w:val="2B2138EC"/>
    <w:rsid w:val="64685E5E"/>
    <w:rsid w:val="6A49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F60741"/>
  <w15:docId w15:val="{43F4E899-5A2C-4221-B57B-16487DAB8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BA3BE8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BE8"/>
    <w:pPr>
      <w:keepNext/>
      <w:keepLines/>
      <w:spacing w:before="120" w:after="160"/>
      <w:outlineLvl w:val="0"/>
    </w:pPr>
    <w:rPr>
      <w:rFonts w:cs="Rubik"/>
      <w:b/>
      <w:color w:val="E57200"/>
      <w:sz w:val="36"/>
      <w:szCs w:val="28"/>
    </w:rPr>
  </w:style>
  <w:style w:type="paragraph" w:styleId="Heading2">
    <w:name w:val="heading 2"/>
    <w:next w:val="Normal"/>
    <w:link w:val="Heading2Char"/>
    <w:uiPriority w:val="9"/>
    <w:qFormat/>
    <w:rsid w:val="00BA3BE8"/>
    <w:pPr>
      <w:keepNext/>
      <w:keepLines/>
      <w:spacing w:before="120" w:after="160"/>
      <w:outlineLvl w:val="1"/>
    </w:pPr>
    <w:rPr>
      <w:rFonts w:ascii="Arial" w:hAnsi="Arial"/>
      <w:b/>
      <w:bCs/>
      <w:color w:val="E57200"/>
      <w:sz w:val="28"/>
      <w:szCs w:val="28"/>
      <w:lang w:eastAsia="en-US"/>
    </w:rPr>
  </w:style>
  <w:style w:type="paragraph" w:styleId="Heading3">
    <w:name w:val="heading 3"/>
    <w:next w:val="Normal"/>
    <w:link w:val="Heading3Char"/>
    <w:uiPriority w:val="9"/>
    <w:qFormat/>
    <w:rsid w:val="00BA3BE8"/>
    <w:pPr>
      <w:keepNext/>
      <w:keepLines/>
      <w:spacing w:before="120" w:after="160"/>
      <w:outlineLvl w:val="2"/>
    </w:pPr>
    <w:rPr>
      <w:rFonts w:ascii="Arial" w:eastAsia="MS Gothic" w:hAnsi="Arial"/>
      <w:b/>
      <w:bCs/>
      <w:sz w:val="22"/>
      <w:szCs w:val="26"/>
      <w:lang w:eastAsia="en-US"/>
    </w:rPr>
  </w:style>
  <w:style w:type="paragraph" w:styleId="Heading4">
    <w:name w:val="heading 4"/>
    <w:basedOn w:val="RVBody"/>
    <w:next w:val="Normal"/>
    <w:link w:val="Heading4Char"/>
    <w:uiPriority w:val="9"/>
    <w:qFormat/>
    <w:rsid w:val="00AC2F00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AC2F00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F0"/>
    <w:pPr>
      <w:keepNext/>
      <w:keepLines/>
      <w:spacing w:before="200" w:line="259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F0"/>
    <w:pPr>
      <w:keepNext/>
      <w:keepLines/>
      <w:spacing w:before="20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F0"/>
    <w:pPr>
      <w:keepNext/>
      <w:keepLines/>
      <w:spacing w:before="20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F0"/>
    <w:pPr>
      <w:keepNext/>
      <w:keepLines/>
      <w:spacing w:before="20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A3BE8"/>
    <w:rPr>
      <w:rFonts w:ascii="Arial" w:hAnsi="Arial" w:cs="Rubik"/>
      <w:b/>
      <w:color w:val="E57200"/>
      <w:sz w:val="36"/>
      <w:szCs w:val="28"/>
      <w:lang w:eastAsia="en-US"/>
    </w:rPr>
  </w:style>
  <w:style w:type="character" w:customStyle="1" w:styleId="Heading2Char">
    <w:name w:val="Heading 2 Char"/>
    <w:link w:val="Heading2"/>
    <w:uiPriority w:val="1"/>
    <w:rsid w:val="00BA3BE8"/>
    <w:rPr>
      <w:rFonts w:ascii="Arial" w:hAnsi="Arial"/>
      <w:b/>
      <w:bCs/>
      <w:color w:val="E57200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BA3BE8"/>
    <w:rPr>
      <w:rFonts w:ascii="Arial" w:eastAsia="MS Gothic" w:hAnsi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AC2F00"/>
    <w:rPr>
      <w:rFonts w:ascii="Circular Std Book" w:eastAsia="Times" w:hAnsi="Circular Std Book" w:cs="Circular Std Book"/>
      <w:szCs w:val="18"/>
      <w:lang w:eastAsia="en-US"/>
    </w:rPr>
  </w:style>
  <w:style w:type="character" w:styleId="FollowedHyperlink">
    <w:name w:val="FollowedHyperlink"/>
    <w:uiPriority w:val="99"/>
    <w:rsid w:val="00AC2F00"/>
    <w:rPr>
      <w:color w:val="87189D"/>
      <w:u w:val="dotted"/>
    </w:rPr>
  </w:style>
  <w:style w:type="paragraph" w:styleId="EndnoteText">
    <w:name w:val="endnote text"/>
    <w:basedOn w:val="Normal"/>
    <w:link w:val="EndnoteTextChar"/>
    <w:semiHidden/>
    <w:rsid w:val="00AC2F00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AC2F00"/>
    <w:rPr>
      <w:rFonts w:ascii="Cambria" w:hAnsi="Cambria"/>
      <w:sz w:val="24"/>
      <w:szCs w:val="24"/>
      <w:lang w:eastAsia="en-US"/>
    </w:rPr>
  </w:style>
  <w:style w:type="character" w:styleId="EndnoteReference">
    <w:name w:val="endnote reference"/>
    <w:semiHidden/>
    <w:rsid w:val="00AC2F00"/>
    <w:rPr>
      <w:vertAlign w:val="superscript"/>
    </w:rPr>
  </w:style>
  <w:style w:type="table" w:styleId="TableGrid">
    <w:name w:val="Table Grid"/>
    <w:basedOn w:val="TableNormal"/>
    <w:rsid w:val="00AC2F00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AC2F00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AC2F00"/>
    <w:rPr>
      <w:rFonts w:ascii="Lucida Grande" w:hAnsi="Lucida Grande" w:cs="Lucida Grande"/>
      <w:sz w:val="24"/>
      <w:szCs w:val="24"/>
      <w:lang w:eastAsia="en-US"/>
    </w:rPr>
  </w:style>
  <w:style w:type="character" w:styleId="PageNumber">
    <w:name w:val="page number"/>
    <w:uiPriority w:val="99"/>
    <w:semiHidden/>
    <w:unhideWhenUsed/>
    <w:rsid w:val="00AC2F00"/>
    <w:rPr>
      <w:sz w:val="18"/>
    </w:rPr>
  </w:style>
  <w:style w:type="paragraph" w:styleId="TOC1">
    <w:name w:val="toc 1"/>
    <w:link w:val="TOC1Char"/>
    <w:uiPriority w:val="39"/>
    <w:rsid w:val="00071554"/>
    <w:pPr>
      <w:keepLines/>
      <w:tabs>
        <w:tab w:val="right" w:leader="dot" w:pos="10065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AC2F0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paragraph" w:styleId="TOC2">
    <w:name w:val="toc 2"/>
    <w:uiPriority w:val="39"/>
    <w:rsid w:val="00071554"/>
    <w:pPr>
      <w:keepLines/>
      <w:tabs>
        <w:tab w:val="right" w:leader="dot" w:pos="10065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Normal"/>
    <w:uiPriority w:val="39"/>
    <w:rsid w:val="00AC2F00"/>
    <w:pPr>
      <w:ind w:left="284"/>
    </w:pPr>
  </w:style>
  <w:style w:type="paragraph" w:styleId="TOC4">
    <w:name w:val="toc 4"/>
    <w:basedOn w:val="TOC3"/>
    <w:autoRedefine/>
    <w:uiPriority w:val="5"/>
    <w:semiHidden/>
    <w:rsid w:val="00AC2F00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AC2F00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AC2F00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AC2F00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AC2F00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AC2F00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AC2F00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RVtabletext">
    <w:name w:val="RV table text"/>
    <w:link w:val="RVtabletextChar"/>
    <w:uiPriority w:val="3"/>
    <w:rsid w:val="004718E9"/>
    <w:pPr>
      <w:spacing w:before="80" w:after="80"/>
    </w:pPr>
    <w:rPr>
      <w:rFonts w:asciiTheme="minorHAnsi" w:hAnsiTheme="minorHAnsi"/>
      <w:lang w:eastAsia="en-US"/>
    </w:rPr>
  </w:style>
  <w:style w:type="paragraph" w:customStyle="1" w:styleId="RVtablecaption">
    <w:name w:val="RV table caption"/>
    <w:next w:val="Normal"/>
    <w:uiPriority w:val="3"/>
    <w:rsid w:val="004718E9"/>
    <w:pPr>
      <w:keepNext/>
      <w:keepLines/>
      <w:spacing w:before="80" w:after="80"/>
    </w:pPr>
    <w:rPr>
      <w:rFonts w:asciiTheme="minorHAnsi" w:hAnsiTheme="minorHAnsi"/>
      <w:b/>
      <w:lang w:eastAsia="en-US"/>
    </w:rPr>
  </w:style>
  <w:style w:type="character" w:styleId="FootnoteReference">
    <w:name w:val="footnote reference"/>
    <w:uiPriority w:val="8"/>
    <w:rsid w:val="00AC2F00"/>
    <w:rPr>
      <w:vertAlign w:val="superscript"/>
    </w:rPr>
  </w:style>
  <w:style w:type="paragraph" w:customStyle="1" w:styleId="RVbullet2">
    <w:name w:val="RV bullet 2"/>
    <w:basedOn w:val="Normal"/>
    <w:link w:val="RVbullet2Char"/>
    <w:uiPriority w:val="2"/>
    <w:rsid w:val="004718E9"/>
    <w:pPr>
      <w:numPr>
        <w:ilvl w:val="1"/>
        <w:numId w:val="14"/>
      </w:numPr>
      <w:spacing w:before="80" w:after="80"/>
      <w:ind w:left="568" w:hanging="284"/>
    </w:pPr>
    <w:rPr>
      <w:rFonts w:ascii="Circular Std Book" w:eastAsia="Times" w:hAnsi="Circular Std Book"/>
    </w:rPr>
  </w:style>
  <w:style w:type="character" w:customStyle="1" w:styleId="SubtitleChar">
    <w:name w:val="Subtitle Char"/>
    <w:link w:val="Subtitle"/>
    <w:uiPriority w:val="11"/>
    <w:semiHidden/>
    <w:rsid w:val="00AC2F00"/>
    <w:rPr>
      <w:rFonts w:ascii="Calibri Light" w:hAnsi="Calibri Light"/>
      <w:sz w:val="24"/>
      <w:szCs w:val="24"/>
      <w:lang w:eastAsia="en-US"/>
    </w:rPr>
  </w:style>
  <w:style w:type="paragraph" w:customStyle="1" w:styleId="RVtablebullet1">
    <w:name w:val="RV table bullet 1"/>
    <w:basedOn w:val="RVtabletext"/>
    <w:link w:val="RVtablebullet1Char"/>
    <w:uiPriority w:val="3"/>
    <w:rsid w:val="004718E9"/>
    <w:pPr>
      <w:numPr>
        <w:numId w:val="16"/>
      </w:numPr>
    </w:pPr>
    <w:rPr>
      <w:rFonts w:ascii="Circular Std Book" w:hAnsi="Circular Std Book"/>
    </w:rPr>
  </w:style>
  <w:style w:type="numbering" w:customStyle="1" w:styleId="ZZTablebullets">
    <w:name w:val="ZZ Table bullets"/>
    <w:basedOn w:val="NoList"/>
    <w:rsid w:val="00AC2F00"/>
    <w:pPr>
      <w:numPr>
        <w:numId w:val="3"/>
      </w:numPr>
    </w:pPr>
  </w:style>
  <w:style w:type="paragraph" w:customStyle="1" w:styleId="RVtablecolhead">
    <w:name w:val="RV table col head"/>
    <w:link w:val="RVtablecolheadChar"/>
    <w:uiPriority w:val="3"/>
    <w:rsid w:val="00A3581C"/>
    <w:pPr>
      <w:spacing w:before="80" w:after="80"/>
    </w:pPr>
    <w:rPr>
      <w:rFonts w:asciiTheme="minorHAnsi" w:hAnsiTheme="minorHAnsi"/>
      <w:b/>
      <w:bCs/>
      <w:color w:val="E57200"/>
      <w:lang w:eastAsia="en-US"/>
    </w:rPr>
  </w:style>
  <w:style w:type="character" w:styleId="Hyperlink">
    <w:name w:val="Hyperlink"/>
    <w:uiPriority w:val="99"/>
    <w:rsid w:val="00BA3BE8"/>
    <w:rPr>
      <w:rFonts w:ascii="Arial" w:hAnsi="Arial"/>
      <w:color w:val="E57200"/>
      <w:sz w:val="20"/>
      <w:u w:val="dotted"/>
    </w:rPr>
  </w:style>
  <w:style w:type="paragraph" w:styleId="FootnoteText">
    <w:name w:val="footnote text"/>
    <w:aliases w:val="RV Footnote Text"/>
    <w:basedOn w:val="Normal"/>
    <w:link w:val="FootnoteTextChar"/>
    <w:uiPriority w:val="8"/>
    <w:rsid w:val="00BA3BE8"/>
    <w:rPr>
      <w:rFonts w:eastAsia="MS Gothic" w:cs="Arial"/>
      <w:sz w:val="16"/>
      <w:szCs w:val="16"/>
    </w:rPr>
  </w:style>
  <w:style w:type="character" w:customStyle="1" w:styleId="FootnoteTextChar">
    <w:name w:val="Footnote Text Char"/>
    <w:aliases w:val="RV Footnote Text Char"/>
    <w:link w:val="FootnoteText"/>
    <w:uiPriority w:val="8"/>
    <w:rsid w:val="00BA3BE8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Normal"/>
    <w:semiHidden/>
    <w:rsid w:val="00AC2F00"/>
    <w:rPr>
      <w:rFonts w:asciiTheme="minorHAnsi" w:eastAsia="Times" w:hAnsiTheme="minorHAnsi"/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AC2F00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AC2F00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AC2F00"/>
    <w:pPr>
      <w:numPr>
        <w:numId w:val="2"/>
      </w:numPr>
    </w:pPr>
  </w:style>
  <w:style w:type="numbering" w:customStyle="1" w:styleId="ZZNumbersdigit">
    <w:name w:val="ZZ Numbers digit"/>
    <w:rsid w:val="00AC2F00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AC2F00"/>
    <w:pPr>
      <w:numPr>
        <w:numId w:val="4"/>
      </w:numPr>
    </w:pPr>
  </w:style>
  <w:style w:type="paragraph" w:customStyle="1" w:styleId="RVFooter">
    <w:name w:val="RV Footer"/>
    <w:uiPriority w:val="11"/>
    <w:rsid w:val="00BA3BE8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numbering" w:customStyle="1" w:styleId="ZZNumberslowerroman">
    <w:name w:val="ZZ Numbers lower roman"/>
    <w:basedOn w:val="ZZQuotebullets"/>
    <w:rsid w:val="00AC2F00"/>
    <w:pPr>
      <w:numPr>
        <w:numId w:val="5"/>
      </w:numPr>
    </w:pPr>
  </w:style>
  <w:style w:type="numbering" w:customStyle="1" w:styleId="ZZNumbersloweralpha">
    <w:name w:val="ZZ Numbers lower alpha"/>
    <w:basedOn w:val="NoList"/>
    <w:rsid w:val="00AC2F00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F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00"/>
    <w:rPr>
      <w:rFonts w:ascii="Lucida Grande" w:hAnsi="Lucida Grande" w:cs="Lucida Grande"/>
      <w:sz w:val="18"/>
      <w:szCs w:val="18"/>
      <w:lang w:eastAsia="en-US"/>
    </w:rPr>
  </w:style>
  <w:style w:type="paragraph" w:customStyle="1" w:styleId="RVfooter0">
    <w:name w:val="RV footer"/>
    <w:uiPriority w:val="11"/>
    <w:rsid w:val="00AC2F00"/>
    <w:pPr>
      <w:tabs>
        <w:tab w:val="right" w:pos="15139"/>
      </w:tabs>
    </w:pPr>
    <w:rPr>
      <w:rFonts w:ascii="Circular Std Book" w:hAnsi="Circular Std Book" w:cs="Arial"/>
      <w:szCs w:val="18"/>
      <w:lang w:eastAsia="en-US"/>
    </w:rPr>
  </w:style>
  <w:style w:type="paragraph" w:customStyle="1" w:styleId="RVquote">
    <w:name w:val="RV quote"/>
    <w:basedOn w:val="Normal"/>
    <w:link w:val="RVquoteChar"/>
    <w:uiPriority w:val="4"/>
    <w:rsid w:val="004718E9"/>
    <w:pPr>
      <w:spacing w:after="120" w:line="270" w:lineRule="atLeast"/>
      <w:ind w:left="397"/>
    </w:pPr>
    <w:rPr>
      <w:rFonts w:asciiTheme="minorHAnsi" w:eastAsia="Times" w:hAnsiTheme="minorHAnsi"/>
      <w:szCs w:val="18"/>
    </w:rPr>
  </w:style>
  <w:style w:type="character" w:customStyle="1" w:styleId="RVquoteChar">
    <w:name w:val="RV quote Char"/>
    <w:basedOn w:val="DefaultParagraphFont"/>
    <w:link w:val="RVquote"/>
    <w:uiPriority w:val="4"/>
    <w:rsid w:val="004718E9"/>
    <w:rPr>
      <w:rFonts w:asciiTheme="minorHAnsi" w:eastAsia="Times" w:hAnsiTheme="minorHAnsi"/>
      <w:szCs w:val="18"/>
      <w:lang w:eastAsia="en-US"/>
    </w:rPr>
  </w:style>
  <w:style w:type="paragraph" w:customStyle="1" w:styleId="RVBody">
    <w:name w:val="RV Body"/>
    <w:basedOn w:val="RVquote"/>
    <w:link w:val="RVBodyChar"/>
    <w:qFormat/>
    <w:rsid w:val="00BA3BE8"/>
    <w:pPr>
      <w:spacing w:before="80" w:after="80" w:line="240" w:lineRule="auto"/>
      <w:ind w:left="0"/>
    </w:pPr>
    <w:rPr>
      <w:rFonts w:ascii="Arial" w:hAnsi="Arial" w:cs="Circular Std Book"/>
    </w:rPr>
  </w:style>
  <w:style w:type="character" w:customStyle="1" w:styleId="RVBodyChar">
    <w:name w:val="RV Body Char"/>
    <w:basedOn w:val="RVquoteChar"/>
    <w:link w:val="RVBody"/>
    <w:rsid w:val="00BA3BE8"/>
    <w:rPr>
      <w:rFonts w:ascii="Arial" w:eastAsia="Times" w:hAnsi="Arial" w:cs="Circular Std Book"/>
      <w:szCs w:val="18"/>
      <w:lang w:eastAsia="en-US"/>
    </w:rPr>
  </w:style>
  <w:style w:type="paragraph" w:customStyle="1" w:styleId="RVBullet1">
    <w:name w:val="RV Bullet 1"/>
    <w:basedOn w:val="Normal"/>
    <w:link w:val="RVBullet1Char"/>
    <w:qFormat/>
    <w:rsid w:val="00BA3BE8"/>
    <w:pPr>
      <w:numPr>
        <w:numId w:val="8"/>
      </w:numPr>
      <w:spacing w:before="80" w:after="80"/>
      <w:ind w:left="357" w:hanging="357"/>
    </w:pPr>
    <w:rPr>
      <w:rFonts w:eastAsia="Times" w:cs="Circular Std Book"/>
    </w:rPr>
  </w:style>
  <w:style w:type="character" w:customStyle="1" w:styleId="RVBullet1Char">
    <w:name w:val="RV Bullet 1 Char"/>
    <w:basedOn w:val="DefaultParagraphFont"/>
    <w:link w:val="RVBullet1"/>
    <w:rsid w:val="00BA3BE8"/>
    <w:rPr>
      <w:rFonts w:ascii="Arial" w:eastAsia="Times" w:hAnsi="Arial" w:cs="Circular Std Book"/>
      <w:lang w:eastAsia="en-US"/>
    </w:rPr>
  </w:style>
  <w:style w:type="character" w:customStyle="1" w:styleId="RVbullet2Char">
    <w:name w:val="RV bullet 2 Char"/>
    <w:basedOn w:val="DefaultParagraphFont"/>
    <w:link w:val="RVbullet2"/>
    <w:uiPriority w:val="2"/>
    <w:rsid w:val="004718E9"/>
    <w:rPr>
      <w:rFonts w:ascii="Circular Std Book" w:eastAsia="Times" w:hAnsi="Circular Std Book"/>
      <w:lang w:eastAsia="en-US"/>
    </w:rPr>
  </w:style>
  <w:style w:type="paragraph" w:customStyle="1" w:styleId="RVBullet20">
    <w:name w:val="RV Bullet 2"/>
    <w:basedOn w:val="RVbullet2"/>
    <w:link w:val="RVBullet2Char0"/>
    <w:qFormat/>
    <w:rsid w:val="00BA3BE8"/>
    <w:pPr>
      <w:numPr>
        <w:ilvl w:val="2"/>
        <w:numId w:val="9"/>
      </w:numPr>
      <w:ind w:left="714" w:hanging="357"/>
    </w:pPr>
    <w:rPr>
      <w:rFonts w:ascii="Arial" w:hAnsi="Arial"/>
    </w:rPr>
  </w:style>
  <w:style w:type="character" w:customStyle="1" w:styleId="RVBullet2Char0">
    <w:name w:val="RV Bullet 2 Char"/>
    <w:basedOn w:val="RVbullet2Char"/>
    <w:link w:val="RVBullet20"/>
    <w:rsid w:val="00BA3BE8"/>
    <w:rPr>
      <w:rFonts w:ascii="Arial" w:eastAsia="Times" w:hAnsi="Arial"/>
      <w:lang w:eastAsia="en-US"/>
    </w:rPr>
  </w:style>
  <w:style w:type="paragraph" w:customStyle="1" w:styleId="RVBulletafternumber1">
    <w:name w:val="RV Bullet after number 1"/>
    <w:basedOn w:val="RVBullet20"/>
    <w:link w:val="RVBulletafternumber1Char"/>
    <w:uiPriority w:val="11"/>
    <w:rsid w:val="004718E9"/>
    <w:pPr>
      <w:numPr>
        <w:ilvl w:val="0"/>
        <w:numId w:val="0"/>
      </w:numPr>
    </w:pPr>
  </w:style>
  <w:style w:type="character" w:customStyle="1" w:styleId="RVBulletafternumber1Char">
    <w:name w:val="RV Bullet after number 1 Char"/>
    <w:basedOn w:val="RVBullet2Char0"/>
    <w:link w:val="RVBulletafternumber1"/>
    <w:uiPriority w:val="11"/>
    <w:rsid w:val="004718E9"/>
    <w:rPr>
      <w:rFonts w:ascii="Circular Std Book" w:eastAsia="Times" w:hAnsi="Circular Std Book"/>
      <w:lang w:eastAsia="en-US"/>
    </w:rPr>
  </w:style>
  <w:style w:type="paragraph" w:customStyle="1" w:styleId="RVbulletafternumbers1">
    <w:name w:val="RV bullet after numbers 1"/>
    <w:basedOn w:val="Normal"/>
    <w:uiPriority w:val="7"/>
    <w:qFormat/>
    <w:rsid w:val="00BA3BE8"/>
    <w:pPr>
      <w:numPr>
        <w:numId w:val="10"/>
      </w:numPr>
      <w:spacing w:before="80" w:after="80"/>
      <w:ind w:hanging="357"/>
    </w:pPr>
    <w:rPr>
      <w:rFonts w:eastAsia="Times"/>
    </w:rPr>
  </w:style>
  <w:style w:type="paragraph" w:customStyle="1" w:styleId="RVbulletafternumbers2">
    <w:name w:val="RV bullet after numbers 2"/>
    <w:basedOn w:val="Normal"/>
    <w:uiPriority w:val="7"/>
    <w:qFormat/>
    <w:rsid w:val="00BA3BE8"/>
    <w:pPr>
      <w:numPr>
        <w:numId w:val="11"/>
      </w:numPr>
      <w:spacing w:before="80" w:after="80"/>
      <w:ind w:hanging="357"/>
    </w:pPr>
    <w:rPr>
      <w:rFonts w:eastAsia="Times"/>
    </w:rPr>
  </w:style>
  <w:style w:type="paragraph" w:customStyle="1" w:styleId="RVFigureTableCaption">
    <w:name w:val="RV Figure/Table Caption"/>
    <w:basedOn w:val="RVBulletafternumber1"/>
    <w:link w:val="RVFigureTableCaptionChar"/>
    <w:uiPriority w:val="11"/>
    <w:qFormat/>
    <w:rsid w:val="00BA3BE8"/>
    <w:rPr>
      <w:rFonts w:cs="Circular Std Book"/>
      <w:b/>
    </w:rPr>
  </w:style>
  <w:style w:type="character" w:customStyle="1" w:styleId="RVFigureTableCaptionChar">
    <w:name w:val="RV Figure/Table Caption Char"/>
    <w:basedOn w:val="RVBulletafternumber1Char"/>
    <w:link w:val="RVFigureTableCaption"/>
    <w:uiPriority w:val="11"/>
    <w:rsid w:val="00BA3BE8"/>
    <w:rPr>
      <w:rFonts w:ascii="Arial" w:eastAsia="Times" w:hAnsi="Arial" w:cs="Circular Std Book"/>
      <w:b/>
      <w:lang w:eastAsia="en-US"/>
    </w:rPr>
  </w:style>
  <w:style w:type="paragraph" w:customStyle="1" w:styleId="RVMainSubheading">
    <w:name w:val="RV Main Subheading"/>
    <w:basedOn w:val="Normal"/>
    <w:link w:val="RVMainSubheadingChar"/>
    <w:uiPriority w:val="11"/>
    <w:qFormat/>
    <w:rsid w:val="00BA3BE8"/>
    <w:pPr>
      <w:ind w:left="3402"/>
    </w:pPr>
    <w:rPr>
      <w:rFonts w:cs="Circular Std Book"/>
      <w:color w:val="FFFFFF"/>
      <w:sz w:val="30"/>
      <w:szCs w:val="30"/>
    </w:rPr>
  </w:style>
  <w:style w:type="character" w:customStyle="1" w:styleId="RVMainSubheadingChar">
    <w:name w:val="RV Main Subheading Char"/>
    <w:basedOn w:val="DefaultParagraphFont"/>
    <w:link w:val="RVMainSubheading"/>
    <w:uiPriority w:val="11"/>
    <w:rsid w:val="00BA3BE8"/>
    <w:rPr>
      <w:rFonts w:ascii="Arial" w:hAnsi="Arial" w:cs="Circular Std Book"/>
      <w:color w:val="FFFFFF"/>
      <w:sz w:val="30"/>
      <w:szCs w:val="30"/>
      <w:lang w:eastAsia="en-US"/>
    </w:rPr>
  </w:style>
  <w:style w:type="paragraph" w:customStyle="1" w:styleId="RVNumberDigit">
    <w:name w:val="RV Number Digit"/>
    <w:basedOn w:val="Normal"/>
    <w:uiPriority w:val="2"/>
    <w:qFormat/>
    <w:rsid w:val="00BA3BE8"/>
    <w:pPr>
      <w:numPr>
        <w:numId w:val="12"/>
      </w:numPr>
      <w:spacing w:before="80" w:after="80"/>
    </w:pPr>
    <w:rPr>
      <w:rFonts w:eastAsia="Times"/>
    </w:rPr>
  </w:style>
  <w:style w:type="paragraph" w:customStyle="1" w:styleId="RVnumberloweralpha">
    <w:name w:val="RV number lower alpha"/>
    <w:basedOn w:val="Normal"/>
    <w:uiPriority w:val="3"/>
    <w:qFormat/>
    <w:rsid w:val="00BA3BE8"/>
    <w:pPr>
      <w:numPr>
        <w:ilvl w:val="2"/>
        <w:numId w:val="13"/>
      </w:numPr>
      <w:spacing w:before="80" w:after="80"/>
    </w:pPr>
    <w:rPr>
      <w:rFonts w:eastAsia="Times"/>
    </w:rPr>
  </w:style>
  <w:style w:type="paragraph" w:customStyle="1" w:styleId="RVNumberLowerAlphaIndent">
    <w:name w:val="RV Number Lower Alpha Indent"/>
    <w:basedOn w:val="Normal"/>
    <w:uiPriority w:val="3"/>
    <w:qFormat/>
    <w:rsid w:val="00BA3BE8"/>
    <w:pPr>
      <w:numPr>
        <w:ilvl w:val="1"/>
        <w:numId w:val="7"/>
      </w:numPr>
      <w:spacing w:before="80" w:after="80"/>
    </w:pPr>
    <w:rPr>
      <w:rFonts w:eastAsia="Times"/>
    </w:rPr>
  </w:style>
  <w:style w:type="paragraph" w:customStyle="1" w:styleId="RVnumberlowerroman">
    <w:name w:val="RV number lower roman"/>
    <w:basedOn w:val="Normal"/>
    <w:uiPriority w:val="3"/>
    <w:qFormat/>
    <w:rsid w:val="00BA3BE8"/>
    <w:pPr>
      <w:numPr>
        <w:numId w:val="15"/>
      </w:numPr>
      <w:spacing w:before="80" w:after="80"/>
    </w:pPr>
    <w:rPr>
      <w:rFonts w:eastAsia="Times"/>
    </w:rPr>
  </w:style>
  <w:style w:type="paragraph" w:customStyle="1" w:styleId="RVNumberLowerRomanIndent">
    <w:name w:val="RV Number Lower Roman Indent"/>
    <w:basedOn w:val="Normal"/>
    <w:uiPriority w:val="4"/>
    <w:qFormat/>
    <w:rsid w:val="00BA3BE8"/>
    <w:pPr>
      <w:numPr>
        <w:ilvl w:val="1"/>
        <w:numId w:val="15"/>
      </w:numPr>
      <w:spacing w:before="80" w:after="80"/>
    </w:pPr>
    <w:rPr>
      <w:rFonts w:eastAsia="Times"/>
    </w:rPr>
  </w:style>
  <w:style w:type="character" w:customStyle="1" w:styleId="RVtabletextChar">
    <w:name w:val="RV table text Char"/>
    <w:basedOn w:val="DefaultParagraphFont"/>
    <w:link w:val="RVtabletext"/>
    <w:uiPriority w:val="3"/>
    <w:rsid w:val="004718E9"/>
    <w:rPr>
      <w:rFonts w:asciiTheme="minorHAnsi" w:hAnsiTheme="minorHAnsi"/>
      <w:lang w:eastAsia="en-US"/>
    </w:rPr>
  </w:style>
  <w:style w:type="character" w:customStyle="1" w:styleId="RVtablebullet1Char">
    <w:name w:val="RV table bullet 1 Char"/>
    <w:basedOn w:val="RVtabletextChar"/>
    <w:link w:val="RVtablebullet1"/>
    <w:uiPriority w:val="3"/>
    <w:rsid w:val="004718E9"/>
    <w:rPr>
      <w:rFonts w:ascii="Circular Std Book" w:hAnsi="Circular Std Book"/>
      <w:lang w:eastAsia="en-US"/>
    </w:rPr>
  </w:style>
  <w:style w:type="paragraph" w:customStyle="1" w:styleId="RVTableBullet10">
    <w:name w:val="RV Table Bullet 1"/>
    <w:basedOn w:val="RVtablebullet1"/>
    <w:link w:val="RVTableBullet1Char0"/>
    <w:uiPriority w:val="11"/>
    <w:qFormat/>
    <w:rsid w:val="00BA3BE8"/>
    <w:rPr>
      <w:rFonts w:ascii="Arial" w:hAnsi="Arial" w:cs="Circular Std Book"/>
    </w:rPr>
  </w:style>
  <w:style w:type="character" w:customStyle="1" w:styleId="RVTableBullet1Char0">
    <w:name w:val="RV Table Bullet 1 Char"/>
    <w:basedOn w:val="RVtablebullet1Char"/>
    <w:link w:val="RVTableBullet10"/>
    <w:uiPriority w:val="11"/>
    <w:rsid w:val="00BA3BE8"/>
    <w:rPr>
      <w:rFonts w:ascii="Arial" w:hAnsi="Arial" w:cs="Circular Std Book"/>
      <w:lang w:eastAsia="en-US"/>
    </w:rPr>
  </w:style>
  <w:style w:type="paragraph" w:customStyle="1" w:styleId="RVTableBullet2">
    <w:name w:val="RV Table Bullet 2"/>
    <w:basedOn w:val="Normal"/>
    <w:link w:val="RVTableBullet2Char"/>
    <w:uiPriority w:val="11"/>
    <w:qFormat/>
    <w:rsid w:val="00BA3BE8"/>
    <w:pPr>
      <w:numPr>
        <w:ilvl w:val="1"/>
        <w:numId w:val="16"/>
      </w:numPr>
      <w:spacing w:before="80" w:after="80"/>
    </w:pPr>
  </w:style>
  <w:style w:type="character" w:customStyle="1" w:styleId="RVTableBullet2Char">
    <w:name w:val="RV Table Bullet 2 Char"/>
    <w:basedOn w:val="DefaultParagraphFont"/>
    <w:link w:val="RVTableBullet2"/>
    <w:uiPriority w:val="11"/>
    <w:rsid w:val="00BA3BE8"/>
    <w:rPr>
      <w:rFonts w:ascii="Arial" w:hAnsi="Arial"/>
      <w:lang w:eastAsia="en-US"/>
    </w:rPr>
  </w:style>
  <w:style w:type="character" w:customStyle="1" w:styleId="RVtablecolheadChar">
    <w:name w:val="RV table col head Char"/>
    <w:basedOn w:val="DefaultParagraphFont"/>
    <w:link w:val="RVtablecolhead"/>
    <w:uiPriority w:val="3"/>
    <w:rsid w:val="00A3581C"/>
    <w:rPr>
      <w:rFonts w:asciiTheme="minorHAnsi" w:hAnsiTheme="minorHAnsi"/>
      <w:b/>
      <w:bCs/>
      <w:color w:val="E57200"/>
      <w:lang w:eastAsia="en-US"/>
    </w:rPr>
  </w:style>
  <w:style w:type="paragraph" w:customStyle="1" w:styleId="RVTableColumnHeading">
    <w:name w:val="RV Table Column Heading"/>
    <w:basedOn w:val="RVtablecolhead"/>
    <w:link w:val="RVTableColumnHeadingChar"/>
    <w:uiPriority w:val="11"/>
    <w:qFormat/>
    <w:rsid w:val="00BA3BE8"/>
    <w:rPr>
      <w:rFonts w:ascii="Arial" w:hAnsi="Arial" w:cs="Circular Std Book"/>
    </w:rPr>
  </w:style>
  <w:style w:type="character" w:customStyle="1" w:styleId="RVTableColumnHeadingChar">
    <w:name w:val="RV Table Column Heading Char"/>
    <w:basedOn w:val="RVtablecolheadChar"/>
    <w:link w:val="RVTableColumnHeading"/>
    <w:uiPriority w:val="11"/>
    <w:rsid w:val="00BA3BE8"/>
    <w:rPr>
      <w:rFonts w:ascii="Arial" w:hAnsi="Arial" w:cs="Circular Std Book"/>
      <w:b/>
      <w:bCs/>
      <w:color w:val="E57200"/>
      <w:lang w:eastAsia="en-US"/>
    </w:rPr>
  </w:style>
  <w:style w:type="paragraph" w:customStyle="1" w:styleId="RVTableofContents">
    <w:name w:val="RV Table of Contents"/>
    <w:basedOn w:val="Normal"/>
    <w:uiPriority w:val="11"/>
    <w:qFormat/>
    <w:rsid w:val="00BA3BE8"/>
    <w:pPr>
      <w:keepNext/>
      <w:keepLines/>
      <w:spacing w:before="120" w:after="160"/>
    </w:pPr>
    <w:rPr>
      <w:rFonts w:cs="Rubik"/>
      <w:b/>
      <w:color w:val="E57200"/>
      <w:sz w:val="28"/>
      <w:szCs w:val="28"/>
    </w:rPr>
  </w:style>
  <w:style w:type="paragraph" w:customStyle="1" w:styleId="RVTableText0">
    <w:name w:val="RV Table Text"/>
    <w:basedOn w:val="RVtabletext"/>
    <w:link w:val="RVTableTextChar0"/>
    <w:uiPriority w:val="11"/>
    <w:rsid w:val="00A3581C"/>
    <w:rPr>
      <w:rFonts w:ascii="Circular Std Book" w:hAnsi="Circular Std Book" w:cs="Circular Std Book"/>
    </w:rPr>
  </w:style>
  <w:style w:type="character" w:customStyle="1" w:styleId="RVTableTextChar0">
    <w:name w:val="RV Table Text Char"/>
    <w:basedOn w:val="RVtabletextChar"/>
    <w:link w:val="RVTableText0"/>
    <w:uiPriority w:val="11"/>
    <w:rsid w:val="00A3581C"/>
    <w:rPr>
      <w:rFonts w:ascii="Circular Std Book" w:hAnsi="Circular Std Book" w:cs="Circular Std Book"/>
      <w:lang w:eastAsia="en-US"/>
    </w:rPr>
  </w:style>
  <w:style w:type="paragraph" w:customStyle="1" w:styleId="RVTitle">
    <w:name w:val="RV Title"/>
    <w:basedOn w:val="Normal"/>
    <w:link w:val="RVTitleChar"/>
    <w:uiPriority w:val="11"/>
    <w:qFormat/>
    <w:rsid w:val="00BA3BE8"/>
    <w:pPr>
      <w:ind w:left="3402"/>
    </w:pPr>
    <w:rPr>
      <w:rFonts w:cs="Rubik"/>
      <w:b/>
      <w:color w:val="FFFFFF"/>
      <w:sz w:val="50"/>
      <w:szCs w:val="50"/>
    </w:rPr>
  </w:style>
  <w:style w:type="character" w:customStyle="1" w:styleId="RVTitleChar">
    <w:name w:val="RV Title Char"/>
    <w:basedOn w:val="DefaultParagraphFont"/>
    <w:link w:val="RVTitle"/>
    <w:uiPriority w:val="11"/>
    <w:rsid w:val="00BA3BE8"/>
    <w:rPr>
      <w:rFonts w:ascii="Arial" w:hAnsi="Arial" w:cs="Rubik"/>
      <w:b/>
      <w:color w:val="FFFFFF"/>
      <w:sz w:val="50"/>
      <w:szCs w:val="50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071554"/>
    <w:rPr>
      <w:rFonts w:ascii="Arial" w:hAnsi="Arial"/>
      <w:b/>
      <w:noProof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2F00"/>
    <w:pPr>
      <w:spacing w:before="480" w:line="276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2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9C62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226"/>
    <w:rPr>
      <w:rFonts w:ascii="Cambria" w:hAnsi="Cambria"/>
      <w:lang w:eastAsia="en-US"/>
    </w:rPr>
  </w:style>
  <w:style w:type="paragraph" w:styleId="Footer">
    <w:name w:val="footer"/>
    <w:basedOn w:val="Normal"/>
    <w:link w:val="FooterChar"/>
    <w:uiPriority w:val="8"/>
    <w:unhideWhenUsed/>
    <w:rsid w:val="009C62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8"/>
    <w:rsid w:val="009C6226"/>
    <w:rPr>
      <w:rFonts w:ascii="Cambria" w:hAnsi="Cambri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qFormat/>
    <w:rsid w:val="00BA3BE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60"/>
    <w:rsid w:val="00BA3BE8"/>
    <w:rPr>
      <w:rFonts w:ascii="Arial" w:hAnsi="Arial"/>
      <w:i/>
      <w:iCs/>
      <w:color w:val="4F81BD" w:themeColor="accent1"/>
      <w:lang w:eastAsia="en-US"/>
    </w:rPr>
  </w:style>
  <w:style w:type="character" w:styleId="SubtleEmphasis">
    <w:name w:val="Subtle Emphasis"/>
    <w:basedOn w:val="DefaultParagraphFont"/>
    <w:uiPriority w:val="65"/>
    <w:qFormat/>
    <w:rsid w:val="00BA3BE8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qFormat/>
    <w:rsid w:val="00BA3BE8"/>
    <w:rPr>
      <w:rFonts w:ascii="Arial" w:hAnsi="Arial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67"/>
    <w:qFormat/>
    <w:rsid w:val="00BA3BE8"/>
    <w:rPr>
      <w:rFonts w:ascii="Arial" w:hAnsi="Arial"/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BA3BE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73"/>
    <w:qFormat/>
    <w:rsid w:val="00BA3BE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BA3BE8"/>
    <w:rPr>
      <w:rFonts w:ascii="Arial" w:hAnsi="Arial"/>
      <w:i/>
      <w:iCs/>
      <w:color w:val="404040" w:themeColor="text1" w:themeTint="BF"/>
      <w:lang w:eastAsia="en-US"/>
    </w:rPr>
  </w:style>
  <w:style w:type="paragraph" w:customStyle="1" w:styleId="RespectVictoriaNumberLowerAlphaIndent">
    <w:name w:val="Respect Victoria Number Lower Alpha Indent"/>
    <w:basedOn w:val="Normal"/>
    <w:uiPriority w:val="3"/>
    <w:qFormat/>
    <w:rsid w:val="00610F40"/>
    <w:pPr>
      <w:tabs>
        <w:tab w:val="num" w:pos="794"/>
      </w:tabs>
      <w:ind w:left="794" w:hanging="397"/>
    </w:pPr>
    <w:rPr>
      <w:rFonts w:ascii="Circular Std Book" w:eastAsia="Times" w:hAnsi="Circular Std Book"/>
    </w:rPr>
  </w:style>
  <w:style w:type="character" w:styleId="CommentReference">
    <w:name w:val="annotation reference"/>
    <w:basedOn w:val="DefaultParagraphFont"/>
    <w:uiPriority w:val="99"/>
    <w:semiHidden/>
    <w:unhideWhenUsed/>
    <w:rsid w:val="00010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73D"/>
  </w:style>
  <w:style w:type="character" w:customStyle="1" w:styleId="CommentTextChar">
    <w:name w:val="Comment Text Char"/>
    <w:basedOn w:val="DefaultParagraphFont"/>
    <w:link w:val="CommentText"/>
    <w:uiPriority w:val="99"/>
    <w:rsid w:val="0001073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73D"/>
    <w:rPr>
      <w:rFonts w:ascii="Arial" w:hAnsi="Arial"/>
      <w:b/>
      <w:bCs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F0"/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F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F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PCbodyaftertablefigure">
    <w:name w:val="DPC body after table/figure"/>
    <w:basedOn w:val="Normal"/>
    <w:uiPriority w:val="1"/>
    <w:rsid w:val="006C38F0"/>
    <w:pPr>
      <w:spacing w:before="240" w:after="160" w:line="300" w:lineRule="atLeast"/>
    </w:pPr>
    <w:rPr>
      <w:rFonts w:asciiTheme="minorHAnsi" w:eastAsia="Times" w:hAnsiTheme="minorHAnsi" w:cs="Arial"/>
      <w:color w:val="000000" w:themeColor="text1"/>
      <w:sz w:val="22"/>
      <w:szCs w:val="22"/>
    </w:rPr>
  </w:style>
  <w:style w:type="paragraph" w:customStyle="1" w:styleId="RVBodyNumbered">
    <w:name w:val="RV Body Numbered"/>
    <w:basedOn w:val="Normal"/>
    <w:uiPriority w:val="1"/>
    <w:qFormat/>
    <w:rsid w:val="00657C79"/>
    <w:pPr>
      <w:numPr>
        <w:numId w:val="17"/>
      </w:numPr>
      <w:spacing w:before="80" w:after="80"/>
    </w:pPr>
    <w:rPr>
      <w:rFonts w:eastAsia="Times" w:cs="Circular Std Book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4A734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D61B0"/>
  </w:style>
  <w:style w:type="character" w:customStyle="1" w:styleId="eop">
    <w:name w:val="eop"/>
    <w:basedOn w:val="DefaultParagraphFont"/>
    <w:rsid w:val="000D61B0"/>
  </w:style>
  <w:style w:type="paragraph" w:customStyle="1" w:styleId="paragraph">
    <w:name w:val="paragraph"/>
    <w:basedOn w:val="Normal"/>
    <w:rsid w:val="008C7E3B"/>
    <w:rPr>
      <w:rFonts w:ascii="Calibri" w:eastAsiaTheme="minorHAnsi" w:hAnsi="Calibri" w:cs="Calibri"/>
      <w:sz w:val="22"/>
      <w:szCs w:val="22"/>
      <w:lang w:eastAsia="en-AU"/>
    </w:rPr>
  </w:style>
  <w:style w:type="character" w:styleId="Strong">
    <w:name w:val="Strong"/>
    <w:basedOn w:val="DefaultParagraphFont"/>
    <w:uiPriority w:val="22"/>
    <w:qFormat/>
    <w:rsid w:val="00972B4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B450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paragraph" w:customStyle="1" w:styleId="DHHSbody">
    <w:name w:val="DHHS body"/>
    <w:qFormat/>
    <w:rsid w:val="00504852"/>
    <w:pPr>
      <w:spacing w:after="120" w:line="270" w:lineRule="atLeast"/>
    </w:pPr>
    <w:rPr>
      <w:rFonts w:ascii="Arial" w:eastAsia="Times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jpg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intouch.org.au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safesteps.org.au/our-services/services-for-women-children/family-violence-webchat-support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ntv.org.au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yperlink" Target="https://ntv.org.au/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safesteps.org.au/our-services/services-for-women-children/family-violence-webchat-suppor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intouch.org.au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0f2b5-5be5-4508-bce9-d7011ece0659" xsi:nil="true"/>
    <lcf76f155ced4ddcb4097134ff3c332f xmlns="59bc64bb-5ffd-47b9-a9eb-a625face39ab">
      <Terms xmlns="http://schemas.microsoft.com/office/infopath/2007/PartnerControls"/>
    </lcf76f155ced4ddcb4097134ff3c332f>
    <SharedWithUsers xmlns="d8a81fb4-2740-4440-82bd-7caf6f2de287">
      <UserInfo>
        <DisplayName>Natasha Darrigan (RespectVictoria)</DisplayName>
        <AccountId>1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070F893825EA4290BBDA8A1038E3AA" ma:contentTypeVersion="15" ma:contentTypeDescription="Create a new document." ma:contentTypeScope="" ma:versionID="735b45168d58c1cc1438deeb0efff5df">
  <xsd:schema xmlns:xsd="http://www.w3.org/2001/XMLSchema" xmlns:xs="http://www.w3.org/2001/XMLSchema" xmlns:p="http://schemas.microsoft.com/office/2006/metadata/properties" xmlns:ns2="59bc64bb-5ffd-47b9-a9eb-a625face39ab" xmlns:ns3="d8a81fb4-2740-4440-82bd-7caf6f2de287" xmlns:ns4="5ce0f2b5-5be5-4508-bce9-d7011ece0659" targetNamespace="http://schemas.microsoft.com/office/2006/metadata/properties" ma:root="true" ma:fieldsID="ba5e039f302438485c0d2dd0290f7768" ns2:_="" ns3:_="" ns4:_="">
    <xsd:import namespace="59bc64bb-5ffd-47b9-a9eb-a625face39ab"/>
    <xsd:import namespace="d8a81fb4-2740-4440-82bd-7caf6f2de287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c64bb-5ffd-47b9-a9eb-a625face3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81fb4-2740-4440-82bd-7caf6f2de28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e61f54ee-780e-4002-a58f-1187248705b8}" ma:internalName="TaxCatchAll" ma:showField="CatchAllData" ma:web="d8a81fb4-2740-4440-82bd-7caf6f2de2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5ED776-A24A-453B-9B3D-3B2C299D86A8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10835D02-B0BB-4FA2-BE1A-7E79272A6C94}">
  <ds:schemaRefs>
    <ds:schemaRef ds:uri="http://schemas.microsoft.com/office/2006/metadata/properties"/>
    <ds:schemaRef ds:uri="http://schemas.microsoft.com/office/infopath/2007/PartnerControls"/>
    <ds:schemaRef ds:uri="5ce0f2b5-5be5-4508-bce9-d7011ece0659"/>
    <ds:schemaRef ds:uri="59bc64bb-5ffd-47b9-a9eb-a625face39ab"/>
    <ds:schemaRef ds:uri="d8a81fb4-2740-4440-82bd-7caf6f2de287"/>
  </ds:schemaRefs>
</ds:datastoreItem>
</file>

<file path=customXml/itemProps3.xml><?xml version="1.0" encoding="utf-8"?>
<ds:datastoreItem xmlns:ds="http://schemas.openxmlformats.org/officeDocument/2006/customXml" ds:itemID="{1A6E5B5D-3AB8-4271-A016-5256D273D0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bc64bb-5ffd-47b9-a9eb-a625face39ab"/>
    <ds:schemaRef ds:uri="d8a81fb4-2740-4440-82bd-7caf6f2de287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CE903B-510A-4EE5-B8E3-C343533379A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8ED8D7-0789-4399-82C7-350BD24E8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3</Words>
  <Characters>2700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31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auren Coutts (RespectVictoria)</cp:lastModifiedBy>
  <cp:revision>2</cp:revision>
  <cp:lastPrinted>2017-07-07T00:32:00Z</cp:lastPrinted>
  <dcterms:created xsi:type="dcterms:W3CDTF">2022-11-24T01:02:00Z</dcterms:created>
  <dcterms:modified xsi:type="dcterms:W3CDTF">2022-11-24T01:0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D6070F893825EA4290BBDA8A1038E3AA</vt:lpwstr>
  </property>
  <property fmtid="{D5CDD505-2E9C-101B-9397-08002B2CF9AE}" pid="4" name="MSIP_Label_7158ebbd-6c5e-441f-bfc9-4eb8c11e3978_Enabled">
    <vt:lpwstr>True</vt:lpwstr>
  </property>
  <property fmtid="{D5CDD505-2E9C-101B-9397-08002B2CF9AE}" pid="5" name="MSIP_Label_7158ebbd-6c5e-441f-bfc9-4eb8c11e3978_SiteId">
    <vt:lpwstr>722ea0be-3e1c-4b11-ad6f-9401d6856e24</vt:lpwstr>
  </property>
  <property fmtid="{D5CDD505-2E9C-101B-9397-08002B2CF9AE}" pid="6" name="MSIP_Label_7158ebbd-6c5e-441f-bfc9-4eb8c11e3978_Owner">
    <vt:lpwstr>Luke.Butler@respectvictoria.vic.gov.au</vt:lpwstr>
  </property>
  <property fmtid="{D5CDD505-2E9C-101B-9397-08002B2CF9AE}" pid="7" name="MSIP_Label_7158ebbd-6c5e-441f-bfc9-4eb8c11e3978_SetDate">
    <vt:lpwstr>2020-03-26T07:27:58.5650443Z</vt:lpwstr>
  </property>
  <property fmtid="{D5CDD505-2E9C-101B-9397-08002B2CF9AE}" pid="8" name="MSIP_Label_7158ebbd-6c5e-441f-bfc9-4eb8c11e3978_Name">
    <vt:lpwstr>OFFICIAL</vt:lpwstr>
  </property>
  <property fmtid="{D5CDD505-2E9C-101B-9397-08002B2CF9AE}" pid="9" name="MSIP_Label_7158ebbd-6c5e-441f-bfc9-4eb8c11e3978_Application">
    <vt:lpwstr>Microsoft Azure Information Protection</vt:lpwstr>
  </property>
  <property fmtid="{D5CDD505-2E9C-101B-9397-08002B2CF9AE}" pid="10" name="MSIP_Label_7158ebbd-6c5e-441f-bfc9-4eb8c11e3978_Extended_MSFT_Method">
    <vt:lpwstr>Manual</vt:lpwstr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